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F0963" w14:textId="5D5D33A2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r w:rsidR="006D5869">
        <w:rPr>
          <w:bCs w:val="0"/>
          <w:color w:val="642D08"/>
          <w:sz w:val="40"/>
          <w:szCs w:val="32"/>
        </w:rPr>
        <w:t>Second Hand Electronics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290C542B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r w:rsidR="00FB4C08">
        <w:rPr>
          <w:rFonts w:cstheme="minorHAnsi"/>
        </w:rPr>
        <w:t>ed</w:t>
      </w:r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  <w:bookmarkStart w:id="3" w:name="_GoBack"/>
      <w:bookmarkEnd w:id="3"/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Pr="006078C6" w:rsidRDefault="005563A6" w:rsidP="005563A6">
      <w:pPr>
        <w:rPr>
          <w:rStyle w:val="jlqj4b"/>
          <w:color w:val="92D050"/>
          <w:lang w:val="en"/>
          <w:rPrChange w:id="4" w:author="tzolov" w:date="2023-10-21T16:30:00Z">
            <w:rPr>
              <w:rStyle w:val="jlqj4b"/>
              <w:lang w:val="en"/>
            </w:rPr>
          </w:rPrChange>
        </w:rPr>
      </w:pPr>
      <w:r w:rsidRPr="006078C6">
        <w:rPr>
          <w:rStyle w:val="jlqj4b"/>
          <w:color w:val="92D050"/>
          <w:lang w:val="en"/>
          <w:rPrChange w:id="5" w:author="tzolov" w:date="2023-10-21T16:30:00Z">
            <w:rPr>
              <w:rStyle w:val="jlqj4b"/>
              <w:lang w:val="en"/>
            </w:rPr>
          </w:rPrChange>
        </w:rPr>
        <w:t xml:space="preserve">Get acquainted with the provided </w:t>
      </w:r>
      <w:r w:rsidRPr="006078C6">
        <w:rPr>
          <w:rStyle w:val="jlqj4b"/>
          <w:b/>
          <w:color w:val="92D050"/>
          <w:lang w:val="en"/>
          <w:rPrChange w:id="6" w:author="tzolov" w:date="2023-10-21T16:30:00Z">
            <w:rPr>
              <w:rStyle w:val="jlqj4b"/>
              <w:b/>
              <w:lang w:val="en"/>
            </w:rPr>
          </w:rPrChange>
        </w:rPr>
        <w:t>HTML and CSS</w:t>
      </w:r>
      <w:r w:rsidRPr="006078C6">
        <w:rPr>
          <w:rStyle w:val="jlqj4b"/>
          <w:color w:val="92D050"/>
          <w:lang w:val="en"/>
          <w:rPrChange w:id="7" w:author="tzolov" w:date="2023-10-21T16:30:00Z">
            <w:rPr>
              <w:rStyle w:val="jlqj4b"/>
              <w:lang w:val="en"/>
            </w:rPr>
          </w:rPrChange>
        </w:rPr>
        <w:t xml:space="preserve"> and create an application for </w:t>
      </w:r>
      <w:r w:rsidR="006D5869" w:rsidRPr="006078C6">
        <w:rPr>
          <w:rStyle w:val="jlqj4b"/>
          <w:b/>
          <w:bCs/>
          <w:color w:val="92D050"/>
          <w:lang w:val="en"/>
          <w:rPrChange w:id="8" w:author="tzolov" w:date="2023-10-21T16:30:00Z">
            <w:rPr>
              <w:rStyle w:val="jlqj4b"/>
              <w:b/>
              <w:bCs/>
              <w:lang w:val="en"/>
            </w:rPr>
          </w:rPrChange>
        </w:rPr>
        <w:t>second-hand electronics</w:t>
      </w:r>
      <w:r w:rsidRPr="006078C6">
        <w:rPr>
          <w:rStyle w:val="jlqj4b"/>
          <w:b/>
          <w:bCs/>
          <w:color w:val="92D050"/>
          <w:lang w:val="en"/>
          <w:rPrChange w:id="9" w:author="tzolov" w:date="2023-10-21T16:30:00Z">
            <w:rPr>
              <w:rStyle w:val="jlqj4b"/>
              <w:b/>
              <w:bCs/>
              <w:lang w:val="en"/>
            </w:rPr>
          </w:rPrChange>
        </w:rPr>
        <w:t>.</w:t>
      </w:r>
      <w:r w:rsidRPr="006078C6">
        <w:rPr>
          <w:rStyle w:val="jlqj4b"/>
          <w:color w:val="92D050"/>
          <w:lang w:val="en"/>
          <w:rPrChange w:id="10" w:author="tzolov" w:date="2023-10-21T16:30:00Z">
            <w:rPr>
              <w:rStyle w:val="jlqj4b"/>
              <w:lang w:val="en"/>
            </w:rPr>
          </w:rPrChange>
        </w:rPr>
        <w:t xml:space="preserve"> </w:t>
      </w:r>
    </w:p>
    <w:p w14:paraId="1217954C" w14:textId="12B15501" w:rsidR="005563A6" w:rsidRPr="006078C6" w:rsidRDefault="005563A6" w:rsidP="005563A6">
      <w:pPr>
        <w:rPr>
          <w:rStyle w:val="jlqj4b"/>
          <w:color w:val="92D050"/>
          <w:rPrChange w:id="11" w:author="tzolov" w:date="2023-10-21T16:30:00Z">
            <w:rPr>
              <w:rStyle w:val="jlqj4b"/>
            </w:rPr>
          </w:rPrChange>
        </w:rPr>
      </w:pPr>
      <w:r w:rsidRPr="006078C6">
        <w:rPr>
          <w:rStyle w:val="jlqj4b"/>
          <w:color w:val="92D050"/>
          <w:lang w:val="en"/>
          <w:rPrChange w:id="12" w:author="tzolov" w:date="2023-10-21T16:30:00Z">
            <w:rPr>
              <w:rStyle w:val="jlqj4b"/>
              <w:lang w:val="en"/>
            </w:rPr>
          </w:rPrChange>
        </w:rPr>
        <w:t xml:space="preserve">The visitors can </w:t>
      </w:r>
      <w:r w:rsidRPr="006078C6">
        <w:rPr>
          <w:rStyle w:val="jlqj4b"/>
          <w:b/>
          <w:color w:val="92D050"/>
          <w:lang w:val="en"/>
          <w:rPrChange w:id="13" w:author="tzolov" w:date="2023-10-21T16:30:00Z">
            <w:rPr>
              <w:rStyle w:val="jlqj4b"/>
              <w:b/>
              <w:lang w:val="en"/>
            </w:rPr>
          </w:rPrChange>
        </w:rPr>
        <w:t>view</w:t>
      </w:r>
      <w:r w:rsidRPr="006078C6">
        <w:rPr>
          <w:rStyle w:val="jlqj4b"/>
          <w:color w:val="92D050"/>
          <w:lang w:val="en"/>
          <w:rPrChange w:id="14" w:author="tzolov" w:date="2023-10-21T16:30:00Z">
            <w:rPr>
              <w:rStyle w:val="jlqj4b"/>
              <w:lang w:val="en"/>
            </w:rPr>
          </w:rPrChange>
        </w:rPr>
        <w:t xml:space="preserve"> the </w:t>
      </w:r>
      <w:r w:rsidRPr="006078C6">
        <w:rPr>
          <w:rStyle w:val="jlqj4b"/>
          <w:b/>
          <w:color w:val="92D050"/>
          <w:lang w:val="en"/>
          <w:rPrChange w:id="15" w:author="tzolov" w:date="2023-10-21T16:30:00Z">
            <w:rPr>
              <w:rStyle w:val="jlqj4b"/>
              <w:b/>
              <w:lang w:val="en"/>
            </w:rPr>
          </w:rPrChange>
        </w:rPr>
        <w:t>home page</w:t>
      </w:r>
      <w:r w:rsidRPr="006078C6">
        <w:rPr>
          <w:rStyle w:val="jlqj4b"/>
          <w:color w:val="92D050"/>
          <w:lang w:val="en"/>
          <w:rPrChange w:id="16" w:author="tzolov" w:date="2023-10-21T16:30:00Z">
            <w:rPr>
              <w:rStyle w:val="jlqj4b"/>
              <w:lang w:val="en"/>
            </w:rPr>
          </w:rPrChange>
        </w:rPr>
        <w:t xml:space="preserve"> and </w:t>
      </w:r>
      <w:r w:rsidR="004E6280" w:rsidRPr="006078C6">
        <w:rPr>
          <w:b/>
          <w:color w:val="92D050"/>
          <w:rPrChange w:id="17" w:author="tzolov" w:date="2023-10-21T16:30:00Z">
            <w:rPr>
              <w:b/>
            </w:rPr>
          </w:rPrChange>
        </w:rPr>
        <w:t>catalog</w:t>
      </w:r>
      <w:r w:rsidR="00662E3B" w:rsidRPr="006078C6">
        <w:rPr>
          <w:b/>
          <w:color w:val="92D050"/>
          <w:rPrChange w:id="18" w:author="tzolov" w:date="2023-10-21T16:30:00Z">
            <w:rPr>
              <w:b/>
            </w:rPr>
          </w:rPrChange>
        </w:rPr>
        <w:t xml:space="preserve"> </w:t>
      </w:r>
      <w:r w:rsidRPr="006078C6">
        <w:rPr>
          <w:rStyle w:val="jlqj4b"/>
          <w:color w:val="92D050"/>
          <w:lang w:val="en"/>
          <w:rPrChange w:id="19" w:author="tzolov" w:date="2023-10-21T16:30:00Z">
            <w:rPr>
              <w:rStyle w:val="jlqj4b"/>
              <w:lang w:val="en"/>
            </w:rPr>
          </w:rPrChange>
        </w:rPr>
        <w:t xml:space="preserve">page with available </w:t>
      </w:r>
      <w:r w:rsidR="00213396" w:rsidRPr="006078C6">
        <w:rPr>
          <w:rStyle w:val="jlqj4b"/>
          <w:color w:val="92D050"/>
          <w:lang w:val="en"/>
          <w:rPrChange w:id="20" w:author="tzolov" w:date="2023-10-21T16:30:00Z">
            <w:rPr>
              <w:rStyle w:val="jlqj4b"/>
              <w:lang w:val="en"/>
            </w:rPr>
          </w:rPrChange>
        </w:rPr>
        <w:t>offers</w:t>
      </w:r>
      <w:r w:rsidRPr="006078C6">
        <w:rPr>
          <w:rStyle w:val="jlqj4b"/>
          <w:color w:val="92D050"/>
          <w:lang w:val="en"/>
          <w:rPrChange w:id="21" w:author="tzolov" w:date="2023-10-21T16:30:00Z">
            <w:rPr>
              <w:rStyle w:val="jlqj4b"/>
              <w:lang w:val="en"/>
            </w:rPr>
          </w:rPrChange>
        </w:rPr>
        <w:t xml:space="preserve">. They can also </w:t>
      </w:r>
      <w:r w:rsidRPr="006078C6">
        <w:rPr>
          <w:rStyle w:val="jlqj4b"/>
          <w:b/>
          <w:color w:val="92D050"/>
          <w:lang w:val="en"/>
          <w:rPrChange w:id="22" w:author="tzolov" w:date="2023-10-21T16:30:00Z">
            <w:rPr>
              <w:rStyle w:val="jlqj4b"/>
              <w:b/>
              <w:lang w:val="en"/>
            </w:rPr>
          </w:rPrChange>
        </w:rPr>
        <w:t>register</w:t>
      </w:r>
      <w:r w:rsidRPr="006078C6">
        <w:rPr>
          <w:rStyle w:val="jlqj4b"/>
          <w:color w:val="92D050"/>
          <w:lang w:val="en"/>
          <w:rPrChange w:id="23" w:author="tzolov" w:date="2023-10-21T16:30:00Z">
            <w:rPr>
              <w:rStyle w:val="jlqj4b"/>
              <w:lang w:val="en"/>
            </w:rPr>
          </w:rPrChange>
        </w:rPr>
        <w:t xml:space="preserve"> with a</w:t>
      </w:r>
      <w:r w:rsidR="005043DD" w:rsidRPr="006078C6">
        <w:rPr>
          <w:rStyle w:val="jlqj4b"/>
          <w:color w:val="92D050"/>
          <w:lang w:val="en"/>
          <w:rPrChange w:id="24" w:author="tzolov" w:date="2023-10-21T16:30:00Z">
            <w:rPr>
              <w:rStyle w:val="jlqj4b"/>
              <w:lang w:val="en"/>
            </w:rPr>
          </w:rPrChange>
        </w:rPr>
        <w:t>n</w:t>
      </w:r>
      <w:r w:rsidRPr="006078C6">
        <w:rPr>
          <w:rStyle w:val="jlqj4b"/>
          <w:color w:val="92D050"/>
          <w:lang w:val="en"/>
          <w:rPrChange w:id="25" w:author="tzolov" w:date="2023-10-21T16:30:00Z">
            <w:rPr>
              <w:rStyle w:val="jlqj4b"/>
              <w:lang w:val="en"/>
            </w:rPr>
          </w:rPrChange>
        </w:rPr>
        <w:t xml:space="preserve"> </w:t>
      </w:r>
      <w:r w:rsidR="0030110D" w:rsidRPr="006078C6">
        <w:rPr>
          <w:rStyle w:val="jlqj4b"/>
          <w:b/>
          <w:bCs/>
          <w:color w:val="92D050"/>
          <w:lang w:val="en"/>
          <w:rPrChange w:id="26" w:author="tzolov" w:date="2023-10-21T16:30:00Z">
            <w:rPr>
              <w:rStyle w:val="jlqj4b"/>
              <w:b/>
              <w:bCs/>
              <w:lang w:val="en"/>
            </w:rPr>
          </w:rPrChange>
        </w:rPr>
        <w:t>email</w:t>
      </w:r>
      <w:r w:rsidR="00662E3B" w:rsidRPr="006078C6">
        <w:rPr>
          <w:rStyle w:val="jlqj4b"/>
          <w:color w:val="92D050"/>
          <w:lang w:val="en"/>
          <w:rPrChange w:id="27" w:author="tzolov" w:date="2023-10-21T16:30:00Z">
            <w:rPr>
              <w:rStyle w:val="jlqj4b"/>
              <w:lang w:val="en"/>
            </w:rPr>
          </w:rPrChange>
        </w:rPr>
        <w:t xml:space="preserve">, </w:t>
      </w:r>
      <w:r w:rsidR="003520D3" w:rsidRPr="006078C6">
        <w:rPr>
          <w:rStyle w:val="jlqj4b"/>
          <w:b/>
          <w:bCs/>
          <w:color w:val="92D050"/>
          <w:lang w:val="en"/>
          <w:rPrChange w:id="28" w:author="tzolov" w:date="2023-10-21T16:30:00Z">
            <w:rPr>
              <w:rStyle w:val="jlqj4b"/>
              <w:b/>
              <w:bCs/>
              <w:lang w:val="en"/>
            </w:rPr>
          </w:rPrChange>
        </w:rPr>
        <w:t>username</w:t>
      </w:r>
      <w:r w:rsidR="00662E3B" w:rsidRPr="006078C6">
        <w:rPr>
          <w:rStyle w:val="jlqj4b"/>
          <w:b/>
          <w:bCs/>
          <w:color w:val="92D050"/>
          <w:lang w:val="en"/>
          <w:rPrChange w:id="29" w:author="tzolov" w:date="2023-10-21T16:30:00Z">
            <w:rPr>
              <w:rStyle w:val="jlqj4b"/>
              <w:b/>
              <w:bCs/>
              <w:lang w:val="en"/>
            </w:rPr>
          </w:rPrChange>
        </w:rPr>
        <w:t xml:space="preserve"> </w:t>
      </w:r>
      <w:r w:rsidRPr="006078C6">
        <w:rPr>
          <w:rStyle w:val="jlqj4b"/>
          <w:color w:val="92D050"/>
          <w:lang w:val="en"/>
          <w:rPrChange w:id="30" w:author="tzolov" w:date="2023-10-21T16:30:00Z">
            <w:rPr>
              <w:rStyle w:val="jlqj4b"/>
              <w:lang w:val="en"/>
            </w:rPr>
          </w:rPrChange>
        </w:rPr>
        <w:t xml:space="preserve">and </w:t>
      </w:r>
      <w:r w:rsidRPr="006078C6">
        <w:rPr>
          <w:rStyle w:val="jlqj4b"/>
          <w:b/>
          <w:bCs/>
          <w:color w:val="92D050"/>
          <w:lang w:val="en"/>
          <w:rPrChange w:id="31" w:author="tzolov" w:date="2023-10-21T16:30:00Z">
            <w:rPr>
              <w:rStyle w:val="jlqj4b"/>
              <w:b/>
              <w:bCs/>
              <w:lang w:val="en"/>
            </w:rPr>
          </w:rPrChange>
        </w:rPr>
        <w:t>password</w:t>
      </w:r>
      <w:r w:rsidRPr="006078C6">
        <w:rPr>
          <w:rStyle w:val="jlqj4b"/>
          <w:color w:val="92D050"/>
          <w:lang w:val="en"/>
          <w:rPrChange w:id="32" w:author="tzolov" w:date="2023-10-21T16:30:00Z">
            <w:rPr>
              <w:rStyle w:val="jlqj4b"/>
              <w:lang w:val="en"/>
            </w:rPr>
          </w:rPrChange>
        </w:rPr>
        <w:t xml:space="preserve">. After registering, they will be able to create their </w:t>
      </w:r>
      <w:r w:rsidRPr="006078C6">
        <w:rPr>
          <w:rStyle w:val="jlqj4b"/>
          <w:b/>
          <w:bCs/>
          <w:color w:val="92D050"/>
          <w:lang w:val="en"/>
          <w:rPrChange w:id="33" w:author="tzolov" w:date="2023-10-21T16:30:00Z">
            <w:rPr>
              <w:rStyle w:val="jlqj4b"/>
              <w:b/>
              <w:bCs/>
              <w:lang w:val="en"/>
            </w:rPr>
          </w:rPrChange>
        </w:rPr>
        <w:t>posts</w:t>
      </w:r>
      <w:r w:rsidRPr="006078C6">
        <w:rPr>
          <w:rStyle w:val="jlqj4b"/>
          <w:color w:val="92D050"/>
          <w:lang w:val="en"/>
          <w:rPrChange w:id="34" w:author="tzolov" w:date="2023-10-21T16:30:00Z">
            <w:rPr>
              <w:rStyle w:val="jlqj4b"/>
              <w:lang w:val="en"/>
            </w:rPr>
          </w:rPrChange>
        </w:rPr>
        <w:t xml:space="preserve"> and </w:t>
      </w:r>
      <w:r w:rsidR="00213396" w:rsidRPr="006078C6">
        <w:rPr>
          <w:rStyle w:val="jlqj4b"/>
          <w:b/>
          <w:color w:val="92D050"/>
          <w:lang w:val="en"/>
          <w:rPrChange w:id="35" w:author="tzolov" w:date="2023-10-21T16:30:00Z">
            <w:rPr>
              <w:rStyle w:val="jlqj4b"/>
              <w:b/>
              <w:lang w:val="en"/>
            </w:rPr>
          </w:rPrChange>
        </w:rPr>
        <w:t xml:space="preserve">buy </w:t>
      </w:r>
      <w:r w:rsidR="0030110D" w:rsidRPr="006078C6">
        <w:rPr>
          <w:rStyle w:val="jlqj4b"/>
          <w:b/>
          <w:color w:val="92D050"/>
          <w:lang w:val="en"/>
          <w:rPrChange w:id="36" w:author="tzolov" w:date="2023-10-21T16:30:00Z">
            <w:rPr>
              <w:rStyle w:val="jlqj4b"/>
              <w:b/>
              <w:lang w:val="en"/>
            </w:rPr>
          </w:rPrChange>
        </w:rPr>
        <w:t>other</w:t>
      </w:r>
      <w:r w:rsidRPr="006078C6">
        <w:rPr>
          <w:rStyle w:val="jlqj4b"/>
          <w:b/>
          <w:color w:val="92D050"/>
          <w:lang w:val="en"/>
          <w:rPrChange w:id="37" w:author="tzolov" w:date="2023-10-21T16:30:00Z">
            <w:rPr>
              <w:rStyle w:val="jlqj4b"/>
              <w:b/>
              <w:lang w:val="en"/>
            </w:rPr>
          </w:rPrChange>
        </w:rPr>
        <w:t xml:space="preserve"> </w:t>
      </w:r>
      <w:r w:rsidR="00213396" w:rsidRPr="006078C6">
        <w:rPr>
          <w:rStyle w:val="jlqj4b"/>
          <w:b/>
          <w:color w:val="92D050"/>
          <w:lang w:val="en"/>
          <w:rPrChange w:id="38" w:author="tzolov" w:date="2023-10-21T16:30:00Z">
            <w:rPr>
              <w:rStyle w:val="jlqj4b"/>
              <w:b/>
              <w:lang w:val="en"/>
            </w:rPr>
          </w:rPrChange>
        </w:rPr>
        <w:t xml:space="preserve">offers </w:t>
      </w:r>
      <w:r w:rsidRPr="006078C6">
        <w:rPr>
          <w:rStyle w:val="jlqj4b"/>
          <w:b/>
          <w:color w:val="92D050"/>
          <w:lang w:val="en"/>
          <w:rPrChange w:id="39" w:author="tzolov" w:date="2023-10-21T16:30:00Z">
            <w:rPr>
              <w:rStyle w:val="jlqj4b"/>
              <w:b/>
              <w:lang w:val="en"/>
            </w:rPr>
          </w:rPrChange>
        </w:rPr>
        <w:t xml:space="preserve">they are interested in </w:t>
      </w:r>
      <w:r w:rsidRPr="006078C6">
        <w:rPr>
          <w:rStyle w:val="jlqj4b"/>
          <w:color w:val="92D050"/>
          <w:lang w:val="en"/>
          <w:rPrChange w:id="40" w:author="tzolov" w:date="2023-10-21T16:30:00Z">
            <w:rPr>
              <w:rStyle w:val="jlqj4b"/>
              <w:lang w:val="en"/>
            </w:rPr>
          </w:rPrChange>
        </w:rPr>
        <w:t xml:space="preserve">(if the </w:t>
      </w:r>
      <w:r w:rsidRPr="006078C6">
        <w:rPr>
          <w:rStyle w:val="jlqj4b"/>
          <w:b/>
          <w:color w:val="92D050"/>
          <w:lang w:val="en"/>
          <w:rPrChange w:id="41" w:author="tzolov" w:date="2023-10-21T16:30:00Z">
            <w:rPr>
              <w:rStyle w:val="jlqj4b"/>
              <w:b/>
              <w:lang w:val="en"/>
            </w:rPr>
          </w:rPrChange>
        </w:rPr>
        <w:t>current user</w:t>
      </w:r>
      <w:r w:rsidRPr="006078C6">
        <w:rPr>
          <w:rStyle w:val="jlqj4b"/>
          <w:color w:val="92D050"/>
          <w:lang w:val="en"/>
          <w:rPrChange w:id="42" w:author="tzolov" w:date="2023-10-21T16:30:00Z">
            <w:rPr>
              <w:rStyle w:val="jlqj4b"/>
              <w:lang w:val="en"/>
            </w:rPr>
          </w:rPrChange>
        </w:rPr>
        <w:t xml:space="preserve"> is </w:t>
      </w:r>
      <w:r w:rsidRPr="006078C6">
        <w:rPr>
          <w:rStyle w:val="jlqj4b"/>
          <w:b/>
          <w:color w:val="92D050"/>
          <w:lang w:val="en"/>
          <w:rPrChange w:id="43" w:author="tzolov" w:date="2023-10-21T16:30:00Z">
            <w:rPr>
              <w:rStyle w:val="jlqj4b"/>
              <w:b/>
              <w:lang w:val="en"/>
            </w:rPr>
          </w:rPrChange>
        </w:rPr>
        <w:t xml:space="preserve">not </w:t>
      </w:r>
      <w:r w:rsidRPr="006078C6">
        <w:rPr>
          <w:rStyle w:val="jlqj4b"/>
          <w:color w:val="92D050"/>
          <w:lang w:val="en"/>
          <w:rPrChange w:id="44" w:author="tzolov" w:date="2023-10-21T16:30:00Z">
            <w:rPr>
              <w:rStyle w:val="jlqj4b"/>
              <w:lang w:val="en"/>
            </w:rPr>
          </w:rPrChange>
        </w:rPr>
        <w:t xml:space="preserve">the author of the </w:t>
      </w:r>
      <w:r w:rsidR="00213396" w:rsidRPr="006078C6">
        <w:rPr>
          <w:rStyle w:val="jlqj4b"/>
          <w:color w:val="92D050"/>
          <w:lang w:val="en"/>
          <w:rPrChange w:id="45" w:author="tzolov" w:date="2023-10-21T16:30:00Z">
            <w:rPr>
              <w:rStyle w:val="jlqj4b"/>
              <w:lang w:val="en"/>
            </w:rPr>
          </w:rPrChange>
        </w:rPr>
        <w:t>offer</w:t>
      </w:r>
      <w:r w:rsidRPr="006078C6">
        <w:rPr>
          <w:rStyle w:val="jlqj4b"/>
          <w:color w:val="92D050"/>
          <w:lang w:val="en"/>
          <w:rPrChange w:id="46" w:author="tzolov" w:date="2023-10-21T16:30:00Z">
            <w:rPr>
              <w:rStyle w:val="jlqj4b"/>
              <w:lang w:val="en"/>
            </w:rPr>
          </w:rPrChange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163F2193" w14:textId="3816C0D6" w:rsidR="00213396" w:rsidRPr="00327353" w:rsidRDefault="005563A6" w:rsidP="00820BEC">
      <w:pPr>
        <w:pStyle w:val="ListParagraph"/>
        <w:spacing w:before="120"/>
        <w:ind w:left="0"/>
        <w:rPr>
          <w:rStyle w:val="jlqj4b"/>
          <w:color w:val="92D050"/>
          <w:lang w:val="en"/>
          <w:rPrChange w:id="47" w:author="tzolov" w:date="2023-10-21T15:31:00Z">
            <w:rPr>
              <w:rStyle w:val="jlqj4b"/>
              <w:lang w:val="en"/>
            </w:rPr>
          </w:rPrChange>
        </w:rPr>
      </w:pPr>
      <w:r w:rsidRPr="00327353">
        <w:rPr>
          <w:rFonts w:cstheme="minorHAnsi"/>
          <w:b/>
          <w:bCs/>
          <w:color w:val="92D050"/>
          <w:rPrChange w:id="48" w:author="tzolov" w:date="2023-10-21T15:31:00Z">
            <w:rPr>
              <w:rFonts w:cstheme="minorHAnsi"/>
              <w:b/>
              <w:bCs/>
            </w:rPr>
          </w:rPrChange>
        </w:rPr>
        <w:t>Guest</w:t>
      </w:r>
      <w:r w:rsidRPr="00327353">
        <w:rPr>
          <w:rFonts w:cstheme="minorHAnsi"/>
          <w:color w:val="92D050"/>
          <w:rPrChange w:id="49" w:author="tzolov" w:date="2023-10-21T15:31:00Z">
            <w:rPr>
              <w:rFonts w:cstheme="minorHAnsi"/>
            </w:rPr>
          </w:rPrChange>
        </w:rPr>
        <w:t xml:space="preserve"> navigation example:</w:t>
      </w:r>
    </w:p>
    <w:p w14:paraId="4A03EEF1" w14:textId="4BA4EA05" w:rsidR="005563A6" w:rsidRDefault="00213396" w:rsidP="00820BEC">
      <w:pPr>
        <w:pStyle w:val="ListParagraph"/>
        <w:spacing w:before="120"/>
        <w:ind w:left="0"/>
        <w:rPr>
          <w:rStyle w:val="jlqj4b"/>
          <w:highlight w:val="yellow"/>
          <w:lang w:val="en"/>
        </w:rPr>
      </w:pPr>
      <w:r w:rsidRPr="00213396">
        <w:rPr>
          <w:rStyle w:val="jlqj4b"/>
          <w:noProof/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4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Pr="00327353" w:rsidRDefault="005563A6" w:rsidP="005563A6">
      <w:pPr>
        <w:rPr>
          <w:rFonts w:cstheme="minorHAnsi"/>
          <w:color w:val="92D050"/>
          <w:rPrChange w:id="50" w:author="tzolov" w:date="2023-10-21T15:31:00Z">
            <w:rPr>
              <w:rFonts w:cstheme="minorHAnsi"/>
            </w:rPr>
          </w:rPrChange>
        </w:rPr>
      </w:pPr>
      <w:r w:rsidRPr="00327353">
        <w:rPr>
          <w:rFonts w:cstheme="minorHAnsi"/>
          <w:color w:val="92D050"/>
          <w:rPrChange w:id="51" w:author="tzolov" w:date="2023-10-21T15:31:00Z">
            <w:rPr>
              <w:rFonts w:cstheme="minorHAnsi"/>
            </w:rPr>
          </w:rPrChange>
        </w:rPr>
        <w:t xml:space="preserve">The </w:t>
      </w:r>
      <w:r w:rsidRPr="00327353">
        <w:rPr>
          <w:rFonts w:cstheme="minorHAnsi"/>
          <w:b/>
          <w:color w:val="92D050"/>
          <w:rPrChange w:id="52" w:author="tzolov" w:date="2023-10-21T15:31:00Z">
            <w:rPr>
              <w:rFonts w:cstheme="minorHAnsi"/>
              <w:b/>
            </w:rPr>
          </w:rPrChange>
        </w:rPr>
        <w:t>application</w:t>
      </w:r>
      <w:r w:rsidRPr="00327353">
        <w:rPr>
          <w:rFonts w:cstheme="minorHAnsi"/>
          <w:color w:val="92D050"/>
          <w:rPrChange w:id="53" w:author="tzolov" w:date="2023-10-21T15:31:00Z">
            <w:rPr>
              <w:rFonts w:cstheme="minorHAnsi"/>
            </w:rPr>
          </w:rPrChange>
        </w:rPr>
        <w:t xml:space="preserve"> should provide </w:t>
      </w:r>
      <w:r w:rsidRPr="00327353">
        <w:rPr>
          <w:rStyle w:val="CodeChar"/>
          <w:rFonts w:cstheme="minorHAnsi"/>
          <w:color w:val="92D050"/>
          <w:rPrChange w:id="54" w:author="tzolov" w:date="2023-10-21T15:31:00Z">
            <w:rPr>
              <w:rStyle w:val="CodeChar"/>
              <w:rFonts w:cstheme="minorHAnsi"/>
            </w:rPr>
          </w:rPrChange>
        </w:rPr>
        <w:t>guest</w:t>
      </w:r>
      <w:r w:rsidRPr="00327353">
        <w:rPr>
          <w:rFonts w:cstheme="minorHAnsi"/>
          <w:color w:val="92D050"/>
          <w:rPrChange w:id="55" w:author="tzolov" w:date="2023-10-21T15:31:00Z">
            <w:rPr>
              <w:rFonts w:cstheme="minorHAnsi"/>
            </w:rPr>
          </w:rPrChange>
        </w:rPr>
        <w:t xml:space="preserve"> (not logged in) users with the functionality to </w:t>
      </w:r>
      <w:r w:rsidR="00875D6F" w:rsidRPr="00327353">
        <w:rPr>
          <w:rStyle w:val="CodeChar"/>
          <w:rFonts w:cstheme="minorHAnsi"/>
          <w:color w:val="92D050"/>
          <w:rPrChange w:id="56" w:author="tzolov" w:date="2023-10-21T15:31:00Z">
            <w:rPr>
              <w:rStyle w:val="CodeChar"/>
              <w:rFonts w:cstheme="minorHAnsi"/>
            </w:rPr>
          </w:rPrChange>
        </w:rPr>
        <w:t xml:space="preserve">home, </w:t>
      </w:r>
      <w:r w:rsidR="00213396" w:rsidRPr="00327353">
        <w:rPr>
          <w:rStyle w:val="CodeChar"/>
          <w:rFonts w:cstheme="minorHAnsi"/>
          <w:color w:val="92D050"/>
          <w:rPrChange w:id="57" w:author="tzolov" w:date="2023-10-21T15:31:00Z">
            <w:rPr>
              <w:rStyle w:val="CodeChar"/>
              <w:rFonts w:cstheme="minorHAnsi"/>
            </w:rPr>
          </w:rPrChange>
        </w:rPr>
        <w:t>catalog</w:t>
      </w:r>
      <w:r w:rsidR="00662E3B" w:rsidRPr="00327353">
        <w:rPr>
          <w:rStyle w:val="CodeChar"/>
          <w:rFonts w:cstheme="minorHAnsi"/>
          <w:color w:val="92D050"/>
          <w:rPrChange w:id="58" w:author="tzolov" w:date="2023-10-21T15:31:00Z">
            <w:rPr>
              <w:rStyle w:val="CodeChar"/>
              <w:rFonts w:cstheme="minorHAnsi"/>
            </w:rPr>
          </w:rPrChange>
        </w:rPr>
        <w:t xml:space="preserve">, </w:t>
      </w:r>
      <w:r w:rsidR="00875D6F" w:rsidRPr="00327353">
        <w:rPr>
          <w:rFonts w:ascii="Consolas" w:hAnsi="Consolas" w:cstheme="minorHAnsi"/>
          <w:b/>
          <w:bCs/>
          <w:color w:val="92D050"/>
          <w:rPrChange w:id="59" w:author="tzolov" w:date="2023-10-21T15:31:00Z">
            <w:rPr>
              <w:rFonts w:ascii="Consolas" w:hAnsi="Consolas" w:cstheme="minorHAnsi"/>
              <w:b/>
              <w:bCs/>
            </w:rPr>
          </w:rPrChange>
        </w:rPr>
        <w:t>login,</w:t>
      </w:r>
      <w:r w:rsidR="00875D6F" w:rsidRPr="00327353">
        <w:rPr>
          <w:rFonts w:cstheme="minorHAnsi"/>
          <w:b/>
          <w:bCs/>
          <w:color w:val="92D050"/>
          <w:rPrChange w:id="60" w:author="tzolov" w:date="2023-10-21T15:31:00Z">
            <w:rPr>
              <w:rFonts w:cstheme="minorHAnsi"/>
              <w:b/>
              <w:bCs/>
            </w:rPr>
          </w:rPrChange>
        </w:rPr>
        <w:t xml:space="preserve"> </w:t>
      </w:r>
      <w:r w:rsidRPr="00327353">
        <w:rPr>
          <w:rStyle w:val="CodeChar"/>
          <w:rFonts w:cstheme="minorHAnsi"/>
          <w:color w:val="92D050"/>
          <w:rPrChange w:id="61" w:author="tzolov" w:date="2023-10-21T15:31:00Z">
            <w:rPr>
              <w:rStyle w:val="CodeChar"/>
              <w:rFonts w:cstheme="minorHAnsi"/>
            </w:rPr>
          </w:rPrChange>
        </w:rPr>
        <w:t>register</w:t>
      </w:r>
      <w:r w:rsidRPr="00327353">
        <w:rPr>
          <w:rFonts w:cstheme="minorHAnsi"/>
          <w:color w:val="92D050"/>
          <w:lang w:val="bg-BG"/>
          <w:rPrChange w:id="62" w:author="tzolov" w:date="2023-10-21T15:31:00Z">
            <w:rPr>
              <w:rFonts w:cstheme="minorHAnsi"/>
              <w:lang w:val="bg-BG"/>
            </w:rPr>
          </w:rPrChange>
        </w:rPr>
        <w:t xml:space="preserve">, </w:t>
      </w:r>
      <w:r w:rsidRPr="00327353">
        <w:rPr>
          <w:rFonts w:cstheme="minorHAnsi"/>
          <w:color w:val="92D050"/>
          <w:rPrChange w:id="63" w:author="tzolov" w:date="2023-10-21T15:31:00Z">
            <w:rPr>
              <w:rFonts w:cstheme="minorHAnsi"/>
            </w:rPr>
          </w:rPrChange>
        </w:rPr>
        <w:t>and</w:t>
      </w:r>
      <w:r w:rsidRPr="00327353">
        <w:rPr>
          <w:rFonts w:cstheme="minorHAnsi"/>
          <w:color w:val="92D050"/>
          <w:lang w:val="bg-BG"/>
          <w:rPrChange w:id="64" w:author="tzolov" w:date="2023-10-21T15:31:00Z">
            <w:rPr>
              <w:rFonts w:cstheme="minorHAnsi"/>
              <w:lang w:val="bg-BG"/>
            </w:rPr>
          </w:rPrChange>
        </w:rPr>
        <w:t xml:space="preserve"> </w:t>
      </w:r>
      <w:r w:rsidRPr="00327353">
        <w:rPr>
          <w:rFonts w:ascii="Consolas" w:hAnsi="Consolas" w:cstheme="minorHAnsi"/>
          <w:b/>
          <w:bCs/>
          <w:color w:val="92D050"/>
          <w:rPrChange w:id="65" w:author="tzolov" w:date="2023-10-21T15:31:00Z">
            <w:rPr>
              <w:rFonts w:ascii="Consolas" w:hAnsi="Consolas" w:cstheme="minorHAnsi"/>
              <w:b/>
              <w:bCs/>
            </w:rPr>
          </w:rPrChange>
        </w:rPr>
        <w:t>details</w:t>
      </w:r>
      <w:r w:rsidRPr="00327353">
        <w:rPr>
          <w:rFonts w:cstheme="minorHAnsi"/>
          <w:color w:val="92D050"/>
          <w:rPrChange w:id="66" w:author="tzolov" w:date="2023-10-21T15:31:00Z">
            <w:rPr>
              <w:rFonts w:cstheme="minorHAnsi"/>
            </w:rPr>
          </w:rPrChange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Pr="00327353" w:rsidRDefault="005563A6" w:rsidP="005563A6">
      <w:pPr>
        <w:spacing w:after="0"/>
        <w:rPr>
          <w:rFonts w:cstheme="minorHAnsi"/>
          <w:color w:val="92D050"/>
          <w:rPrChange w:id="67" w:author="tzolov" w:date="2023-10-21T15:31:00Z">
            <w:rPr>
              <w:rFonts w:cstheme="minorHAnsi"/>
            </w:rPr>
          </w:rPrChange>
        </w:rPr>
      </w:pPr>
      <w:r w:rsidRPr="00327353">
        <w:rPr>
          <w:rFonts w:cstheme="minorHAnsi"/>
          <w:b/>
          <w:bCs/>
          <w:color w:val="92D050"/>
          <w:rPrChange w:id="68" w:author="tzolov" w:date="2023-10-21T15:31:00Z">
            <w:rPr>
              <w:rFonts w:cstheme="minorHAnsi"/>
              <w:b/>
              <w:bCs/>
            </w:rPr>
          </w:rPrChange>
        </w:rPr>
        <w:t>User</w:t>
      </w:r>
      <w:r w:rsidRPr="00327353">
        <w:rPr>
          <w:rFonts w:cstheme="minorHAnsi"/>
          <w:color w:val="92D050"/>
          <w:rPrChange w:id="69" w:author="tzolov" w:date="2023-10-21T15:31:00Z">
            <w:rPr>
              <w:rFonts w:cstheme="minorHAnsi"/>
            </w:rPr>
          </w:rPrChange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Pr="00BF3487" w:rsidRDefault="005563A6" w:rsidP="005563A6">
      <w:pPr>
        <w:rPr>
          <w:rFonts w:cstheme="minorHAnsi"/>
          <w:color w:val="92D050"/>
          <w:rPrChange w:id="70" w:author="tzolov" w:date="2023-10-21T15:31:00Z">
            <w:rPr>
              <w:rFonts w:cstheme="minorHAnsi"/>
            </w:rPr>
          </w:rPrChange>
        </w:rPr>
      </w:pPr>
      <w:r w:rsidRPr="00BF3487">
        <w:rPr>
          <w:rFonts w:cstheme="minorHAnsi"/>
          <w:color w:val="92D050"/>
          <w:rPrChange w:id="71" w:author="tzolov" w:date="2023-10-21T15:31:00Z">
            <w:rPr>
              <w:rFonts w:cstheme="minorHAnsi"/>
            </w:rPr>
          </w:rPrChange>
        </w:rPr>
        <w:t xml:space="preserve">The </w:t>
      </w:r>
      <w:r w:rsidRPr="00BF3487">
        <w:rPr>
          <w:rFonts w:cstheme="minorHAnsi"/>
          <w:b/>
          <w:color w:val="92D050"/>
          <w:rPrChange w:id="72" w:author="tzolov" w:date="2023-10-21T15:31:00Z">
            <w:rPr>
              <w:rFonts w:cstheme="minorHAnsi"/>
              <w:b/>
            </w:rPr>
          </w:rPrChange>
        </w:rPr>
        <w:t>application</w:t>
      </w:r>
      <w:r w:rsidRPr="00BF3487">
        <w:rPr>
          <w:rFonts w:cstheme="minorHAnsi"/>
          <w:color w:val="92D050"/>
          <w:rPrChange w:id="73" w:author="tzolov" w:date="2023-10-21T15:31:00Z">
            <w:rPr>
              <w:rFonts w:cstheme="minorHAnsi"/>
            </w:rPr>
          </w:rPrChange>
        </w:rPr>
        <w:t xml:space="preserve"> should provide </w:t>
      </w:r>
      <w:r w:rsidRPr="00BF3487">
        <w:rPr>
          <w:rFonts w:cstheme="minorHAnsi"/>
          <w:b/>
          <w:color w:val="92D050"/>
          <w:rPrChange w:id="74" w:author="tzolov" w:date="2023-10-21T15:31:00Z">
            <w:rPr>
              <w:rFonts w:cstheme="minorHAnsi"/>
              <w:b/>
            </w:rPr>
          </w:rPrChange>
        </w:rPr>
        <w:t>users</w:t>
      </w:r>
      <w:r w:rsidRPr="00BF3487">
        <w:rPr>
          <w:rFonts w:cstheme="minorHAnsi"/>
          <w:color w:val="92D050"/>
          <w:rPrChange w:id="75" w:author="tzolov" w:date="2023-10-21T15:31:00Z">
            <w:rPr>
              <w:rFonts w:cstheme="minorHAnsi"/>
            </w:rPr>
          </w:rPrChange>
        </w:rPr>
        <w:t xml:space="preserve"> (logged-in) with the functionality to:</w:t>
      </w:r>
    </w:p>
    <w:p w14:paraId="1FD8B5FA" w14:textId="77777777" w:rsidR="005563A6" w:rsidRPr="00BF3487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76" w:author="tzolov" w:date="2023-10-21T15:31:00Z">
            <w:rPr>
              <w:rFonts w:cstheme="minorHAnsi"/>
              <w:bCs/>
            </w:rPr>
          </w:rPrChange>
        </w:rPr>
      </w:pPr>
      <w:r w:rsidRPr="00BF3487">
        <w:rPr>
          <w:rFonts w:cstheme="minorHAnsi"/>
          <w:b/>
          <w:color w:val="92D050"/>
          <w:rPrChange w:id="77" w:author="tzolov" w:date="2023-10-21T15:31:00Z">
            <w:rPr>
              <w:rFonts w:cstheme="minorHAnsi"/>
              <w:b/>
            </w:rPr>
          </w:rPrChange>
        </w:rPr>
        <w:t>view the home page and all other pages with logged-in navigation;</w:t>
      </w:r>
    </w:p>
    <w:p w14:paraId="57CA0538" w14:textId="095E16F2" w:rsidR="005563A6" w:rsidRPr="00BF3487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78" w:author="tzolov" w:date="2023-10-21T15:31:00Z">
            <w:rPr>
              <w:rFonts w:cstheme="minorHAnsi"/>
              <w:bCs/>
            </w:rPr>
          </w:rPrChange>
        </w:rPr>
      </w:pPr>
      <w:r w:rsidRPr="00BF3487">
        <w:rPr>
          <w:rFonts w:cstheme="minorHAnsi"/>
          <w:b/>
          <w:color w:val="92D050"/>
          <w:rPrChange w:id="79" w:author="tzolov" w:date="2023-10-21T15:31:00Z">
            <w:rPr>
              <w:rFonts w:cstheme="minorHAnsi"/>
              <w:b/>
            </w:rPr>
          </w:rPrChange>
        </w:rPr>
        <w:t xml:space="preserve">view </w:t>
      </w:r>
      <w:r w:rsidR="00213396" w:rsidRPr="00BF3487">
        <w:rPr>
          <w:rFonts w:cstheme="minorHAnsi"/>
          <w:b/>
          <w:color w:val="92D050"/>
          <w:rPrChange w:id="80" w:author="tzolov" w:date="2023-10-21T15:31:00Z">
            <w:rPr>
              <w:rFonts w:cstheme="minorHAnsi"/>
              <w:b/>
            </w:rPr>
          </w:rPrChange>
        </w:rPr>
        <w:t>catalog</w:t>
      </w:r>
      <w:r w:rsidR="00662E3B" w:rsidRPr="00BF3487">
        <w:rPr>
          <w:rFonts w:cstheme="minorHAnsi"/>
          <w:b/>
          <w:color w:val="92D050"/>
          <w:rPrChange w:id="81" w:author="tzolov" w:date="2023-10-21T15:31:00Z">
            <w:rPr>
              <w:rFonts w:cstheme="minorHAnsi"/>
              <w:b/>
            </w:rPr>
          </w:rPrChange>
        </w:rPr>
        <w:t xml:space="preserve"> </w:t>
      </w:r>
      <w:r w:rsidRPr="00BF3487">
        <w:rPr>
          <w:rFonts w:cstheme="minorHAnsi"/>
          <w:b/>
          <w:color w:val="92D050"/>
          <w:rPrChange w:id="82" w:author="tzolov" w:date="2023-10-21T15:31:00Z">
            <w:rPr>
              <w:rFonts w:cstheme="minorHAnsi"/>
              <w:b/>
            </w:rPr>
          </w:rPrChange>
        </w:rPr>
        <w:t>page;</w:t>
      </w:r>
    </w:p>
    <w:p w14:paraId="7C372788" w14:textId="79A2EC8C" w:rsidR="005563A6" w:rsidRPr="00BF3487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83" w:author="tzolov" w:date="2023-10-21T15:31:00Z">
            <w:rPr>
              <w:rFonts w:cstheme="minorHAnsi"/>
              <w:bCs/>
            </w:rPr>
          </w:rPrChange>
        </w:rPr>
      </w:pPr>
      <w:r w:rsidRPr="00BF3487">
        <w:rPr>
          <w:rFonts w:cstheme="minorHAnsi"/>
          <w:b/>
          <w:bCs/>
          <w:color w:val="92D050"/>
          <w:rPrChange w:id="84" w:author="tzolov" w:date="2023-10-21T15:31:00Z">
            <w:rPr>
              <w:rFonts w:cstheme="minorHAnsi"/>
              <w:b/>
              <w:bCs/>
            </w:rPr>
          </w:rPrChange>
        </w:rPr>
        <w:lastRenderedPageBreak/>
        <w:t>create</w:t>
      </w:r>
      <w:r w:rsidRPr="00BF3487">
        <w:rPr>
          <w:rFonts w:cstheme="minorHAnsi"/>
          <w:b/>
          <w:bCs/>
          <w:color w:val="92D050"/>
          <w:lang w:val="bg-BG"/>
          <w:rPrChange w:id="85" w:author="tzolov" w:date="2023-10-21T15:31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BF3487">
        <w:rPr>
          <w:rFonts w:cstheme="minorHAnsi"/>
          <w:b/>
          <w:bCs/>
          <w:color w:val="92D050"/>
          <w:rPrChange w:id="86" w:author="tzolov" w:date="2023-10-21T15:31:00Z">
            <w:rPr>
              <w:rFonts w:cstheme="minorHAnsi"/>
              <w:b/>
              <w:bCs/>
            </w:rPr>
          </w:rPrChange>
        </w:rPr>
        <w:t xml:space="preserve"> new post [</w:t>
      </w:r>
      <w:r w:rsidR="00662E3B" w:rsidRPr="00BF3487">
        <w:rPr>
          <w:rFonts w:cstheme="minorHAnsi"/>
          <w:b/>
          <w:bCs/>
          <w:color w:val="92D050"/>
          <w:rPrChange w:id="87" w:author="tzolov" w:date="2023-10-21T15:31:00Z">
            <w:rPr>
              <w:rFonts w:cstheme="minorHAnsi"/>
              <w:b/>
              <w:bCs/>
            </w:rPr>
          </w:rPrChange>
        </w:rPr>
        <w:t xml:space="preserve">Create </w:t>
      </w:r>
      <w:r w:rsidR="00213396" w:rsidRPr="00BF3487">
        <w:rPr>
          <w:rFonts w:cstheme="minorHAnsi"/>
          <w:b/>
          <w:bCs/>
          <w:color w:val="92D050"/>
          <w:rPrChange w:id="88" w:author="tzolov" w:date="2023-10-21T15:31:00Z">
            <w:rPr>
              <w:rFonts w:cstheme="minorHAnsi"/>
              <w:b/>
              <w:bCs/>
            </w:rPr>
          </w:rPrChange>
        </w:rPr>
        <w:t>Offer</w:t>
      </w:r>
      <w:r w:rsidRPr="00BF3487">
        <w:rPr>
          <w:rFonts w:cstheme="minorHAnsi"/>
          <w:b/>
          <w:bCs/>
          <w:color w:val="92D050"/>
          <w:rPrChange w:id="89" w:author="tzolov" w:date="2023-10-21T15:31:00Z">
            <w:rPr>
              <w:rFonts w:cstheme="minorHAnsi"/>
              <w:b/>
              <w:bCs/>
            </w:rPr>
          </w:rPrChange>
        </w:rPr>
        <w:t>];</w:t>
      </w:r>
    </w:p>
    <w:p w14:paraId="6AF485B6" w14:textId="7A599E42" w:rsidR="005563A6" w:rsidRPr="00BF3487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90" w:author="tzolov" w:date="2023-10-21T15:31:00Z">
            <w:rPr>
              <w:rFonts w:cstheme="minorHAnsi"/>
              <w:bCs/>
            </w:rPr>
          </w:rPrChange>
        </w:rPr>
      </w:pPr>
      <w:r w:rsidRPr="00BF3487">
        <w:rPr>
          <w:rFonts w:cstheme="minorHAnsi"/>
          <w:b/>
          <w:bCs/>
          <w:color w:val="92D050"/>
          <w:rPrChange w:id="91" w:author="tzolov" w:date="2023-10-21T15:31:00Z">
            <w:rPr>
              <w:rFonts w:cstheme="minorHAnsi"/>
              <w:b/>
              <w:bCs/>
            </w:rPr>
          </w:rPrChange>
        </w:rPr>
        <w:t xml:space="preserve">access the </w:t>
      </w:r>
      <w:r w:rsidR="00213396" w:rsidRPr="00BF3487">
        <w:rPr>
          <w:rFonts w:cstheme="minorHAnsi"/>
          <w:b/>
          <w:color w:val="92D050"/>
          <w:rPrChange w:id="92" w:author="tzolov" w:date="2023-10-21T15:31:00Z">
            <w:rPr>
              <w:rFonts w:cstheme="minorHAnsi"/>
              <w:b/>
            </w:rPr>
          </w:rPrChange>
        </w:rPr>
        <w:t>offer</w:t>
      </w:r>
      <w:r w:rsidR="00E209E9" w:rsidRPr="00BF3487">
        <w:rPr>
          <w:rFonts w:cstheme="minorHAnsi"/>
          <w:b/>
          <w:color w:val="92D050"/>
          <w:rPrChange w:id="93" w:author="tzolov" w:date="2023-10-21T15:31:00Z">
            <w:rPr>
              <w:rFonts w:cstheme="minorHAnsi"/>
              <w:b/>
            </w:rPr>
          </w:rPrChange>
        </w:rPr>
        <w:t>s</w:t>
      </w:r>
      <w:r w:rsidR="00213396" w:rsidRPr="00BF3487">
        <w:rPr>
          <w:rFonts w:cstheme="minorHAnsi"/>
          <w:b/>
          <w:color w:val="92D050"/>
          <w:rPrChange w:id="94" w:author="tzolov" w:date="2023-10-21T15:31:00Z">
            <w:rPr>
              <w:rFonts w:cstheme="minorHAnsi"/>
              <w:b/>
            </w:rPr>
          </w:rPrChange>
        </w:rPr>
        <w:t xml:space="preserve"> </w:t>
      </w:r>
      <w:r w:rsidRPr="00BF3487">
        <w:rPr>
          <w:rFonts w:cstheme="minorHAnsi"/>
          <w:b/>
          <w:color w:val="92D050"/>
          <w:rPrChange w:id="95" w:author="tzolov" w:date="2023-10-21T15:31:00Z">
            <w:rPr>
              <w:rFonts w:cstheme="minorHAnsi"/>
              <w:b/>
            </w:rPr>
          </w:rPrChange>
        </w:rPr>
        <w:t>details page [Details];</w:t>
      </w:r>
    </w:p>
    <w:p w14:paraId="41BA9A51" w14:textId="2F797BAB" w:rsidR="005563A6" w:rsidRPr="00BF3487" w:rsidRDefault="00E209E9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96" w:author="tzolov" w:date="2023-10-21T15:31:00Z">
            <w:rPr>
              <w:rFonts w:cstheme="minorHAnsi"/>
              <w:bCs/>
            </w:rPr>
          </w:rPrChange>
        </w:rPr>
      </w:pPr>
      <w:r w:rsidRPr="00BF3487">
        <w:rPr>
          <w:rStyle w:val="jlqj4b"/>
          <w:b/>
          <w:color w:val="92D050"/>
          <w:lang w:val="en"/>
          <w:rPrChange w:id="97" w:author="tzolov" w:date="2023-10-21T15:31:00Z">
            <w:rPr>
              <w:rStyle w:val="jlqj4b"/>
              <w:b/>
              <w:lang w:val="en"/>
            </w:rPr>
          </w:rPrChange>
        </w:rPr>
        <w:t>buy electronics</w:t>
      </w:r>
      <w:r w:rsidR="005563A6" w:rsidRPr="00BF3487">
        <w:rPr>
          <w:rFonts w:cstheme="minorHAnsi"/>
          <w:b/>
          <w:bCs/>
          <w:color w:val="92D050"/>
          <w:rPrChange w:id="98" w:author="tzolov" w:date="2023-10-21T15:31:00Z">
            <w:rPr>
              <w:rFonts w:cstheme="minorHAnsi"/>
              <w:b/>
              <w:bCs/>
            </w:rPr>
          </w:rPrChange>
        </w:rPr>
        <w:t xml:space="preserve"> (</w:t>
      </w:r>
      <w:r w:rsidR="005563A6" w:rsidRPr="00BF3487">
        <w:rPr>
          <w:rStyle w:val="jlqj4b"/>
          <w:color w:val="92D050"/>
          <w:lang w:val="en"/>
          <w:rPrChange w:id="99" w:author="tzolov" w:date="2023-10-21T15:31:00Z">
            <w:rPr>
              <w:rStyle w:val="jlqj4b"/>
              <w:lang w:val="en"/>
            </w:rPr>
          </w:rPrChange>
        </w:rPr>
        <w:t xml:space="preserve">if the </w:t>
      </w:r>
      <w:r w:rsidR="005563A6" w:rsidRPr="00BF3487">
        <w:rPr>
          <w:rStyle w:val="jlqj4b"/>
          <w:b/>
          <w:color w:val="92D050"/>
          <w:lang w:val="en"/>
          <w:rPrChange w:id="100" w:author="tzolov" w:date="2023-10-21T15:31:00Z">
            <w:rPr>
              <w:rStyle w:val="jlqj4b"/>
              <w:b/>
              <w:lang w:val="en"/>
            </w:rPr>
          </w:rPrChange>
        </w:rPr>
        <w:t xml:space="preserve">current user </w:t>
      </w:r>
      <w:r w:rsidR="005563A6" w:rsidRPr="00BF3487">
        <w:rPr>
          <w:rStyle w:val="jlqj4b"/>
          <w:color w:val="92D050"/>
          <w:lang w:val="en"/>
          <w:rPrChange w:id="101" w:author="tzolov" w:date="2023-10-21T15:31:00Z">
            <w:rPr>
              <w:rStyle w:val="jlqj4b"/>
              <w:lang w:val="en"/>
            </w:rPr>
          </w:rPrChange>
        </w:rPr>
        <w:t xml:space="preserve">is </w:t>
      </w:r>
      <w:r w:rsidR="005563A6" w:rsidRPr="00BF3487">
        <w:rPr>
          <w:rStyle w:val="jlqj4b"/>
          <w:b/>
          <w:color w:val="92D050"/>
          <w:lang w:val="en"/>
          <w:rPrChange w:id="102" w:author="tzolov" w:date="2023-10-21T15:31:00Z">
            <w:rPr>
              <w:rStyle w:val="jlqj4b"/>
              <w:b/>
              <w:lang w:val="en"/>
            </w:rPr>
          </w:rPrChange>
        </w:rPr>
        <w:t xml:space="preserve">not </w:t>
      </w:r>
      <w:r w:rsidR="005563A6" w:rsidRPr="00BF3487">
        <w:rPr>
          <w:rStyle w:val="jlqj4b"/>
          <w:color w:val="92D050"/>
          <w:lang w:val="en"/>
          <w:rPrChange w:id="103" w:author="tzolov" w:date="2023-10-21T15:31:00Z">
            <w:rPr>
              <w:rStyle w:val="jlqj4b"/>
              <w:lang w:val="en"/>
            </w:rPr>
          </w:rPrChange>
        </w:rPr>
        <w:t xml:space="preserve">the </w:t>
      </w:r>
      <w:r w:rsidR="005563A6" w:rsidRPr="00BF3487">
        <w:rPr>
          <w:rStyle w:val="jlqj4b"/>
          <w:b/>
          <w:color w:val="92D050"/>
          <w:lang w:val="en"/>
          <w:rPrChange w:id="104" w:author="tzolov" w:date="2023-10-21T15:31:00Z">
            <w:rPr>
              <w:rStyle w:val="jlqj4b"/>
              <w:b/>
              <w:lang w:val="en"/>
            </w:rPr>
          </w:rPrChange>
        </w:rPr>
        <w:t xml:space="preserve">owner of the </w:t>
      </w:r>
      <w:r w:rsidR="002A7FCA" w:rsidRPr="00BF3487">
        <w:rPr>
          <w:rStyle w:val="jlqj4b"/>
          <w:b/>
          <w:bCs/>
          <w:color w:val="92D050"/>
          <w:lang w:val="en"/>
          <w:rPrChange w:id="105" w:author="tzolov" w:date="2023-10-21T15:31:00Z">
            <w:rPr>
              <w:rStyle w:val="jlqj4b"/>
              <w:b/>
              <w:bCs/>
              <w:lang w:val="en"/>
            </w:rPr>
          </w:rPrChange>
        </w:rPr>
        <w:t>post</w:t>
      </w:r>
      <w:r w:rsidR="005563A6" w:rsidRPr="00BF3487">
        <w:rPr>
          <w:rFonts w:cstheme="minorHAnsi"/>
          <w:b/>
          <w:bCs/>
          <w:color w:val="92D050"/>
          <w:rPrChange w:id="106" w:author="tzolov" w:date="2023-10-21T15:31:00Z">
            <w:rPr>
              <w:rFonts w:cstheme="minorHAnsi"/>
              <w:b/>
              <w:bCs/>
            </w:rPr>
          </w:rPrChange>
        </w:rPr>
        <w:t>);</w:t>
      </w:r>
    </w:p>
    <w:p w14:paraId="2EBEF15D" w14:textId="6D522FFE" w:rsidR="005563A6" w:rsidRPr="00BF3487" w:rsidRDefault="005563A6">
      <w:pPr>
        <w:pStyle w:val="ListParagraph"/>
        <w:numPr>
          <w:ilvl w:val="0"/>
          <w:numId w:val="4"/>
        </w:numPr>
        <w:rPr>
          <w:rStyle w:val="jlqj4b"/>
          <w:color w:val="92D050"/>
          <w:rPrChange w:id="107" w:author="tzolov" w:date="2023-10-21T15:31:00Z">
            <w:rPr>
              <w:rStyle w:val="jlqj4b"/>
            </w:rPr>
          </w:rPrChange>
        </w:rPr>
      </w:pPr>
      <w:r w:rsidRPr="00BF3487">
        <w:rPr>
          <w:rFonts w:cstheme="minorHAnsi"/>
          <w:b/>
          <w:bCs/>
          <w:color w:val="92D050"/>
          <w:rPrChange w:id="108" w:author="tzolov" w:date="2023-10-21T15:31:00Z">
            <w:rPr>
              <w:rFonts w:cstheme="minorHAnsi"/>
              <w:b/>
              <w:bCs/>
            </w:rPr>
          </w:rPrChange>
        </w:rPr>
        <w:t xml:space="preserve">delete or edit the </w:t>
      </w:r>
      <w:r w:rsidR="002A7FCA" w:rsidRPr="00BF3487">
        <w:rPr>
          <w:rFonts w:cstheme="minorHAnsi"/>
          <w:b/>
          <w:bCs/>
          <w:color w:val="92D050"/>
          <w:rPrChange w:id="109" w:author="tzolov" w:date="2023-10-21T15:31:00Z">
            <w:rPr>
              <w:rFonts w:cstheme="minorHAnsi"/>
              <w:b/>
              <w:bCs/>
            </w:rPr>
          </w:rPrChange>
        </w:rPr>
        <w:t>post</w:t>
      </w:r>
      <w:r w:rsidRPr="00BF3487">
        <w:rPr>
          <w:rFonts w:cstheme="minorHAnsi"/>
          <w:b/>
          <w:bCs/>
          <w:color w:val="92D050"/>
          <w:rPrChange w:id="110" w:author="tzolov" w:date="2023-10-21T15:31:00Z">
            <w:rPr>
              <w:rFonts w:cstheme="minorHAnsi"/>
              <w:b/>
              <w:bCs/>
            </w:rPr>
          </w:rPrChange>
        </w:rPr>
        <w:t xml:space="preserve"> depending on the user's authentication (only for the owner of the current </w:t>
      </w:r>
      <w:r w:rsidR="002A7FCA" w:rsidRPr="00BF3487">
        <w:rPr>
          <w:rFonts w:cstheme="minorHAnsi"/>
          <w:b/>
          <w:bCs/>
          <w:color w:val="92D050"/>
          <w:rPrChange w:id="111" w:author="tzolov" w:date="2023-10-21T15:31:00Z">
            <w:rPr>
              <w:rFonts w:cstheme="minorHAnsi"/>
              <w:b/>
              <w:bCs/>
            </w:rPr>
          </w:rPrChange>
        </w:rPr>
        <w:t>post</w:t>
      </w:r>
      <w:r w:rsidRPr="00BF3487">
        <w:rPr>
          <w:rFonts w:cstheme="minorHAnsi"/>
          <w:b/>
          <w:bCs/>
          <w:color w:val="92D050"/>
          <w:rPrChange w:id="112" w:author="tzolov" w:date="2023-10-21T15:31:00Z">
            <w:rPr>
              <w:rFonts w:cstheme="minorHAnsi"/>
              <w:b/>
              <w:bCs/>
            </w:rPr>
          </w:rPrChange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Pr="00BF3487" w:rsidRDefault="005563A6" w:rsidP="005563A6">
      <w:pPr>
        <w:rPr>
          <w:color w:val="92D050"/>
          <w:lang w:val="bg-BG"/>
          <w:rPrChange w:id="113" w:author="tzolov" w:date="2023-10-21T15:31:00Z">
            <w:rPr>
              <w:lang w:val="bg-BG"/>
            </w:rPr>
          </w:rPrChange>
        </w:rPr>
      </w:pPr>
      <w:r w:rsidRPr="00BF3487">
        <w:rPr>
          <w:color w:val="92D050"/>
          <w:rPrChange w:id="114" w:author="tzolov" w:date="2023-10-21T15:31:00Z">
            <w:rPr/>
          </w:rPrChange>
        </w:rPr>
        <w:t xml:space="preserve">The </w:t>
      </w:r>
      <w:r w:rsidRPr="00BF3487">
        <w:rPr>
          <w:b/>
          <w:color w:val="92D050"/>
          <w:rPrChange w:id="115" w:author="tzolov" w:date="2023-10-21T15:31:00Z">
            <w:rPr>
              <w:b/>
            </w:rPr>
          </w:rPrChange>
        </w:rPr>
        <w:t>database</w:t>
      </w:r>
      <w:r w:rsidRPr="00BF3487">
        <w:rPr>
          <w:color w:val="92D050"/>
          <w:rPrChange w:id="116" w:author="tzolov" w:date="2023-10-21T15:31:00Z">
            <w:rPr/>
          </w:rPrChange>
        </w:rPr>
        <w:t xml:space="preserve"> of the</w:t>
      </w:r>
      <w:r w:rsidR="00E209E9" w:rsidRPr="00BF3487">
        <w:rPr>
          <w:color w:val="92D050"/>
          <w:rPrChange w:id="117" w:author="tzolov" w:date="2023-10-21T15:31:00Z">
            <w:rPr/>
          </w:rPrChange>
        </w:rPr>
        <w:t xml:space="preserve"> </w:t>
      </w:r>
      <w:r w:rsidR="00E209E9" w:rsidRPr="00BF3487">
        <w:rPr>
          <w:rFonts w:ascii="Consolas" w:hAnsi="Consolas"/>
          <w:b/>
          <w:bCs/>
          <w:color w:val="92D050"/>
          <w:rPrChange w:id="118" w:author="tzolov" w:date="2023-10-21T15:31:00Z">
            <w:rPr>
              <w:rFonts w:ascii="Consolas" w:hAnsi="Consolas"/>
              <w:b/>
              <w:bCs/>
            </w:rPr>
          </w:rPrChange>
        </w:rPr>
        <w:t>Second-Hand-Electronics</w:t>
      </w:r>
      <w:r w:rsidR="00E209E9" w:rsidRPr="00BF3487">
        <w:rPr>
          <w:rStyle w:val="CodeChar"/>
          <w:rFonts w:asciiTheme="minorHAnsi" w:hAnsiTheme="minorHAnsi" w:cstheme="minorHAnsi"/>
          <w:color w:val="92D050"/>
          <w:rPrChange w:id="119" w:author="tzolov" w:date="2023-10-21T15:31:00Z">
            <w:rPr>
              <w:rStyle w:val="CodeChar"/>
              <w:rFonts w:asciiTheme="minorHAnsi" w:hAnsiTheme="minorHAnsi" w:cstheme="minorHAnsi"/>
            </w:rPr>
          </w:rPrChange>
        </w:rPr>
        <w:t xml:space="preserve"> </w:t>
      </w:r>
      <w:r w:rsidRPr="00BF3487">
        <w:rPr>
          <w:color w:val="92D050"/>
          <w:rPrChange w:id="120" w:author="tzolov" w:date="2023-10-21T15:31:00Z">
            <w:rPr/>
          </w:rPrChange>
        </w:rPr>
        <w:t xml:space="preserve">application needs to support </w:t>
      </w:r>
      <w:r w:rsidRPr="00BF3487">
        <w:rPr>
          <w:rFonts w:cstheme="minorHAnsi"/>
          <w:b/>
          <w:color w:val="92D050"/>
          <w:rPrChange w:id="121" w:author="tzolov" w:date="2023-10-21T15:31:00Z">
            <w:rPr>
              <w:rFonts w:cstheme="minorHAnsi"/>
              <w:b/>
            </w:rPr>
          </w:rPrChange>
        </w:rPr>
        <w:t>two entities</w:t>
      </w:r>
      <w:r w:rsidRPr="00BF3487">
        <w:rPr>
          <w:color w:val="92D050"/>
          <w:lang w:val="bg-BG"/>
          <w:rPrChange w:id="122" w:author="tzolov" w:date="2023-10-21T15:31:00Z">
            <w:rPr>
              <w:lang w:val="bg-BG"/>
            </w:rPr>
          </w:rPrChange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DA52BB0" w14:textId="6C846F7B" w:rsidR="00662E3B" w:rsidRPr="00591A4F" w:rsidRDefault="003520D3" w:rsidP="00662E3B">
      <w:pPr>
        <w:pStyle w:val="ListParagraph"/>
        <w:numPr>
          <w:ilvl w:val="0"/>
          <w:numId w:val="5"/>
        </w:numPr>
        <w:rPr>
          <w:color w:val="92D050"/>
          <w:rPrChange w:id="123" w:author="tzolov" w:date="2023-10-21T14:18:00Z">
            <w:rPr/>
          </w:rPrChange>
        </w:rPr>
      </w:pPr>
      <w:r w:rsidRPr="00591A4F">
        <w:rPr>
          <w:rStyle w:val="CodeChar"/>
          <w:rFonts w:cstheme="minorHAnsi"/>
          <w:color w:val="92D050"/>
          <w:rPrChange w:id="124" w:author="tzolov" w:date="2023-10-21T14:18:00Z">
            <w:rPr>
              <w:rStyle w:val="CodeChar"/>
              <w:rFonts w:cstheme="minorHAnsi"/>
            </w:rPr>
          </w:rPrChange>
        </w:rPr>
        <w:t xml:space="preserve">username </w:t>
      </w:r>
      <w:r w:rsidR="00662E3B" w:rsidRPr="00591A4F">
        <w:rPr>
          <w:rStyle w:val="CodeChar"/>
          <w:rFonts w:cstheme="minorHAnsi"/>
          <w:color w:val="92D050"/>
          <w:rPrChange w:id="125" w:author="tzolov" w:date="2023-10-21T14:18:00Z">
            <w:rPr>
              <w:rStyle w:val="CodeChar"/>
              <w:rFonts w:cstheme="minorHAnsi"/>
            </w:rPr>
          </w:rPrChange>
        </w:rPr>
        <w:t>– string (required)</w:t>
      </w:r>
    </w:p>
    <w:p w14:paraId="33A32D4D" w14:textId="77777777" w:rsidR="00662E3B" w:rsidRPr="00591A4F" w:rsidRDefault="00662E3B" w:rsidP="00662E3B">
      <w:pPr>
        <w:pStyle w:val="ListParagraph"/>
        <w:numPr>
          <w:ilvl w:val="0"/>
          <w:numId w:val="5"/>
        </w:numPr>
        <w:rPr>
          <w:color w:val="92D050"/>
          <w:rPrChange w:id="126" w:author="tzolov" w:date="2023-10-21T14:18:00Z">
            <w:rPr/>
          </w:rPrChange>
        </w:rPr>
      </w:pPr>
      <w:r w:rsidRPr="00591A4F">
        <w:rPr>
          <w:rStyle w:val="CodeChar"/>
          <w:rFonts w:cstheme="minorHAnsi"/>
          <w:color w:val="92D050"/>
          <w:rPrChange w:id="127" w:author="tzolov" w:date="2023-10-21T14:18:00Z">
            <w:rPr>
              <w:rStyle w:val="CodeChar"/>
              <w:rFonts w:cstheme="minorHAnsi"/>
            </w:rPr>
          </w:rPrChange>
        </w:rPr>
        <w:t>email – string (required)</w:t>
      </w:r>
    </w:p>
    <w:p w14:paraId="56C4FA6A" w14:textId="77777777" w:rsidR="005563A6" w:rsidRPr="00591A4F" w:rsidRDefault="005563A6">
      <w:pPr>
        <w:pStyle w:val="ListParagraph"/>
        <w:numPr>
          <w:ilvl w:val="0"/>
          <w:numId w:val="5"/>
        </w:numPr>
        <w:rPr>
          <w:rFonts w:cstheme="minorHAnsi"/>
          <w:b/>
          <w:color w:val="92D050"/>
          <w:lang w:val="bg-BG"/>
          <w:rPrChange w:id="128" w:author="tzolov" w:date="2023-10-21T14:18:00Z">
            <w:rPr>
              <w:rFonts w:cstheme="minorHAnsi"/>
              <w:b/>
              <w:lang w:val="bg-BG"/>
            </w:rPr>
          </w:rPrChange>
        </w:rPr>
      </w:pPr>
      <w:r w:rsidRPr="00591A4F">
        <w:rPr>
          <w:rStyle w:val="CodeChar"/>
          <w:rFonts w:cstheme="minorHAnsi"/>
          <w:color w:val="92D050"/>
          <w:rPrChange w:id="129" w:author="tzolov" w:date="2023-10-21T14:18:00Z">
            <w:rPr>
              <w:rStyle w:val="CodeChar"/>
              <w:rFonts w:cstheme="minorHAnsi"/>
            </w:rPr>
          </w:rPrChange>
        </w:rPr>
        <w:t>password – string (required)</w:t>
      </w:r>
    </w:p>
    <w:p w14:paraId="5DC78B33" w14:textId="68F908F0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7F528C">
        <w:rPr>
          <w:rStyle w:val="jlqj4b"/>
        </w:rPr>
        <w:t>Electronics</w:t>
      </w:r>
    </w:p>
    <w:p w14:paraId="2574A659" w14:textId="71D86DA1" w:rsidR="005563A6" w:rsidRPr="005472BD" w:rsidRDefault="005563A6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30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noProof/>
          <w:color w:val="92D050"/>
          <w:rPrChange w:id="131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name – string (required)</w:t>
      </w:r>
    </w:p>
    <w:p w14:paraId="071E62D3" w14:textId="34D8C158" w:rsidR="005563A6" w:rsidRPr="005472BD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32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noProof/>
          <w:color w:val="92D050"/>
          <w:rPrChange w:id="133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type </w:t>
      </w:r>
      <w:r w:rsidR="005563A6" w:rsidRPr="005472BD">
        <w:rPr>
          <w:rFonts w:ascii="Consolas" w:hAnsi="Consolas" w:cstheme="minorHAnsi"/>
          <w:b/>
          <w:noProof/>
          <w:color w:val="92D050"/>
          <w:rPrChange w:id="134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– </w:t>
      </w:r>
      <w:r w:rsidR="00EE7B33" w:rsidRPr="005472BD">
        <w:rPr>
          <w:rFonts w:ascii="Consolas" w:hAnsi="Consolas" w:cstheme="minorHAnsi"/>
          <w:b/>
          <w:noProof/>
          <w:color w:val="92D050"/>
          <w:rPrChange w:id="135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string </w:t>
      </w:r>
      <w:r w:rsidR="005563A6" w:rsidRPr="005472BD">
        <w:rPr>
          <w:rFonts w:ascii="Consolas" w:hAnsi="Consolas" w:cstheme="minorHAnsi"/>
          <w:b/>
          <w:noProof/>
          <w:color w:val="92D050"/>
          <w:rPrChange w:id="136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(required)</w:t>
      </w:r>
    </w:p>
    <w:p w14:paraId="2C591ECF" w14:textId="7A7E24DB" w:rsidR="002A7FCA" w:rsidRPr="005472BD" w:rsidRDefault="00345BB3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37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noProof/>
          <w:color w:val="92D050"/>
          <w:rPrChange w:id="138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damages </w:t>
      </w:r>
      <w:r w:rsidR="002A7FCA" w:rsidRPr="005472BD">
        <w:rPr>
          <w:rFonts w:ascii="Consolas" w:hAnsi="Consolas" w:cstheme="minorHAnsi"/>
          <w:b/>
          <w:noProof/>
          <w:color w:val="92D050"/>
          <w:rPrChange w:id="139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– string (required)</w:t>
      </w:r>
    </w:p>
    <w:p w14:paraId="64CAD72E" w14:textId="07E72452" w:rsidR="002A7FCA" w:rsidRPr="005472BD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40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noProof/>
          <w:color w:val="92D050"/>
          <w:rPrChange w:id="141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image </w:t>
      </w:r>
      <w:r w:rsidR="002A7FCA" w:rsidRPr="005472BD">
        <w:rPr>
          <w:rFonts w:ascii="Consolas" w:hAnsi="Consolas" w:cstheme="minorHAnsi"/>
          <w:b/>
          <w:noProof/>
          <w:color w:val="92D050"/>
          <w:rPrChange w:id="142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- string (required)</w:t>
      </w:r>
    </w:p>
    <w:p w14:paraId="33C1FEDC" w14:textId="77777777" w:rsidR="005563A6" w:rsidRPr="005472BD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43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color w:val="92D050"/>
          <w:rPrChange w:id="144" w:author="tzolov" w:date="2023-10-21T14:24:00Z">
            <w:rPr>
              <w:rFonts w:ascii="Consolas" w:hAnsi="Consolas" w:cstheme="minorHAnsi"/>
              <w:b/>
            </w:rPr>
          </w:rPrChange>
        </w:rPr>
        <w:t>description – string (required)</w:t>
      </w:r>
    </w:p>
    <w:p w14:paraId="7542047B" w14:textId="4642BEEB" w:rsidR="00345BB3" w:rsidRPr="005472BD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45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color w:val="92D050"/>
          <w:rPrChange w:id="146" w:author="tzolov" w:date="2023-10-21T14:24:00Z">
            <w:rPr>
              <w:rFonts w:ascii="Consolas" w:hAnsi="Consolas" w:cstheme="minorHAnsi"/>
              <w:b/>
            </w:rPr>
          </w:rPrChange>
        </w:rPr>
        <w:t>production – number (required)</w:t>
      </w:r>
    </w:p>
    <w:p w14:paraId="1629BCAA" w14:textId="5BD3514C" w:rsidR="00345BB3" w:rsidRPr="005472BD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47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color w:val="92D050"/>
          <w:rPrChange w:id="148" w:author="tzolov" w:date="2023-10-21T14:24:00Z">
            <w:rPr>
              <w:rFonts w:ascii="Consolas" w:hAnsi="Consolas" w:cstheme="minorHAnsi"/>
              <w:b/>
            </w:rPr>
          </w:rPrChange>
        </w:rPr>
        <w:t>exploitation - number (required)</w:t>
      </w:r>
    </w:p>
    <w:p w14:paraId="52091ADA" w14:textId="237C68FC" w:rsidR="00345BB3" w:rsidRPr="005472BD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49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color w:val="92D050"/>
          <w:rPrChange w:id="150" w:author="tzolov" w:date="2023-10-21T14:24:00Z">
            <w:rPr>
              <w:rFonts w:ascii="Consolas" w:hAnsi="Consolas" w:cstheme="minorHAnsi"/>
              <w:b/>
            </w:rPr>
          </w:rPrChange>
        </w:rPr>
        <w:t>price - number (required)</w:t>
      </w:r>
    </w:p>
    <w:p w14:paraId="26CDB874" w14:textId="7DFADAD0" w:rsidR="005563A6" w:rsidRPr="005472BD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51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noProof/>
          <w:color w:val="92D050"/>
          <w:rPrChange w:id="152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buyingList </w:t>
      </w:r>
      <w:r w:rsidR="005563A6" w:rsidRPr="005472BD">
        <w:rPr>
          <w:rFonts w:ascii="Consolas" w:hAnsi="Consolas" w:cstheme="minorHAnsi"/>
          <w:b/>
          <w:noProof/>
          <w:color w:val="92D050"/>
          <w:rPrChange w:id="153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– an array of objects containing</w:t>
      </w:r>
      <w:r w:rsidR="005563A6" w:rsidRPr="005472BD">
        <w:rPr>
          <w:rFonts w:ascii="Consolas" w:hAnsi="Consolas" w:cstheme="minorHAnsi"/>
          <w:b/>
          <w:noProof/>
          <w:color w:val="92D050"/>
          <w:lang w:val="bg-BG"/>
          <w:rPrChange w:id="154" w:author="tzolov" w:date="2023-10-21T14:24:00Z">
            <w:rPr>
              <w:rFonts w:ascii="Consolas" w:hAnsi="Consolas" w:cstheme="minorHAnsi"/>
              <w:b/>
              <w:noProof/>
              <w:lang w:val="bg-BG"/>
            </w:rPr>
          </w:rPrChange>
        </w:rPr>
        <w:t xml:space="preserve"> </w:t>
      </w:r>
      <w:r w:rsidR="005563A6" w:rsidRPr="005472BD">
        <w:rPr>
          <w:rFonts w:ascii="Consolas" w:hAnsi="Consolas" w:cstheme="minorHAnsi"/>
          <w:b/>
          <w:noProof/>
          <w:color w:val="92D050"/>
          <w:rPrChange w:id="155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the users</w:t>
      </w:r>
      <w:r w:rsidR="005217A7" w:rsidRPr="005472BD">
        <w:rPr>
          <w:rFonts w:ascii="Consolas" w:hAnsi="Consolas" w:cstheme="minorHAnsi"/>
          <w:b/>
          <w:noProof/>
          <w:color w:val="92D050"/>
          <w:rPrChange w:id="156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>'</w:t>
      </w:r>
      <w:r w:rsidR="005563A6" w:rsidRPr="005472BD">
        <w:rPr>
          <w:rFonts w:ascii="Consolas" w:hAnsi="Consolas" w:cstheme="minorHAnsi"/>
          <w:b/>
          <w:noProof/>
          <w:color w:val="92D050"/>
          <w:rPrChange w:id="157" w:author="tzolov" w:date="2023-10-21T14:24:00Z">
            <w:rPr>
              <w:rFonts w:ascii="Consolas" w:hAnsi="Consolas" w:cstheme="minorHAnsi"/>
              <w:b/>
              <w:noProof/>
            </w:rPr>
          </w:rPrChange>
        </w:rPr>
        <w:t xml:space="preserve"> ID</w:t>
      </w:r>
    </w:p>
    <w:p w14:paraId="3D29F2F0" w14:textId="77777777" w:rsidR="005563A6" w:rsidRPr="005472BD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color w:val="92D050"/>
          <w:lang w:val="bg-BG"/>
          <w:rPrChange w:id="158" w:author="tzolov" w:date="2023-10-21T14:24:00Z">
            <w:rPr>
              <w:rFonts w:ascii="Consolas" w:hAnsi="Consolas" w:cstheme="minorHAnsi"/>
              <w:b/>
              <w:lang w:val="bg-BG"/>
            </w:rPr>
          </w:rPrChange>
        </w:rPr>
      </w:pPr>
      <w:r w:rsidRPr="005472BD">
        <w:rPr>
          <w:rFonts w:ascii="Consolas" w:hAnsi="Consolas" w:cstheme="minorHAnsi"/>
          <w:b/>
          <w:color w:val="92D050"/>
          <w:rPrChange w:id="159" w:author="tzolov" w:date="2023-10-21T14:24:00Z">
            <w:rPr>
              <w:rFonts w:ascii="Consolas" w:hAnsi="Consolas" w:cstheme="minorHAnsi"/>
              <w:b/>
            </w:rPr>
          </w:rPrChange>
        </w:rPr>
        <w:t>owner – object ID (a reference to the User model)</w:t>
      </w:r>
    </w:p>
    <w:p w14:paraId="0D59AEE4" w14:textId="1CA75B18" w:rsidR="005563A6" w:rsidRPr="006078C6" w:rsidRDefault="005563A6" w:rsidP="005563A6">
      <w:pPr>
        <w:ind w:left="360"/>
        <w:rPr>
          <w:rStyle w:val="jlqj4b"/>
          <w:color w:val="92D050"/>
          <w:rPrChange w:id="160" w:author="tzolov" w:date="2023-10-21T16:30:00Z">
            <w:rPr>
              <w:rStyle w:val="jlqj4b"/>
            </w:rPr>
          </w:rPrChange>
        </w:rPr>
      </w:pPr>
      <w:r w:rsidRPr="006078C6">
        <w:rPr>
          <w:rStyle w:val="jlqj4b"/>
          <w:b/>
          <w:color w:val="92D050"/>
          <w:lang w:val="en"/>
          <w:rPrChange w:id="161" w:author="tzolov" w:date="2023-10-21T16:30:00Z">
            <w:rPr>
              <w:rStyle w:val="jlqj4b"/>
              <w:b/>
              <w:lang w:val="en"/>
            </w:rPr>
          </w:rPrChange>
        </w:rPr>
        <w:t>Note:</w:t>
      </w:r>
      <w:r w:rsidRPr="006078C6">
        <w:rPr>
          <w:rStyle w:val="jlqj4b"/>
          <w:color w:val="92D050"/>
          <w:lang w:val="en"/>
          <w:rPrChange w:id="162" w:author="tzolov" w:date="2023-10-21T16:30:00Z">
            <w:rPr>
              <w:rStyle w:val="jlqj4b"/>
              <w:lang w:val="en"/>
            </w:rPr>
          </w:rPrChange>
        </w:rPr>
        <w:t xml:space="preserve"> </w:t>
      </w:r>
      <w:r w:rsidRPr="006078C6">
        <w:rPr>
          <w:rStyle w:val="jlqj4b"/>
          <w:color w:val="92D050"/>
          <w:lang w:val="bg-BG"/>
          <w:rPrChange w:id="163" w:author="tzolov" w:date="2023-10-21T16:30:00Z">
            <w:rPr>
              <w:rStyle w:val="jlqj4b"/>
              <w:lang w:val="bg-BG"/>
            </w:rPr>
          </w:rPrChange>
        </w:rPr>
        <w:t xml:space="preserve"> </w:t>
      </w:r>
      <w:r w:rsidRPr="006078C6">
        <w:rPr>
          <w:rStyle w:val="jlqj4b"/>
          <w:color w:val="92D050"/>
          <w:lang w:val="en"/>
          <w:rPrChange w:id="164" w:author="tzolov" w:date="2023-10-21T16:30:00Z">
            <w:rPr>
              <w:rStyle w:val="jlqj4b"/>
              <w:lang w:val="en"/>
            </w:rPr>
          </w:rPrChange>
        </w:rPr>
        <w:t xml:space="preserve">When a user </w:t>
      </w:r>
      <w:r w:rsidR="00345BB3" w:rsidRPr="006078C6">
        <w:rPr>
          <w:rStyle w:val="jlqj4b"/>
          <w:b/>
          <w:color w:val="92D050"/>
          <w:lang w:val="en"/>
          <w:rPrChange w:id="165" w:author="tzolov" w:date="2023-10-21T16:30:00Z">
            <w:rPr>
              <w:rStyle w:val="jlqj4b"/>
              <w:b/>
              <w:lang w:val="en"/>
            </w:rPr>
          </w:rPrChange>
        </w:rPr>
        <w:t>buy electronic</w:t>
      </w:r>
      <w:r w:rsidRPr="006078C6">
        <w:rPr>
          <w:rStyle w:val="jlqj4b"/>
          <w:color w:val="92D050"/>
          <w:lang w:val="en"/>
          <w:rPrChange w:id="166" w:author="tzolov" w:date="2023-10-21T16:30:00Z">
            <w:rPr>
              <w:rStyle w:val="jlqj4b"/>
              <w:lang w:val="en"/>
            </w:rPr>
          </w:rPrChange>
        </w:rPr>
        <w:t xml:space="preserve">, </w:t>
      </w:r>
      <w:r w:rsidRPr="006078C6">
        <w:rPr>
          <w:rStyle w:val="jlqj4b"/>
          <w:color w:val="92D050"/>
          <w:rPrChange w:id="167" w:author="tzolov" w:date="2023-10-21T16:30:00Z">
            <w:rPr>
              <w:rStyle w:val="jlqj4b"/>
            </w:rPr>
          </w:rPrChange>
        </w:rPr>
        <w:t>their</w:t>
      </w:r>
      <w:r w:rsidRPr="006078C6">
        <w:rPr>
          <w:rStyle w:val="jlqj4b"/>
          <w:color w:val="92D050"/>
          <w:lang w:val="en"/>
          <w:rPrChange w:id="168" w:author="tzolov" w:date="2023-10-21T16:30:00Z">
            <w:rPr>
              <w:rStyle w:val="jlqj4b"/>
              <w:lang w:val="en"/>
            </w:rPr>
          </w:rPrChange>
        </w:rPr>
        <w:t xml:space="preserve"> </w:t>
      </w:r>
      <w:r w:rsidRPr="006078C6">
        <w:rPr>
          <w:rStyle w:val="jlqj4b"/>
          <w:b/>
          <w:color w:val="92D050"/>
          <w:lang w:val="en"/>
          <w:rPrChange w:id="169" w:author="tzolov" w:date="2023-10-21T16:30:00Z">
            <w:rPr>
              <w:rStyle w:val="jlqj4b"/>
              <w:b/>
              <w:lang w:val="en"/>
            </w:rPr>
          </w:rPrChange>
        </w:rPr>
        <w:t>ID</w:t>
      </w:r>
      <w:r w:rsidRPr="006078C6">
        <w:rPr>
          <w:rStyle w:val="jlqj4b"/>
          <w:color w:val="92D050"/>
          <w:lang w:val="en"/>
          <w:rPrChange w:id="170" w:author="tzolov" w:date="2023-10-21T16:30:00Z">
            <w:rPr>
              <w:rStyle w:val="jlqj4b"/>
              <w:lang w:val="en"/>
            </w:rPr>
          </w:rPrChange>
        </w:rPr>
        <w:t xml:space="preserve"> is added to that collection</w:t>
      </w:r>
      <w:r w:rsidRPr="006078C6">
        <w:rPr>
          <w:rStyle w:val="jlqj4b"/>
          <w:color w:val="92D050"/>
          <w:lang w:val="bg-BG"/>
          <w:rPrChange w:id="171" w:author="tzolov" w:date="2023-10-21T16:30:00Z">
            <w:rPr>
              <w:rStyle w:val="jlqj4b"/>
              <w:lang w:val="bg-BG"/>
            </w:rPr>
          </w:rPrChange>
        </w:rPr>
        <w:t xml:space="preserve"> </w:t>
      </w:r>
      <w:r w:rsidRPr="006078C6">
        <w:rPr>
          <w:rStyle w:val="jlqj4b"/>
          <w:color w:val="92D050"/>
          <w:rPrChange w:id="172" w:author="tzolov" w:date="2023-10-21T16:30:00Z">
            <w:rPr>
              <w:rStyle w:val="jlqj4b"/>
            </w:rPr>
          </w:rPrChange>
        </w:rPr>
        <w:t>(</w:t>
      </w:r>
      <w:proofErr w:type="spellStart"/>
      <w:r w:rsidR="00345BB3" w:rsidRPr="006078C6">
        <w:rPr>
          <w:rFonts w:ascii="Consolas" w:hAnsi="Consolas" w:cstheme="minorHAnsi"/>
          <w:b/>
          <w:noProof/>
          <w:color w:val="92D050"/>
          <w:rPrChange w:id="173" w:author="tzolov" w:date="2023-10-21T16:30:00Z">
            <w:rPr>
              <w:rFonts w:ascii="Consolas" w:hAnsi="Consolas" w:cstheme="minorHAnsi"/>
              <w:b/>
              <w:noProof/>
            </w:rPr>
          </w:rPrChange>
        </w:rPr>
        <w:t>buyingList</w:t>
      </w:r>
      <w:proofErr w:type="spellEnd"/>
      <w:r w:rsidRPr="006078C6">
        <w:rPr>
          <w:rStyle w:val="jlqj4b"/>
          <w:color w:val="92D050"/>
          <w:rPrChange w:id="174" w:author="tzolov" w:date="2023-10-21T16:30:00Z">
            <w:rPr>
              <w:rStyle w:val="jlqj4b"/>
            </w:rPr>
          </w:rPrChange>
        </w:rPr>
        <w:t>)</w:t>
      </w:r>
    </w:p>
    <w:p w14:paraId="4497222A" w14:textId="77777777" w:rsidR="005563A6" w:rsidRPr="006078C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  <w:rPrChange w:id="175" w:author="tzolov" w:date="2023-10-21T16:30:00Z">
            <w:rPr>
              <w:rFonts w:asciiTheme="minorHAnsi" w:hAnsiTheme="minorHAnsi" w:cstheme="minorHAnsi"/>
              <w:b w:val="0"/>
              <w:bCs/>
            </w:rPr>
          </w:rPrChange>
        </w:rPr>
      </w:pPr>
      <w:r w:rsidRPr="006078C6">
        <w:rPr>
          <w:rFonts w:asciiTheme="minorHAnsi" w:hAnsiTheme="minorHAnsi" w:cstheme="minorHAnsi"/>
          <w:b w:val="0"/>
          <w:bCs/>
          <w:color w:val="92D050"/>
          <w:rPrChange w:id="176" w:author="tzolov" w:date="2023-10-21T16:30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6078C6">
        <w:rPr>
          <w:rFonts w:asciiTheme="minorHAnsi" w:hAnsiTheme="minorHAnsi" w:cstheme="minorHAnsi"/>
          <w:color w:val="92D050"/>
          <w:rPrChange w:id="177" w:author="tzolov" w:date="2023-10-21T16:30:00Z">
            <w:rPr>
              <w:rFonts w:asciiTheme="minorHAnsi" w:hAnsiTheme="minorHAnsi" w:cstheme="minorHAnsi"/>
            </w:rPr>
          </w:rPrChange>
        </w:rPr>
        <w:t>correct</w:t>
      </w:r>
      <w:r w:rsidRPr="006078C6">
        <w:rPr>
          <w:rFonts w:asciiTheme="minorHAnsi" w:hAnsiTheme="minorHAnsi" w:cstheme="minorHAnsi"/>
          <w:b w:val="0"/>
          <w:bCs/>
          <w:color w:val="92D050"/>
          <w:rPrChange w:id="178" w:author="tzolov" w:date="2023-10-21T16:30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6078C6">
        <w:rPr>
          <w:rFonts w:asciiTheme="minorHAnsi" w:hAnsiTheme="minorHAnsi" w:cstheme="minorHAnsi"/>
          <w:color w:val="92D050"/>
          <w:rPrChange w:id="179" w:author="tzolov" w:date="2023-10-21T16:30:00Z">
            <w:rPr>
              <w:rFonts w:asciiTheme="minorHAnsi" w:hAnsiTheme="minorHAnsi" w:cstheme="minorHAnsi"/>
            </w:rPr>
          </w:rPrChange>
        </w:rPr>
        <w:t>data types</w:t>
      </w:r>
      <w:r w:rsidRPr="006078C6">
        <w:rPr>
          <w:rFonts w:asciiTheme="minorHAnsi" w:hAnsiTheme="minorHAnsi" w:cstheme="minorHAnsi"/>
          <w:b w:val="0"/>
          <w:bCs/>
          <w:color w:val="92D050"/>
          <w:rPrChange w:id="180" w:author="tzolov" w:date="2023-10-21T16:30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365CA444" w:rsidR="00254F99" w:rsidRPr="00BF3487" w:rsidRDefault="00254F99" w:rsidP="00254F99">
      <w:pPr>
        <w:rPr>
          <w:noProof/>
          <w:color w:val="92D050"/>
          <w:lang w:val="bg-BG" w:eastAsia="bg-BG"/>
          <w:rPrChange w:id="181" w:author="tzolov" w:date="2023-10-21T15:32:00Z">
            <w:rPr>
              <w:noProof/>
              <w:lang w:val="bg-BG" w:eastAsia="bg-BG"/>
            </w:rPr>
          </w:rPrChange>
        </w:rPr>
      </w:pPr>
      <w:r w:rsidRPr="00BF3487">
        <w:rPr>
          <w:rStyle w:val="jlqj4b"/>
          <w:color w:val="92D050"/>
          <w:lang w:val="en"/>
          <w:rPrChange w:id="182" w:author="tzolov" w:date="2023-10-21T15:32:00Z">
            <w:rPr>
              <w:rStyle w:val="jlqj4b"/>
              <w:lang w:val="en"/>
            </w:rPr>
          </w:rPrChange>
        </w:rPr>
        <w:t xml:space="preserve">Visualize </w:t>
      </w:r>
      <w:r w:rsidR="00FB4C08" w:rsidRPr="00BF3487">
        <w:rPr>
          <w:rStyle w:val="jlqj4b"/>
          <w:color w:val="92D050"/>
          <w:lang w:val="en"/>
          <w:rPrChange w:id="183" w:author="tzolov" w:date="2023-10-21T15:32:00Z">
            <w:rPr>
              <w:rStyle w:val="jlqj4b"/>
              <w:lang w:val="en"/>
            </w:rPr>
          </w:rPrChange>
        </w:rPr>
        <w:t xml:space="preserve">a </w:t>
      </w:r>
      <w:r w:rsidRPr="00BF3487">
        <w:rPr>
          <w:rStyle w:val="jlqj4b"/>
          <w:b/>
          <w:bCs/>
          <w:color w:val="92D050"/>
          <w:lang w:val="en"/>
          <w:rPrChange w:id="184" w:author="tzolov" w:date="2023-10-21T15:32:00Z">
            <w:rPr>
              <w:rStyle w:val="jlqj4b"/>
              <w:b/>
              <w:bCs/>
              <w:lang w:val="en"/>
            </w:rPr>
          </w:rPrChange>
        </w:rPr>
        <w:t xml:space="preserve">static home page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="000F3332" w:rsidRPr="000F3332">
        <w:rPr>
          <w:noProof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5079CD7F" w:rsidR="005563A6" w:rsidRPr="000700AF" w:rsidRDefault="005563A6" w:rsidP="005563A6">
      <w:pPr>
        <w:rPr>
          <w:color w:val="92D050"/>
          <w:rPrChange w:id="185" w:author="tzolov" w:date="2023-10-21T14:41:00Z">
            <w:rPr/>
          </w:rPrChange>
        </w:rPr>
      </w:pPr>
      <w:r w:rsidRPr="000700AF">
        <w:rPr>
          <w:b/>
          <w:color w:val="92D050"/>
          <w:rPrChange w:id="186" w:author="tzolov" w:date="2023-10-21T14:41:00Z">
            <w:rPr>
              <w:b/>
            </w:rPr>
          </w:rPrChange>
        </w:rPr>
        <w:t xml:space="preserve">Register </w:t>
      </w:r>
      <w:r w:rsidRPr="000700AF">
        <w:rPr>
          <w:color w:val="92D050"/>
          <w:rPrChange w:id="187" w:author="tzolov" w:date="2023-10-21T14:41:00Z">
            <w:rPr/>
          </w:rPrChange>
        </w:rPr>
        <w:t>a user inside the database with a</w:t>
      </w:r>
      <w:r w:rsidRPr="000700AF">
        <w:rPr>
          <w:b/>
          <w:color w:val="92D050"/>
          <w:rPrChange w:id="188" w:author="tzolov" w:date="2023-10-21T14:41:00Z">
            <w:rPr>
              <w:b/>
            </w:rPr>
          </w:rPrChange>
        </w:rPr>
        <w:t xml:space="preserve"> </w:t>
      </w:r>
      <w:r w:rsidR="003520D3" w:rsidRPr="000700AF">
        <w:rPr>
          <w:b/>
          <w:color w:val="92D050"/>
          <w:rPrChange w:id="189" w:author="tzolov" w:date="2023-10-21T14:41:00Z">
            <w:rPr>
              <w:b/>
            </w:rPr>
          </w:rPrChange>
        </w:rPr>
        <w:t>username</w:t>
      </w:r>
      <w:r w:rsidR="00C204BA" w:rsidRPr="000700AF">
        <w:rPr>
          <w:b/>
          <w:color w:val="92D050"/>
          <w:rPrChange w:id="190" w:author="tzolov" w:date="2023-10-21T14:41:00Z">
            <w:rPr>
              <w:b/>
            </w:rPr>
          </w:rPrChange>
        </w:rPr>
        <w:t xml:space="preserve">, </w:t>
      </w:r>
      <w:r w:rsidRPr="000700AF">
        <w:rPr>
          <w:b/>
          <w:color w:val="92D050"/>
          <w:rPrChange w:id="191" w:author="tzolov" w:date="2023-10-21T14:41:00Z">
            <w:rPr>
              <w:b/>
            </w:rPr>
          </w:rPrChange>
        </w:rPr>
        <w:t>email, and password</w:t>
      </w:r>
      <w:r w:rsidRPr="000700AF">
        <w:rPr>
          <w:color w:val="92D050"/>
          <w:rPrChange w:id="192" w:author="tzolov" w:date="2023-10-21T14:41:00Z">
            <w:rPr/>
          </w:rPrChange>
        </w:rPr>
        <w:t xml:space="preserve">. The </w:t>
      </w:r>
      <w:r w:rsidRPr="000700AF">
        <w:rPr>
          <w:b/>
          <w:color w:val="92D050"/>
          <w:rPrChange w:id="193" w:author="tzolov" w:date="2023-10-21T14:41:00Z">
            <w:rPr>
              <w:b/>
            </w:rPr>
          </w:rPrChange>
        </w:rPr>
        <w:t>password</w:t>
      </w:r>
      <w:r w:rsidRPr="000700AF">
        <w:rPr>
          <w:color w:val="92D050"/>
          <w:rPrChange w:id="194" w:author="tzolov" w:date="2023-10-21T14:41:00Z">
            <w:rPr/>
          </w:rPrChange>
        </w:rPr>
        <w:t xml:space="preserve"> inside the </w:t>
      </w:r>
      <w:r w:rsidRPr="000700AF">
        <w:rPr>
          <w:b/>
          <w:color w:val="92D050"/>
          <w:rPrChange w:id="195" w:author="tzolov" w:date="2023-10-21T14:41:00Z">
            <w:rPr>
              <w:b/>
            </w:rPr>
          </w:rPrChange>
        </w:rPr>
        <w:t>database</w:t>
      </w:r>
      <w:r w:rsidRPr="000700AF">
        <w:rPr>
          <w:color w:val="92D050"/>
          <w:rPrChange w:id="196" w:author="tzolov" w:date="2023-10-21T14:41:00Z">
            <w:rPr/>
          </w:rPrChange>
        </w:rPr>
        <w:t xml:space="preserve"> must be hashed (</w:t>
      </w:r>
      <w:r w:rsidRPr="000700AF">
        <w:rPr>
          <w:b/>
          <w:color w:val="92D050"/>
          <w:rPrChange w:id="197" w:author="tzolov" w:date="2023-10-21T14:41:00Z">
            <w:rPr>
              <w:b/>
            </w:rPr>
          </w:rPrChange>
        </w:rPr>
        <w:t xml:space="preserve">use </w:t>
      </w:r>
      <w:proofErr w:type="spellStart"/>
      <w:r w:rsidRPr="000700AF">
        <w:rPr>
          <w:b/>
          <w:color w:val="92D050"/>
          <w:rPrChange w:id="198" w:author="tzolov" w:date="2023-10-21T14:41:00Z">
            <w:rPr>
              <w:b/>
            </w:rPr>
          </w:rPrChange>
        </w:rPr>
        <w:t>bcrypt</w:t>
      </w:r>
      <w:proofErr w:type="spellEnd"/>
      <w:r w:rsidRPr="000700AF">
        <w:rPr>
          <w:color w:val="92D050"/>
          <w:rPrChange w:id="199" w:author="tzolov" w:date="2023-10-21T14:41:00Z">
            <w:rPr/>
          </w:rPrChange>
        </w:rPr>
        <w:t xml:space="preserve">) and both passwords </w:t>
      </w:r>
      <w:r w:rsidRPr="000700AF">
        <w:rPr>
          <w:b/>
          <w:color w:val="92D050"/>
          <w:rPrChange w:id="200" w:author="tzolov" w:date="2023-10-21T14:41:00Z">
            <w:rPr>
              <w:b/>
            </w:rPr>
          </w:rPrChange>
        </w:rPr>
        <w:t>must match</w:t>
      </w:r>
      <w:r w:rsidRPr="000700AF">
        <w:rPr>
          <w:color w:val="92D050"/>
          <w:rPrChange w:id="201" w:author="tzolov" w:date="2023-10-21T14:41:00Z">
            <w:rPr/>
          </w:rPrChange>
        </w:rPr>
        <w:t xml:space="preserve">! After successful registration, the user should </w:t>
      </w:r>
      <w:r w:rsidRPr="000700AF">
        <w:rPr>
          <w:bCs/>
          <w:color w:val="92D050"/>
          <w:rPrChange w:id="202" w:author="tzolov" w:date="2023-10-21T14:41:00Z">
            <w:rPr>
              <w:bCs/>
            </w:rPr>
          </w:rPrChange>
        </w:rPr>
        <w:t>log in automatically</w:t>
      </w:r>
      <w:r w:rsidRPr="000700AF">
        <w:rPr>
          <w:b/>
          <w:color w:val="92D050"/>
          <w:rPrChange w:id="203" w:author="tzolov" w:date="2023-10-21T14:41:00Z">
            <w:rPr>
              <w:b/>
            </w:rPr>
          </w:rPrChange>
        </w:rPr>
        <w:t xml:space="preserve"> and be redirected </w:t>
      </w:r>
      <w:r w:rsidRPr="000700AF">
        <w:rPr>
          <w:color w:val="92D050"/>
          <w:rPrChange w:id="204" w:author="tzolov" w:date="2023-10-21T14:41:00Z">
            <w:rPr/>
          </w:rPrChange>
        </w:rPr>
        <w:t xml:space="preserve">to the </w:t>
      </w:r>
      <w:r w:rsidRPr="000700AF">
        <w:rPr>
          <w:b/>
          <w:color w:val="92D050"/>
          <w:rPrChange w:id="205" w:author="tzolov" w:date="2023-10-21T14:41:00Z">
            <w:rPr>
              <w:b/>
            </w:rPr>
          </w:rPrChange>
        </w:rPr>
        <w:t>home page</w:t>
      </w:r>
      <w:r w:rsidRPr="000700AF">
        <w:rPr>
          <w:color w:val="92D050"/>
          <w:rPrChange w:id="206" w:author="tzolov" w:date="2023-10-21T14:41:00Z">
            <w:rPr/>
          </w:rPrChange>
        </w:rPr>
        <w:t xml:space="preserve">.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Pr="00356584" w:rsidRDefault="005563A6" w:rsidP="005563A6">
      <w:pPr>
        <w:rPr>
          <w:b/>
          <w:color w:val="92D050"/>
          <w:rPrChange w:id="207" w:author="tzolov" w:date="2023-10-21T14:51:00Z">
            <w:rPr>
              <w:b/>
            </w:rPr>
          </w:rPrChange>
        </w:rPr>
      </w:pPr>
      <w:r w:rsidRPr="00356584">
        <w:rPr>
          <w:rFonts w:cstheme="minorHAnsi"/>
          <w:color w:val="92D050"/>
          <w:rPrChange w:id="208" w:author="tzolov" w:date="2023-10-21T14:51:00Z">
            <w:rPr>
              <w:rFonts w:cstheme="minorHAnsi"/>
            </w:rPr>
          </w:rPrChange>
        </w:rPr>
        <w:t xml:space="preserve">An already registered user can log in with the correct </w:t>
      </w:r>
      <w:r w:rsidR="006C07B7" w:rsidRPr="00356584">
        <w:rPr>
          <w:rFonts w:cstheme="minorHAnsi"/>
          <w:b/>
          <w:bCs/>
          <w:color w:val="92D050"/>
          <w:rPrChange w:id="209" w:author="tzolov" w:date="2023-10-21T14:51:00Z">
            <w:rPr>
              <w:rFonts w:cstheme="minorHAnsi"/>
              <w:b/>
              <w:bCs/>
            </w:rPr>
          </w:rPrChange>
        </w:rPr>
        <w:t>email</w:t>
      </w:r>
      <w:r w:rsidRPr="00356584">
        <w:rPr>
          <w:color w:val="92D050"/>
          <w:rPrChange w:id="210" w:author="tzolov" w:date="2023-10-21T14:51:00Z">
            <w:rPr/>
          </w:rPrChange>
        </w:rPr>
        <w:t xml:space="preserve"> and </w:t>
      </w:r>
      <w:r w:rsidRPr="00356584">
        <w:rPr>
          <w:b/>
          <w:color w:val="92D050"/>
          <w:rPrChange w:id="211" w:author="tzolov" w:date="2023-10-21T14:51:00Z">
            <w:rPr>
              <w:b/>
            </w:rPr>
          </w:rPrChange>
        </w:rPr>
        <w:t>password</w:t>
      </w:r>
      <w:r w:rsidRPr="00356584">
        <w:rPr>
          <w:color w:val="92D050"/>
          <w:rPrChange w:id="212" w:author="tzolov" w:date="2023-10-21T14:51:00Z">
            <w:rPr/>
          </w:rPrChange>
        </w:rPr>
        <w:t xml:space="preserve">. After a successful login, you should </w:t>
      </w:r>
      <w:r w:rsidRPr="00356584">
        <w:rPr>
          <w:b/>
          <w:color w:val="92D050"/>
          <w:rPrChange w:id="213" w:author="tzolov" w:date="2023-10-21T14:51:00Z">
            <w:rPr>
              <w:b/>
            </w:rPr>
          </w:rPrChange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</w:rPr>
        <w:lastRenderedPageBreak/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Pr="000700AF" w:rsidRDefault="005563A6" w:rsidP="005563A6">
      <w:pPr>
        <w:rPr>
          <w:rFonts w:cstheme="minorHAnsi"/>
          <w:color w:val="92D050"/>
          <w:rPrChange w:id="214" w:author="tzolov" w:date="2023-10-21T14:41:00Z">
            <w:rPr>
              <w:rFonts w:cstheme="minorHAnsi"/>
            </w:rPr>
          </w:rPrChange>
        </w:rPr>
      </w:pPr>
      <w:r w:rsidRPr="000700AF">
        <w:rPr>
          <w:rFonts w:cstheme="minorHAnsi"/>
          <w:color w:val="92D050"/>
          <w:rPrChange w:id="215" w:author="tzolov" w:date="2023-10-21T14:41:00Z">
            <w:rPr>
              <w:rFonts w:cstheme="minorHAnsi"/>
            </w:rPr>
          </w:rPrChange>
        </w:rPr>
        <w:t xml:space="preserve">The logout action is available to </w:t>
      </w:r>
      <w:r w:rsidRPr="000700AF">
        <w:rPr>
          <w:rFonts w:cstheme="minorHAnsi"/>
          <w:b/>
          <w:bCs/>
          <w:color w:val="92D050"/>
          <w:rPrChange w:id="216" w:author="tzolov" w:date="2023-10-21T14:41:00Z">
            <w:rPr>
              <w:rFonts w:cstheme="minorHAnsi"/>
              <w:b/>
              <w:bCs/>
            </w:rPr>
          </w:rPrChange>
        </w:rPr>
        <w:t>logged-in</w:t>
      </w:r>
      <w:r w:rsidRPr="000700AF">
        <w:rPr>
          <w:rFonts w:cstheme="minorHAnsi"/>
          <w:color w:val="92D050"/>
          <w:rPrChange w:id="217" w:author="tzolov" w:date="2023-10-21T14:41:00Z">
            <w:rPr>
              <w:rFonts w:cstheme="minorHAnsi"/>
            </w:rPr>
          </w:rPrChange>
        </w:rPr>
        <w:t xml:space="preserve"> users.</w:t>
      </w:r>
      <w:r w:rsidRPr="000700AF">
        <w:rPr>
          <w:rFonts w:cstheme="minorHAnsi"/>
          <w:color w:val="92D050"/>
          <w:szCs w:val="24"/>
          <w:rPrChange w:id="218" w:author="tzolov" w:date="2023-10-21T14:41:00Z">
            <w:rPr>
              <w:rFonts w:cstheme="minorHAnsi"/>
              <w:szCs w:val="24"/>
            </w:rPr>
          </w:rPrChange>
        </w:rPr>
        <w:t xml:space="preserve"> </w:t>
      </w:r>
      <w:r w:rsidRPr="000700AF">
        <w:rPr>
          <w:rFonts w:cstheme="minorHAnsi"/>
          <w:color w:val="92D050"/>
          <w:rPrChange w:id="219" w:author="tzolov" w:date="2023-10-21T14:41:00Z">
            <w:rPr>
              <w:rFonts w:cstheme="minorHAnsi"/>
            </w:rPr>
          </w:rPrChange>
        </w:rPr>
        <w:t xml:space="preserve">Upon success, </w:t>
      </w:r>
      <w:r w:rsidRPr="000700AF">
        <w:rPr>
          <w:rFonts w:cstheme="minorHAnsi"/>
          <w:color w:val="92D050"/>
          <w:szCs w:val="24"/>
          <w:rPrChange w:id="220" w:author="tzolov" w:date="2023-10-21T14:41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0700AF">
        <w:rPr>
          <w:rFonts w:cstheme="minorHAnsi"/>
          <w:b/>
          <w:bCs/>
          <w:color w:val="92D050"/>
          <w:rPrChange w:id="221" w:author="tzolov" w:date="2023-10-21T14:41:00Z">
            <w:rPr>
              <w:rFonts w:cstheme="minorHAnsi"/>
              <w:b/>
              <w:bCs/>
            </w:rPr>
          </w:rPrChange>
        </w:rPr>
        <w:t>redirect</w:t>
      </w:r>
      <w:r w:rsidRPr="000700AF">
        <w:rPr>
          <w:rFonts w:cstheme="minorHAnsi"/>
          <w:color w:val="92D050"/>
          <w:rPrChange w:id="222" w:author="tzolov" w:date="2023-10-21T14:41:00Z">
            <w:rPr>
              <w:rFonts w:cstheme="minorHAnsi"/>
            </w:rPr>
          </w:rPrChange>
        </w:rPr>
        <w:t xml:space="preserve"> the user to the </w:t>
      </w:r>
      <w:r w:rsidRPr="000700AF">
        <w:rPr>
          <w:rFonts w:cstheme="minorHAnsi"/>
          <w:b/>
          <w:bCs/>
          <w:color w:val="92D050"/>
          <w:rPrChange w:id="223" w:author="tzolov" w:date="2023-10-21T14:41:00Z">
            <w:rPr>
              <w:rFonts w:cstheme="minorHAnsi"/>
              <w:b/>
              <w:bCs/>
            </w:rPr>
          </w:rPrChange>
        </w:rPr>
        <w:t>home</w:t>
      </w:r>
      <w:r w:rsidRPr="000700AF">
        <w:rPr>
          <w:rFonts w:cstheme="minorHAnsi"/>
          <w:color w:val="92D050"/>
          <w:rPrChange w:id="224" w:author="tzolov" w:date="2023-10-21T14:41:00Z">
            <w:rPr>
              <w:rFonts w:cstheme="minorHAnsi"/>
            </w:rPr>
          </w:rPrChange>
        </w:rPr>
        <w:t xml:space="preserve"> page.</w:t>
      </w:r>
    </w:p>
    <w:p w14:paraId="50D05C19" w14:textId="045ECF5F" w:rsidR="00AA408E" w:rsidRDefault="00AA408E" w:rsidP="00AA408E">
      <w:pPr>
        <w:pStyle w:val="Heading4"/>
        <w:rPr>
          <w:noProof/>
        </w:rPr>
      </w:pPr>
      <w:r>
        <w:t xml:space="preserve">Add </w:t>
      </w:r>
      <w:r>
        <w:rPr>
          <w:rFonts w:cstheme="minorHAnsi"/>
        </w:rPr>
        <w:t xml:space="preserve">Offer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469FF99" w14:textId="5290ABE2" w:rsidR="00AA408E" w:rsidRPr="00327353" w:rsidRDefault="00AA408E" w:rsidP="00AA408E">
      <w:pPr>
        <w:rPr>
          <w:color w:val="92D050"/>
          <w:rPrChange w:id="225" w:author="tzolov" w:date="2023-10-21T15:18:00Z">
            <w:rPr/>
          </w:rPrChange>
        </w:rPr>
      </w:pPr>
      <w:r w:rsidRPr="00327353">
        <w:rPr>
          <w:color w:val="92D050"/>
          <w:rPrChange w:id="226" w:author="tzolov" w:date="2023-10-21T15:18:00Z">
            <w:rPr/>
          </w:rPrChange>
        </w:rPr>
        <w:t xml:space="preserve">The </w:t>
      </w:r>
      <w:r w:rsidRPr="00327353">
        <w:rPr>
          <w:b/>
          <w:color w:val="92D050"/>
          <w:rPrChange w:id="227" w:author="tzolov" w:date="2023-10-21T15:18:00Z">
            <w:rPr>
              <w:b/>
            </w:rPr>
          </w:rPrChange>
        </w:rPr>
        <w:t xml:space="preserve">create </w:t>
      </w:r>
      <w:r w:rsidRPr="00327353">
        <w:rPr>
          <w:color w:val="92D050"/>
          <w:rPrChange w:id="228" w:author="tzolov" w:date="2023-10-21T15:18:00Z">
            <w:rPr/>
          </w:rPrChange>
        </w:rPr>
        <w:t xml:space="preserve">page is available to </w:t>
      </w:r>
      <w:r w:rsidRPr="00327353">
        <w:rPr>
          <w:b/>
          <w:bCs/>
          <w:color w:val="92D050"/>
          <w:rPrChange w:id="229" w:author="tzolov" w:date="2023-10-21T15:18:00Z">
            <w:rPr>
              <w:b/>
              <w:bCs/>
            </w:rPr>
          </w:rPrChange>
        </w:rPr>
        <w:t>logged-in users</w:t>
      </w:r>
      <w:r w:rsidRPr="00327353">
        <w:rPr>
          <w:color w:val="92D050"/>
          <w:rPrChange w:id="230" w:author="tzolov" w:date="2023-10-21T15:18:00Z">
            <w:rPr/>
          </w:rPrChange>
        </w:rPr>
        <w:t xml:space="preserve">. It contains a form for adding a new electronic post. </w:t>
      </w:r>
      <w:r w:rsidRPr="00327353">
        <w:rPr>
          <w:rFonts w:cstheme="minorHAnsi"/>
          <w:color w:val="92D050"/>
          <w:rPrChange w:id="231" w:author="tzolov" w:date="2023-10-21T15:18:00Z">
            <w:rPr>
              <w:rFonts w:cstheme="minorHAnsi"/>
            </w:rPr>
          </w:rPrChange>
        </w:rPr>
        <w:t xml:space="preserve">Upon success, </w:t>
      </w:r>
      <w:r w:rsidRPr="00327353">
        <w:rPr>
          <w:rFonts w:cstheme="minorHAnsi"/>
          <w:b/>
          <w:bCs/>
          <w:color w:val="92D050"/>
          <w:rPrChange w:id="232" w:author="tzolov" w:date="2023-10-21T15:18:00Z">
            <w:rPr>
              <w:rFonts w:cstheme="minorHAnsi"/>
              <w:b/>
              <w:bCs/>
            </w:rPr>
          </w:rPrChange>
        </w:rPr>
        <w:t>redirect</w:t>
      </w:r>
      <w:r w:rsidRPr="00327353">
        <w:rPr>
          <w:rFonts w:cstheme="minorHAnsi"/>
          <w:color w:val="92D050"/>
          <w:rPrChange w:id="233" w:author="tzolov" w:date="2023-10-21T15:18:00Z">
            <w:rPr>
              <w:rFonts w:cstheme="minorHAnsi"/>
            </w:rPr>
          </w:rPrChange>
        </w:rPr>
        <w:t xml:space="preserve"> the user to the </w:t>
      </w:r>
      <w:r w:rsidRPr="00327353">
        <w:rPr>
          <w:rFonts w:cstheme="minorHAnsi"/>
          <w:b/>
          <w:bCs/>
          <w:color w:val="92D050"/>
          <w:rPrChange w:id="234" w:author="tzolov" w:date="2023-10-21T15:18:00Z">
            <w:rPr>
              <w:rFonts w:cstheme="minorHAnsi"/>
              <w:b/>
              <w:bCs/>
            </w:rPr>
          </w:rPrChange>
        </w:rPr>
        <w:t>catalog</w:t>
      </w:r>
      <w:r w:rsidRPr="00327353">
        <w:rPr>
          <w:rFonts w:cstheme="minorHAnsi"/>
          <w:color w:val="92D050"/>
          <w:rPrChange w:id="235" w:author="tzolov" w:date="2023-10-21T15:18:00Z">
            <w:rPr>
              <w:rFonts w:cstheme="minorHAnsi"/>
            </w:rPr>
          </w:rPrChange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Default="007F5520" w:rsidP="005563A6">
      <w:pPr>
        <w:pStyle w:val="Heading4"/>
        <w:rPr>
          <w:rFonts w:cstheme="minorHAnsi"/>
        </w:rPr>
      </w:pPr>
      <w:r>
        <w:t>Catalog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74480C59" w:rsidR="005563A6" w:rsidRPr="00327353" w:rsidRDefault="005563A6" w:rsidP="005563A6">
      <w:pPr>
        <w:rPr>
          <w:rFonts w:eastAsiaTheme="majorEastAsia" w:cstheme="majorBidi"/>
          <w:b/>
          <w:iCs/>
          <w:color w:val="92D050"/>
          <w:sz w:val="28"/>
          <w:rPrChange w:id="236" w:author="tzolov" w:date="2023-10-21T15:18:00Z">
            <w:rPr>
              <w:rFonts w:eastAsiaTheme="majorEastAsia" w:cstheme="majorBidi"/>
              <w:b/>
              <w:iCs/>
              <w:color w:val="A34A0D"/>
              <w:sz w:val="28"/>
            </w:rPr>
          </w:rPrChange>
        </w:rPr>
      </w:pPr>
      <w:r w:rsidRPr="00327353">
        <w:rPr>
          <w:rStyle w:val="jlqj4b"/>
          <w:color w:val="92D050"/>
          <w:lang w:val="en"/>
          <w:rPrChange w:id="237" w:author="tzolov" w:date="2023-10-21T15:18:00Z">
            <w:rPr>
              <w:rStyle w:val="jlqj4b"/>
              <w:lang w:val="en"/>
            </w:rPr>
          </w:rPrChange>
        </w:rPr>
        <w:t xml:space="preserve">List of all </w:t>
      </w:r>
      <w:r w:rsidR="000F3332" w:rsidRPr="00327353">
        <w:rPr>
          <w:rStyle w:val="jlqj4b"/>
          <w:color w:val="92D050"/>
          <w:lang w:val="en"/>
          <w:rPrChange w:id="238" w:author="tzolov" w:date="2023-10-21T15:18:00Z">
            <w:rPr>
              <w:rStyle w:val="jlqj4b"/>
              <w:lang w:val="en"/>
            </w:rPr>
          </w:rPrChange>
        </w:rPr>
        <w:t>electronic offers</w:t>
      </w:r>
      <w:r w:rsidRPr="00327353">
        <w:rPr>
          <w:rStyle w:val="jlqj4b"/>
          <w:color w:val="92D050"/>
          <w:lang w:val="en"/>
          <w:rPrChange w:id="239" w:author="tzolov" w:date="2023-10-21T15:18:00Z">
            <w:rPr>
              <w:rStyle w:val="jlqj4b"/>
              <w:lang w:val="en"/>
            </w:rPr>
          </w:rPrChange>
        </w:rPr>
        <w:t>.</w:t>
      </w:r>
      <w:r w:rsidRPr="00327353">
        <w:rPr>
          <w:rStyle w:val="viiyi"/>
          <w:color w:val="92D050"/>
          <w:lang w:val="en"/>
          <w:rPrChange w:id="240" w:author="tzolov" w:date="2023-10-21T15:18:00Z">
            <w:rPr>
              <w:rStyle w:val="viiyi"/>
              <w:lang w:val="en"/>
            </w:rPr>
          </w:rPrChange>
        </w:rPr>
        <w:t xml:space="preserve"> </w:t>
      </w:r>
      <w:r w:rsidRPr="00327353">
        <w:rPr>
          <w:rStyle w:val="jlqj4b"/>
          <w:color w:val="92D050"/>
          <w:lang w:val="en"/>
          <w:rPrChange w:id="241" w:author="tzolov" w:date="2023-10-21T15:18:00Z">
            <w:rPr>
              <w:rStyle w:val="jlqj4b"/>
              <w:lang w:val="en"/>
            </w:rPr>
          </w:rPrChange>
        </w:rPr>
        <w:t xml:space="preserve">Each post must display information </w:t>
      </w:r>
      <w:r w:rsidRPr="00327353">
        <w:rPr>
          <w:rStyle w:val="jlqj4b"/>
          <w:color w:val="92D050"/>
          <w:rPrChange w:id="242" w:author="tzolov" w:date="2023-10-21T15:18:00Z">
            <w:rPr>
              <w:rStyle w:val="jlqj4b"/>
            </w:rPr>
          </w:rPrChange>
        </w:rPr>
        <w:t xml:space="preserve">about the </w:t>
      </w:r>
      <w:proofErr w:type="spellStart"/>
      <w:r w:rsidR="000F3332" w:rsidRPr="00327353">
        <w:rPr>
          <w:rStyle w:val="jlqj4b"/>
          <w:b/>
          <w:color w:val="92D050"/>
          <w:rPrChange w:id="243" w:author="tzolov" w:date="2023-10-21T15:18:00Z">
            <w:rPr>
              <w:rStyle w:val="jlqj4b"/>
              <w:b/>
            </w:rPr>
          </w:rPrChange>
        </w:rPr>
        <w:t>electronic</w:t>
      </w:r>
      <w:r w:rsidR="007F528C" w:rsidRPr="00327353">
        <w:rPr>
          <w:rStyle w:val="jlqj4b"/>
          <w:b/>
          <w:color w:val="92D050"/>
          <w:rPrChange w:id="244" w:author="tzolov" w:date="2023-10-21T15:18:00Z">
            <w:rPr>
              <w:rStyle w:val="jlqj4b"/>
              <w:b/>
            </w:rPr>
          </w:rPrChange>
        </w:rPr>
        <w:t>'</w:t>
      </w:r>
      <w:r w:rsidR="000F3332" w:rsidRPr="00327353">
        <w:rPr>
          <w:rStyle w:val="jlqj4b"/>
          <w:b/>
          <w:color w:val="92D050"/>
          <w:rPrChange w:id="245" w:author="tzolov" w:date="2023-10-21T15:18:00Z">
            <w:rPr>
              <w:rStyle w:val="jlqj4b"/>
              <w:b/>
            </w:rPr>
          </w:rPrChange>
        </w:rPr>
        <w:t>s</w:t>
      </w:r>
      <w:proofErr w:type="spellEnd"/>
      <w:r w:rsidR="000F3332" w:rsidRPr="00327353">
        <w:rPr>
          <w:rStyle w:val="jlqj4b"/>
          <w:b/>
          <w:color w:val="92D050"/>
          <w:rPrChange w:id="246" w:author="tzolov" w:date="2023-10-21T15:18:00Z">
            <w:rPr>
              <w:rStyle w:val="jlqj4b"/>
              <w:b/>
            </w:rPr>
          </w:rPrChange>
        </w:rPr>
        <w:t xml:space="preserve"> </w:t>
      </w:r>
      <w:r w:rsidRPr="00327353">
        <w:rPr>
          <w:rStyle w:val="jlqj4b"/>
          <w:b/>
          <w:color w:val="92D050"/>
          <w:rPrChange w:id="247" w:author="tzolov" w:date="2023-10-21T15:18:00Z">
            <w:rPr>
              <w:rStyle w:val="jlqj4b"/>
              <w:b/>
            </w:rPr>
          </w:rPrChange>
        </w:rPr>
        <w:t>image</w:t>
      </w:r>
      <w:r w:rsidRPr="00327353">
        <w:rPr>
          <w:rStyle w:val="jlqj4b"/>
          <w:color w:val="92D050"/>
          <w:lang w:val="en"/>
          <w:rPrChange w:id="248" w:author="tzolov" w:date="2023-10-21T15:18:00Z">
            <w:rPr>
              <w:rStyle w:val="jlqj4b"/>
              <w:lang w:val="en"/>
            </w:rPr>
          </w:rPrChange>
        </w:rPr>
        <w:t xml:space="preserve">, </w:t>
      </w:r>
      <w:r w:rsidRPr="00327353">
        <w:rPr>
          <w:rStyle w:val="jlqj4b"/>
          <w:b/>
          <w:color w:val="92D050"/>
          <w:lang w:val="en"/>
          <w:rPrChange w:id="249" w:author="tzolov" w:date="2023-10-21T15:18:00Z">
            <w:rPr>
              <w:rStyle w:val="jlqj4b"/>
              <w:b/>
              <w:lang w:val="en"/>
            </w:rPr>
          </w:rPrChange>
        </w:rPr>
        <w:t>name</w:t>
      </w:r>
      <w:r w:rsidRPr="00327353">
        <w:rPr>
          <w:rStyle w:val="jlqj4b"/>
          <w:color w:val="92D050"/>
          <w:lang w:val="en"/>
          <w:rPrChange w:id="250" w:author="tzolov" w:date="2023-10-21T15:18:00Z">
            <w:rPr>
              <w:rStyle w:val="jlqj4b"/>
              <w:lang w:val="en"/>
            </w:rPr>
          </w:rPrChange>
        </w:rPr>
        <w:t xml:space="preserve">, </w:t>
      </w:r>
      <w:proofErr w:type="gramStart"/>
      <w:r w:rsidR="000F3332" w:rsidRPr="00327353">
        <w:rPr>
          <w:rStyle w:val="jlqj4b"/>
          <w:b/>
          <w:bCs/>
          <w:color w:val="92D050"/>
          <w:lang w:val="en"/>
          <w:rPrChange w:id="251" w:author="tzolov" w:date="2023-10-21T15:18:00Z">
            <w:rPr>
              <w:rStyle w:val="jlqj4b"/>
              <w:b/>
              <w:bCs/>
              <w:lang w:val="en"/>
            </w:rPr>
          </w:rPrChange>
        </w:rPr>
        <w:t>price</w:t>
      </w:r>
      <w:r w:rsidRPr="00327353">
        <w:rPr>
          <w:rStyle w:val="jlqj4b"/>
          <w:color w:val="92D050"/>
          <w:lang w:val="en"/>
          <w:rPrChange w:id="252" w:author="tzolov" w:date="2023-10-21T15:18:00Z">
            <w:rPr>
              <w:rStyle w:val="jlqj4b"/>
              <w:lang w:val="en"/>
            </w:rPr>
          </w:rPrChange>
        </w:rPr>
        <w:t xml:space="preserve"> </w:t>
      </w:r>
      <w:r w:rsidR="00FB4C08" w:rsidRPr="00327353">
        <w:rPr>
          <w:rStyle w:val="jlqj4b"/>
          <w:color w:val="92D050"/>
          <w:rPrChange w:id="253" w:author="tzolov" w:date="2023-10-21T15:18:00Z">
            <w:rPr>
              <w:rStyle w:val="jlqj4b"/>
            </w:rPr>
          </w:rPrChange>
        </w:rPr>
        <w:t>,the</w:t>
      </w:r>
      <w:proofErr w:type="gramEnd"/>
      <w:r w:rsidR="00FB4C08" w:rsidRPr="00327353">
        <w:rPr>
          <w:rStyle w:val="jlqj4b"/>
          <w:color w:val="92D050"/>
          <w:rPrChange w:id="254" w:author="tzolov" w:date="2023-10-21T15:18:00Z">
            <w:rPr>
              <w:rStyle w:val="jlqj4b"/>
            </w:rPr>
          </w:rPrChange>
        </w:rPr>
        <w:t xml:space="preserve"> whole card being a link to the</w:t>
      </w:r>
      <w:r w:rsidRPr="00327353">
        <w:rPr>
          <w:rStyle w:val="jlqj4b"/>
          <w:color w:val="92D050"/>
          <w:lang w:val="en"/>
          <w:rPrChange w:id="255" w:author="tzolov" w:date="2023-10-21T15:18:00Z">
            <w:rPr>
              <w:rStyle w:val="jlqj4b"/>
              <w:lang w:val="en"/>
            </w:rPr>
          </w:rPrChange>
        </w:rPr>
        <w:t xml:space="preserve"> </w:t>
      </w:r>
      <w:r w:rsidRPr="00327353">
        <w:rPr>
          <w:rStyle w:val="jlqj4b"/>
          <w:b/>
          <w:color w:val="92D050"/>
          <w:lang w:val="en"/>
          <w:rPrChange w:id="256" w:author="tzolov" w:date="2023-10-21T15:18:00Z">
            <w:rPr>
              <w:rStyle w:val="jlqj4b"/>
              <w:b/>
              <w:lang w:val="en"/>
            </w:rPr>
          </w:rPrChange>
        </w:rPr>
        <w:t>details</w:t>
      </w:r>
      <w:r w:rsidRPr="00327353">
        <w:rPr>
          <w:rStyle w:val="jlqj4b"/>
          <w:color w:val="92D050"/>
          <w:lang w:val="en"/>
          <w:rPrChange w:id="257" w:author="tzolov" w:date="2023-10-21T15:18:00Z">
            <w:rPr>
              <w:rStyle w:val="jlqj4b"/>
              <w:lang w:val="en"/>
            </w:rPr>
          </w:rPrChange>
        </w:rPr>
        <w:t xml:space="preserve"> about the </w:t>
      </w:r>
      <w:r w:rsidRPr="00327353">
        <w:rPr>
          <w:rStyle w:val="jlqj4b"/>
          <w:b/>
          <w:color w:val="92D050"/>
          <w:lang w:val="en"/>
          <w:rPrChange w:id="258" w:author="tzolov" w:date="2023-10-21T15:18:00Z">
            <w:rPr>
              <w:rStyle w:val="jlqj4b"/>
              <w:b/>
              <w:lang w:val="en"/>
            </w:rPr>
          </w:rPrChange>
        </w:rPr>
        <w:t xml:space="preserve">specific </w:t>
      </w:r>
      <w:r w:rsidR="000F3332" w:rsidRPr="00327353">
        <w:rPr>
          <w:rStyle w:val="jlqj4b"/>
          <w:b/>
          <w:color w:val="92D050"/>
          <w:lang w:val="en"/>
          <w:rPrChange w:id="259" w:author="tzolov" w:date="2023-10-21T15:18:00Z">
            <w:rPr>
              <w:rStyle w:val="jlqj4b"/>
              <w:b/>
              <w:lang w:val="en"/>
            </w:rPr>
          </w:rPrChange>
        </w:rPr>
        <w:t>electronic</w:t>
      </w:r>
      <w:r w:rsidRPr="00327353">
        <w:rPr>
          <w:rStyle w:val="jlqj4b"/>
          <w:color w:val="92D050"/>
          <w:lang w:val="en"/>
          <w:rPrChange w:id="260" w:author="tzolov" w:date="2023-10-21T15:18:00Z">
            <w:rPr>
              <w:rStyle w:val="jlqj4b"/>
              <w:lang w:val="en"/>
            </w:rPr>
          </w:rPrChange>
        </w:rPr>
        <w:t>. As in the picture below:</w:t>
      </w:r>
    </w:p>
    <w:p w14:paraId="19A5E4EA" w14:textId="155BE817" w:rsidR="005563A6" w:rsidRDefault="000F3332" w:rsidP="000E4A7F">
      <w:pPr>
        <w:rPr>
          <w:rFonts w:cstheme="minorHAnsi"/>
          <w:noProof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7D8E" w14:textId="0B55A7AF" w:rsidR="005563A6" w:rsidRPr="00327353" w:rsidRDefault="005563A6" w:rsidP="005563A6">
      <w:pPr>
        <w:rPr>
          <w:rFonts w:ascii="Consolas" w:hAnsi="Consolas"/>
          <w:b/>
          <w:bCs/>
          <w:color w:val="92D050"/>
          <w:rPrChange w:id="261" w:author="tzolov" w:date="2023-10-21T15:19:00Z">
            <w:rPr>
              <w:rFonts w:ascii="Consolas" w:hAnsi="Consolas"/>
              <w:b/>
              <w:bCs/>
            </w:rPr>
          </w:rPrChange>
        </w:rPr>
      </w:pPr>
      <w:r w:rsidRPr="00327353">
        <w:rPr>
          <w:color w:val="92D050"/>
          <w:rPrChange w:id="262" w:author="tzolov" w:date="2023-10-21T15:19:00Z">
            <w:rPr/>
          </w:rPrChange>
        </w:rPr>
        <w:t xml:space="preserve">If there are </w:t>
      </w:r>
      <w:r w:rsidRPr="00327353">
        <w:rPr>
          <w:b/>
          <w:color w:val="92D050"/>
          <w:u w:val="single"/>
          <w:rPrChange w:id="263" w:author="tzolov" w:date="2023-10-21T15:19:00Z">
            <w:rPr>
              <w:b/>
              <w:u w:val="single"/>
            </w:rPr>
          </w:rPrChange>
        </w:rPr>
        <w:t>NO</w:t>
      </w:r>
      <w:r w:rsidRPr="00327353">
        <w:rPr>
          <w:color w:val="92D050"/>
          <w:rPrChange w:id="264" w:author="tzolov" w:date="2023-10-21T15:19:00Z">
            <w:rPr/>
          </w:rPrChange>
        </w:rPr>
        <w:t xml:space="preserve"> </w:t>
      </w:r>
      <w:r w:rsidR="00DE4C8E" w:rsidRPr="00327353">
        <w:rPr>
          <w:color w:val="92D050"/>
          <w:rPrChange w:id="265" w:author="tzolov" w:date="2023-10-21T15:19:00Z">
            <w:rPr/>
          </w:rPrChange>
        </w:rPr>
        <w:t xml:space="preserve">offers </w:t>
      </w:r>
      <w:r w:rsidRPr="00327353">
        <w:rPr>
          <w:color w:val="92D050"/>
          <w:rPrChange w:id="266" w:author="tzolov" w:date="2023-10-21T15:19:00Z">
            <w:rPr/>
          </w:rPrChange>
        </w:rPr>
        <w:t xml:space="preserve">in the database yet, display </w:t>
      </w:r>
      <w:r w:rsidRPr="00327353">
        <w:rPr>
          <w:rFonts w:ascii="Consolas" w:hAnsi="Consolas"/>
          <w:b/>
          <w:bCs/>
          <w:color w:val="92D050"/>
          <w:rPrChange w:id="267" w:author="tzolov" w:date="2023-10-21T15:19:00Z">
            <w:rPr>
              <w:rFonts w:ascii="Consolas" w:hAnsi="Consolas"/>
              <w:b/>
              <w:bCs/>
            </w:rPr>
          </w:rPrChange>
        </w:rPr>
        <w:t>"</w:t>
      </w:r>
      <w:r w:rsidR="00C204BA" w:rsidRPr="00327353">
        <w:rPr>
          <w:rFonts w:ascii="Consolas" w:hAnsi="Consolas"/>
          <w:b/>
          <w:bCs/>
          <w:color w:val="92D050"/>
          <w:rPrChange w:id="268" w:author="tzolov" w:date="2023-10-21T15:19:00Z">
            <w:rPr>
              <w:rFonts w:ascii="Consolas" w:hAnsi="Consolas"/>
              <w:b/>
              <w:bCs/>
            </w:rPr>
          </w:rPrChange>
        </w:rPr>
        <w:t xml:space="preserve">There are no </w:t>
      </w:r>
      <w:r w:rsidR="00DE4C8E" w:rsidRPr="00327353">
        <w:rPr>
          <w:rFonts w:ascii="Consolas" w:hAnsi="Consolas"/>
          <w:b/>
          <w:bCs/>
          <w:color w:val="92D050"/>
          <w:rPrChange w:id="269" w:author="tzolov" w:date="2023-10-21T15:19:00Z">
            <w:rPr>
              <w:rFonts w:ascii="Consolas" w:hAnsi="Consolas"/>
              <w:b/>
              <w:bCs/>
            </w:rPr>
          </w:rPrChange>
        </w:rPr>
        <w:t>electronics found</w:t>
      </w:r>
      <w:r w:rsidR="00C204BA" w:rsidRPr="00327353">
        <w:rPr>
          <w:rFonts w:ascii="Consolas" w:hAnsi="Consolas"/>
          <w:b/>
          <w:bCs/>
          <w:color w:val="92D050"/>
          <w:rPrChange w:id="270" w:author="tzolov" w:date="2023-10-21T15:19:00Z">
            <w:rPr>
              <w:rFonts w:ascii="Consolas" w:hAnsi="Consolas"/>
              <w:b/>
              <w:bCs/>
            </w:rPr>
          </w:rPrChange>
        </w:rPr>
        <w:t>...</w:t>
      </w:r>
      <w:r w:rsidRPr="00327353">
        <w:rPr>
          <w:rFonts w:ascii="Consolas" w:hAnsi="Consolas"/>
          <w:b/>
          <w:bCs/>
          <w:color w:val="92D050"/>
          <w:rPrChange w:id="271" w:author="tzolov" w:date="2023-10-21T15:19:00Z">
            <w:rPr>
              <w:rFonts w:ascii="Consolas" w:hAnsi="Consolas"/>
              <w:b/>
              <w:bCs/>
            </w:rPr>
          </w:rPrChange>
        </w:rPr>
        <w:t>"</w:t>
      </w:r>
      <w:r w:rsidRPr="00327353">
        <w:rPr>
          <w:rFonts w:ascii="Consolas" w:hAnsi="Consolas"/>
          <w:color w:val="92D050"/>
          <w:rPrChange w:id="272" w:author="tzolov" w:date="2023-10-21T15:19:00Z">
            <w:rPr>
              <w:rFonts w:ascii="Consolas" w:hAnsi="Consolas"/>
            </w:rPr>
          </w:rPrChange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05229A90" w:rsidR="005563A6" w:rsidRPr="00020EE7" w:rsidRDefault="005563A6" w:rsidP="005563A6">
      <w:pPr>
        <w:rPr>
          <w:b/>
          <w:color w:val="92D050"/>
          <w:rPrChange w:id="273" w:author="tzolov" w:date="2023-10-21T16:05:00Z">
            <w:rPr>
              <w:b/>
            </w:rPr>
          </w:rPrChange>
        </w:rPr>
      </w:pPr>
      <w:r w:rsidRPr="00020EE7">
        <w:rPr>
          <w:rStyle w:val="jlqj4b"/>
          <w:color w:val="92D050"/>
          <w:lang w:val="en"/>
          <w:rPrChange w:id="274" w:author="tzolov" w:date="2023-10-21T16:05:00Z">
            <w:rPr>
              <w:rStyle w:val="jlqj4b"/>
              <w:lang w:val="en"/>
            </w:rPr>
          </w:rPrChange>
        </w:rPr>
        <w:t xml:space="preserve">All users should be able </w:t>
      </w:r>
      <w:r w:rsidRPr="00020EE7">
        <w:rPr>
          <w:rStyle w:val="jlqj4b"/>
          <w:b/>
          <w:color w:val="92D050"/>
          <w:lang w:val="en"/>
          <w:rPrChange w:id="275" w:author="tzolov" w:date="2023-10-21T16:05:00Z">
            <w:rPr>
              <w:rStyle w:val="jlqj4b"/>
              <w:b/>
              <w:lang w:val="en"/>
            </w:rPr>
          </w:rPrChange>
        </w:rPr>
        <w:t>to see details</w:t>
      </w:r>
      <w:r w:rsidRPr="00020EE7">
        <w:rPr>
          <w:rStyle w:val="jlqj4b"/>
          <w:color w:val="92D050"/>
          <w:lang w:val="en"/>
          <w:rPrChange w:id="276" w:author="tzolov" w:date="2023-10-21T16:05:00Z">
            <w:rPr>
              <w:rStyle w:val="jlqj4b"/>
              <w:lang w:val="en"/>
            </w:rPr>
          </w:rPrChange>
        </w:rPr>
        <w:t>.</w:t>
      </w:r>
      <w:r w:rsidRPr="00020EE7">
        <w:rPr>
          <w:rStyle w:val="viiyi"/>
          <w:color w:val="92D050"/>
          <w:lang w:val="en"/>
          <w:rPrChange w:id="277" w:author="tzolov" w:date="2023-10-21T16:05:00Z">
            <w:rPr>
              <w:rStyle w:val="viiy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278" w:author="tzolov" w:date="2023-10-21T16:05:00Z">
            <w:rPr>
              <w:rStyle w:val="jlqj4b"/>
              <w:lang w:val="en"/>
            </w:rPr>
          </w:rPrChange>
        </w:rPr>
        <w:t xml:space="preserve">Clicking </w:t>
      </w:r>
      <w:r w:rsidR="009A7571" w:rsidRPr="00020EE7">
        <w:rPr>
          <w:rStyle w:val="jlqj4b"/>
          <w:color w:val="92D050"/>
          <w:lang w:val="en"/>
          <w:rPrChange w:id="279" w:author="tzolov" w:date="2023-10-21T16:05:00Z">
            <w:rPr>
              <w:rStyle w:val="jlqj4b"/>
              <w:lang w:val="en"/>
            </w:rPr>
          </w:rPrChange>
        </w:rPr>
        <w:t>on the image</w:t>
      </w:r>
      <w:r w:rsidRPr="00020EE7">
        <w:rPr>
          <w:rStyle w:val="jlqj4b"/>
          <w:b/>
          <w:color w:val="92D050"/>
          <w:lang w:val="en"/>
          <w:rPrChange w:id="280" w:author="tzolov" w:date="2023-10-21T16:05:00Z">
            <w:rPr>
              <w:rStyle w:val="jlqj4b"/>
              <w:b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281" w:author="tzolov" w:date="2023-10-21T16:05:00Z">
            <w:rPr>
              <w:rStyle w:val="jlqj4b"/>
              <w:lang w:val="en"/>
            </w:rPr>
          </w:rPrChange>
        </w:rPr>
        <w:t>should display the details page.</w:t>
      </w:r>
      <w:r w:rsidRPr="00020EE7">
        <w:rPr>
          <w:rStyle w:val="viiyi"/>
          <w:color w:val="92D050"/>
          <w:lang w:val="en"/>
          <w:rPrChange w:id="282" w:author="tzolov" w:date="2023-10-21T16:05:00Z">
            <w:rPr>
              <w:rStyle w:val="viiy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283" w:author="tzolov" w:date="2023-10-21T16:05:00Z">
            <w:rPr>
              <w:rStyle w:val="jlqj4b"/>
              <w:lang w:val="en"/>
            </w:rPr>
          </w:rPrChange>
        </w:rPr>
        <w:t xml:space="preserve">If the currently registered user </w:t>
      </w:r>
      <w:r w:rsidRPr="00020EE7">
        <w:rPr>
          <w:rStyle w:val="jlqj4b"/>
          <w:b/>
          <w:color w:val="92D050"/>
          <w:lang w:val="en"/>
          <w:rPrChange w:id="284" w:author="tzolov" w:date="2023-10-21T16:05:00Z">
            <w:rPr>
              <w:rStyle w:val="jlqj4b"/>
              <w:b/>
              <w:lang w:val="en"/>
            </w:rPr>
          </w:rPrChange>
        </w:rPr>
        <w:t>is the creator</w:t>
      </w:r>
      <w:r w:rsidRPr="00020EE7">
        <w:rPr>
          <w:rStyle w:val="jlqj4b"/>
          <w:color w:val="92D050"/>
          <w:lang w:val="en"/>
          <w:rPrChange w:id="285" w:author="tzolov" w:date="2023-10-21T16:05:00Z">
            <w:rPr>
              <w:rStyle w:val="jlqj4b"/>
              <w:lang w:val="en"/>
            </w:rPr>
          </w:rPrChange>
        </w:rPr>
        <w:t xml:space="preserve"> of the </w:t>
      </w:r>
      <w:proofErr w:type="spellStart"/>
      <w:r w:rsidR="009A7571" w:rsidRPr="00020EE7">
        <w:rPr>
          <w:rStyle w:val="jlqj4b"/>
          <w:color w:val="92D050"/>
          <w:lang w:val="en"/>
          <w:rPrChange w:id="286" w:author="tzolov" w:date="2023-10-21T16:05:00Z">
            <w:rPr>
              <w:rStyle w:val="jlqj4b"/>
              <w:lang w:val="en"/>
            </w:rPr>
          </w:rPrChange>
        </w:rPr>
        <w:t>electronic</w:t>
      </w:r>
      <w:r w:rsidR="001A3CE3" w:rsidRPr="00020EE7">
        <w:rPr>
          <w:rStyle w:val="jlqj4b"/>
          <w:color w:val="92D050"/>
          <w:lang w:val="en"/>
          <w:rPrChange w:id="287" w:author="tzolov" w:date="2023-10-21T16:05:00Z">
            <w:rPr>
              <w:rStyle w:val="jlqj4b"/>
              <w:lang w:val="en"/>
            </w:rPr>
          </w:rPrChange>
        </w:rPr>
        <w:t>'s</w:t>
      </w:r>
      <w:proofErr w:type="spellEnd"/>
      <w:r w:rsidR="009A7571" w:rsidRPr="00020EE7">
        <w:rPr>
          <w:rStyle w:val="jlqj4b"/>
          <w:color w:val="92D050"/>
          <w:lang w:val="en"/>
          <w:rPrChange w:id="288" w:author="tzolov" w:date="2023-10-21T16:05:00Z">
            <w:rPr>
              <w:rStyle w:val="jlqj4b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289" w:author="tzolov" w:date="2023-10-21T16:05:00Z">
            <w:rPr>
              <w:rStyle w:val="jlqj4b"/>
              <w:lang w:val="en"/>
            </w:rPr>
          </w:rPrChange>
        </w:rPr>
        <w:t xml:space="preserve">post, the </w:t>
      </w:r>
      <w:r w:rsidRPr="00020EE7">
        <w:rPr>
          <w:rStyle w:val="jlqj4b"/>
          <w:b/>
          <w:bCs/>
          <w:color w:val="92D050"/>
          <w:lang w:val="en"/>
          <w:rPrChange w:id="290" w:author="tzolov" w:date="2023-10-21T16:05:00Z">
            <w:rPr>
              <w:rStyle w:val="jlqj4b"/>
              <w:b/>
              <w:bCs/>
              <w:lang w:val="en"/>
            </w:rPr>
          </w:rPrChange>
        </w:rPr>
        <w:t>[</w:t>
      </w:r>
      <w:r w:rsidRPr="00020EE7">
        <w:rPr>
          <w:rStyle w:val="jlqj4b"/>
          <w:b/>
          <w:color w:val="92D050"/>
          <w:lang w:val="en"/>
          <w:rPrChange w:id="291" w:author="tzolov" w:date="2023-10-21T16:05:00Z">
            <w:rPr>
              <w:rStyle w:val="jlqj4b"/>
              <w:b/>
              <w:lang w:val="en"/>
            </w:rPr>
          </w:rPrChange>
        </w:rPr>
        <w:t>Edit]</w:t>
      </w:r>
      <w:r w:rsidRPr="00020EE7">
        <w:rPr>
          <w:rStyle w:val="jlqj4b"/>
          <w:color w:val="92D050"/>
          <w:lang w:val="en"/>
          <w:rPrChange w:id="292" w:author="tzolov" w:date="2023-10-21T16:05:00Z">
            <w:rPr>
              <w:rStyle w:val="jlqj4b"/>
              <w:lang w:val="en"/>
            </w:rPr>
          </w:rPrChange>
        </w:rPr>
        <w:t xml:space="preserve"> and </w:t>
      </w:r>
      <w:r w:rsidRPr="00020EE7">
        <w:rPr>
          <w:rStyle w:val="jlqj4b"/>
          <w:b/>
          <w:bCs/>
          <w:color w:val="92D050"/>
          <w:lang w:val="en"/>
          <w:rPrChange w:id="293" w:author="tzolov" w:date="2023-10-21T16:05:00Z">
            <w:rPr>
              <w:rStyle w:val="jlqj4b"/>
              <w:b/>
              <w:bCs/>
              <w:lang w:val="en"/>
            </w:rPr>
          </w:rPrChange>
        </w:rPr>
        <w:t>[</w:t>
      </w:r>
      <w:r w:rsidRPr="00020EE7">
        <w:rPr>
          <w:rStyle w:val="jlqj4b"/>
          <w:b/>
          <w:color w:val="92D050"/>
          <w:lang w:val="en"/>
          <w:rPrChange w:id="294" w:author="tzolov" w:date="2023-10-21T16:05:00Z">
            <w:rPr>
              <w:rStyle w:val="jlqj4b"/>
              <w:b/>
              <w:lang w:val="en"/>
            </w:rPr>
          </w:rPrChange>
        </w:rPr>
        <w:t>Delete]</w:t>
      </w:r>
      <w:r w:rsidRPr="00020EE7">
        <w:rPr>
          <w:rStyle w:val="jlqj4b"/>
          <w:color w:val="92D050"/>
          <w:lang w:val="en"/>
          <w:rPrChange w:id="295" w:author="tzolov" w:date="2023-10-21T16:05:00Z">
            <w:rPr>
              <w:rStyle w:val="jlqj4b"/>
              <w:lang w:val="en"/>
            </w:rPr>
          </w:rPrChange>
        </w:rPr>
        <w:t xml:space="preserve"> buttons should be displayed. Otherwise, they </w:t>
      </w:r>
      <w:r w:rsidRPr="00020EE7">
        <w:rPr>
          <w:rStyle w:val="jlqj4b"/>
          <w:b/>
          <w:color w:val="92D050"/>
          <w:lang w:val="en"/>
          <w:rPrChange w:id="296" w:author="tzolov" w:date="2023-10-21T16:05:00Z">
            <w:rPr>
              <w:rStyle w:val="jlqj4b"/>
              <w:b/>
              <w:lang w:val="en"/>
            </w:rPr>
          </w:rPrChange>
        </w:rPr>
        <w:t>should not be available</w:t>
      </w:r>
      <w:r w:rsidRPr="00020EE7">
        <w:rPr>
          <w:rStyle w:val="jlqj4b"/>
          <w:color w:val="92D050"/>
          <w:lang w:val="en"/>
          <w:rPrChange w:id="297" w:author="tzolov" w:date="2023-10-21T16:05:00Z">
            <w:rPr>
              <w:rStyle w:val="jlqj4b"/>
              <w:lang w:val="en"/>
            </w:rPr>
          </w:rPrChange>
        </w:rPr>
        <w:t xml:space="preserve">. </w:t>
      </w:r>
      <w:r w:rsidRPr="00020EE7">
        <w:rPr>
          <w:color w:val="92D050"/>
          <w:rPrChange w:id="298" w:author="tzolov" w:date="2023-10-21T16:05:00Z">
            <w:rPr/>
          </w:rPrChange>
        </w:rPr>
        <w:t>Information about the photo:</w:t>
      </w:r>
    </w:p>
    <w:p w14:paraId="6DBF0808" w14:textId="77777777" w:rsidR="005563A6" w:rsidRPr="00020EE7" w:rsidRDefault="005563A6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99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00" w:author="tzolov" w:date="2023-10-21T16:05:00Z">
            <w:rPr>
              <w:rFonts w:cstheme="minorHAnsi"/>
              <w:b/>
            </w:rPr>
          </w:rPrChange>
        </w:rPr>
        <w:t>name</w:t>
      </w:r>
    </w:p>
    <w:p w14:paraId="2530D754" w14:textId="1B902782" w:rsidR="00696952" w:rsidRPr="00020EE7" w:rsidRDefault="001A3CE3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01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02" w:author="tzolov" w:date="2023-10-21T16:05:00Z">
            <w:rPr>
              <w:rFonts w:cstheme="minorHAnsi"/>
              <w:b/>
            </w:rPr>
          </w:rPrChange>
        </w:rPr>
        <w:t>type</w:t>
      </w:r>
    </w:p>
    <w:p w14:paraId="54A41E54" w14:textId="04486B9D" w:rsidR="005563A6" w:rsidRPr="00020EE7" w:rsidRDefault="001A3CE3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03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04" w:author="tzolov" w:date="2023-10-21T16:05:00Z">
            <w:rPr>
              <w:rFonts w:cstheme="minorHAnsi"/>
              <w:b/>
            </w:rPr>
          </w:rPrChange>
        </w:rPr>
        <w:t>year of production</w:t>
      </w:r>
    </w:p>
    <w:p w14:paraId="1A8768C6" w14:textId="69552127" w:rsidR="005974E5" w:rsidRPr="00020EE7" w:rsidRDefault="001A3CE3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05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06" w:author="tzolov" w:date="2023-10-21T16:05:00Z">
            <w:rPr>
              <w:rFonts w:cstheme="minorHAnsi"/>
              <w:b/>
            </w:rPr>
          </w:rPrChange>
        </w:rPr>
        <w:t>years of exploitation</w:t>
      </w:r>
    </w:p>
    <w:p w14:paraId="277AE549" w14:textId="01E5BB13" w:rsidR="005974E5" w:rsidRPr="00020EE7" w:rsidRDefault="001A3CE3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07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08" w:author="tzolov" w:date="2023-10-21T16:05:00Z">
            <w:rPr>
              <w:rFonts w:cstheme="minorHAnsi"/>
              <w:b/>
            </w:rPr>
          </w:rPrChange>
        </w:rPr>
        <w:t>damages</w:t>
      </w:r>
    </w:p>
    <w:p w14:paraId="372C6D6F" w14:textId="77777777" w:rsidR="005563A6" w:rsidRPr="00020EE7" w:rsidRDefault="005563A6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09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10" w:author="tzolov" w:date="2023-10-21T16:05:00Z">
            <w:rPr>
              <w:rFonts w:cstheme="minorHAnsi"/>
              <w:b/>
            </w:rPr>
          </w:rPrChange>
        </w:rPr>
        <w:t>description</w:t>
      </w:r>
    </w:p>
    <w:p w14:paraId="4501EFA6" w14:textId="2E6BA338" w:rsidR="005563A6" w:rsidRPr="00020EE7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11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12" w:author="tzolov" w:date="2023-10-21T16:05:00Z">
            <w:rPr>
              <w:rFonts w:cstheme="minorHAnsi"/>
              <w:b/>
            </w:rPr>
          </w:rPrChange>
        </w:rPr>
        <w:t>image</w:t>
      </w:r>
    </w:p>
    <w:p w14:paraId="375179E4" w14:textId="240CBD54" w:rsidR="001A3CE3" w:rsidRPr="00020EE7" w:rsidRDefault="001A3CE3" w:rsidP="005974E5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313" w:author="tzolov" w:date="2023-10-21T16:05:00Z">
            <w:rPr>
              <w:rFonts w:cstheme="minorHAnsi"/>
              <w:b/>
            </w:rPr>
          </w:rPrChange>
        </w:rPr>
      </w:pPr>
      <w:r w:rsidRPr="00020EE7">
        <w:rPr>
          <w:rFonts w:cstheme="minorHAnsi"/>
          <w:b/>
          <w:color w:val="92D050"/>
          <w:rPrChange w:id="314" w:author="tzolov" w:date="2023-10-21T16:05:00Z">
            <w:rPr>
              <w:rFonts w:cstheme="minorHAnsi"/>
              <w:b/>
            </w:rPr>
          </w:rPrChange>
        </w:rPr>
        <w:t>price</w:t>
      </w:r>
    </w:p>
    <w:p w14:paraId="765381D4" w14:textId="77777777" w:rsidR="005563A6" w:rsidRPr="00020EE7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  <w:rPrChange w:id="315" w:author="tzolov" w:date="2023-10-21T16:05:00Z">
            <w:rPr>
              <w:rFonts w:cstheme="minorHAnsi"/>
              <w:b/>
              <w:bCs/>
            </w:rPr>
          </w:rPrChange>
        </w:rPr>
      </w:pPr>
      <w:r w:rsidRPr="00020EE7">
        <w:rPr>
          <w:rFonts w:cstheme="minorHAnsi"/>
          <w:b/>
          <w:bCs/>
          <w:color w:val="92D050"/>
          <w:rPrChange w:id="316" w:author="tzolov" w:date="2023-10-21T16:05:00Z">
            <w:rPr>
              <w:rFonts w:cstheme="minorHAnsi"/>
              <w:b/>
              <w:bCs/>
            </w:rPr>
          </w:rPrChange>
        </w:rPr>
        <w:t xml:space="preserve">buttons </w:t>
      </w:r>
      <w:r w:rsidRPr="00020EE7">
        <w:rPr>
          <w:rFonts w:cstheme="minorHAnsi"/>
          <w:color w:val="92D050"/>
          <w:rPrChange w:id="317" w:author="tzolov" w:date="2023-10-21T16:05:00Z">
            <w:rPr>
              <w:rFonts w:cstheme="minorHAnsi"/>
            </w:rPr>
          </w:rPrChange>
        </w:rPr>
        <w:t>(depending on the status of the currently logged 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etails Page (Logged-out Users)</w:t>
      </w:r>
    </w:p>
    <w:p w14:paraId="68B53A82" w14:textId="7261545D" w:rsidR="005563A6" w:rsidRPr="00020EE7" w:rsidRDefault="005563A6" w:rsidP="005563A6">
      <w:pPr>
        <w:rPr>
          <w:rStyle w:val="jlqj4b"/>
          <w:color w:val="92D050"/>
          <w:lang w:val="bg-BG"/>
          <w:rPrChange w:id="318" w:author="tzolov" w:date="2023-10-21T16:05:00Z">
            <w:rPr>
              <w:rStyle w:val="jlqj4b"/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319" w:author="tzolov" w:date="2023-10-21T16:05:00Z">
            <w:rPr>
              <w:rStyle w:val="jlqj4b"/>
              <w:lang w:val="en"/>
            </w:rPr>
          </w:rPrChange>
        </w:rPr>
        <w:t>If the user hasn</w:t>
      </w:r>
      <w:r w:rsidR="00696952" w:rsidRPr="00020EE7">
        <w:rPr>
          <w:rStyle w:val="jlqj4b"/>
          <w:color w:val="92D050"/>
          <w:lang w:val="en"/>
          <w:rPrChange w:id="320" w:author="tzolov" w:date="2023-10-21T16:05:00Z">
            <w:rPr>
              <w:rStyle w:val="jlqj4b"/>
              <w:lang w:val="en"/>
            </w:rPr>
          </w:rPrChange>
        </w:rPr>
        <w:t>'</w:t>
      </w:r>
      <w:r w:rsidRPr="00020EE7">
        <w:rPr>
          <w:rStyle w:val="jlqj4b"/>
          <w:color w:val="92D050"/>
          <w:lang w:val="en"/>
          <w:rPrChange w:id="321" w:author="tzolov" w:date="2023-10-21T16:05:00Z">
            <w:rPr>
              <w:rStyle w:val="jlqj4b"/>
              <w:lang w:val="en"/>
            </w:rPr>
          </w:rPrChange>
        </w:rPr>
        <w:t xml:space="preserve">t logged in, </w:t>
      </w:r>
      <w:r w:rsidRPr="00020EE7">
        <w:rPr>
          <w:rStyle w:val="jlqj4b"/>
          <w:b/>
          <w:color w:val="92D050"/>
          <w:lang w:val="en"/>
          <w:rPrChange w:id="322" w:author="tzolov" w:date="2023-10-21T16:05:00Z">
            <w:rPr>
              <w:rStyle w:val="jlqj4b"/>
              <w:b/>
              <w:lang w:val="en"/>
            </w:rPr>
          </w:rPrChange>
        </w:rPr>
        <w:t>no buttons</w:t>
      </w:r>
      <w:r w:rsidRPr="00020EE7">
        <w:rPr>
          <w:rStyle w:val="jlqj4b"/>
          <w:color w:val="92D050"/>
          <w:lang w:val="en"/>
          <w:rPrChange w:id="323" w:author="tzolov" w:date="2023-10-21T16:05:00Z">
            <w:rPr>
              <w:rStyle w:val="jlqj4b"/>
              <w:lang w:val="en"/>
            </w:rPr>
          </w:rPrChange>
        </w:rPr>
        <w:t xml:space="preserve"> should be displayed</w:t>
      </w:r>
      <w:r w:rsidRPr="00020EE7">
        <w:rPr>
          <w:rStyle w:val="jlqj4b"/>
          <w:color w:val="92D050"/>
          <w:lang w:val="bg-BG"/>
          <w:rPrChange w:id="324" w:author="tzolov" w:date="2023-10-21T16:05:00Z">
            <w:rPr>
              <w:rStyle w:val="jlqj4b"/>
              <w:lang w:val="bg-BG"/>
            </w:rPr>
          </w:rPrChange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4A29EE">
        <w:rPr>
          <w:rFonts w:cstheme="minorHAnsi"/>
        </w:rPr>
        <w:t xml:space="preserve">Electronic </w:t>
      </w:r>
      <w:r>
        <w:rPr>
          <w:rFonts w:cstheme="minorHAnsi"/>
        </w:rPr>
        <w:t>Post)</w:t>
      </w:r>
    </w:p>
    <w:p w14:paraId="55C40F7A" w14:textId="4F9840FB" w:rsidR="005563A6" w:rsidRPr="00020EE7" w:rsidRDefault="005563A6" w:rsidP="005563A6">
      <w:pPr>
        <w:rPr>
          <w:rFonts w:eastAsiaTheme="majorEastAsia" w:cstheme="majorBidi"/>
          <w:b/>
          <w:iCs/>
          <w:color w:val="92D050"/>
          <w:sz w:val="28"/>
          <w:lang w:val="bg-BG"/>
          <w:rPrChange w:id="325" w:author="tzolov" w:date="2023-10-21T16:06:00Z">
            <w:rPr>
              <w:rFonts w:eastAsiaTheme="majorEastAsia" w:cstheme="majorBidi"/>
              <w:b/>
              <w:iCs/>
              <w:color w:val="A34A0D"/>
              <w:sz w:val="28"/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326" w:author="tzolov" w:date="2023-10-21T16:06:00Z">
            <w:rPr>
              <w:rStyle w:val="jlqj4b"/>
              <w:lang w:val="en"/>
            </w:rPr>
          </w:rPrChange>
        </w:rPr>
        <w:t xml:space="preserve">If the </w:t>
      </w:r>
      <w:r w:rsidRPr="00020EE7">
        <w:rPr>
          <w:rStyle w:val="jlqj4b"/>
          <w:b/>
          <w:color w:val="92D050"/>
          <w:lang w:val="en"/>
          <w:rPrChange w:id="327" w:author="tzolov" w:date="2023-10-21T16:06:00Z">
            <w:rPr>
              <w:rStyle w:val="jlqj4b"/>
              <w:b/>
              <w:lang w:val="en"/>
            </w:rPr>
          </w:rPrChange>
        </w:rPr>
        <w:t xml:space="preserve">currently </w:t>
      </w:r>
      <w:r w:rsidRPr="00020EE7">
        <w:rPr>
          <w:rFonts w:cstheme="minorHAnsi"/>
          <w:b/>
          <w:color w:val="92D050"/>
          <w:rPrChange w:id="328" w:author="tzolov" w:date="2023-10-21T16:06:00Z">
            <w:rPr>
              <w:rFonts w:cstheme="minorHAnsi"/>
              <w:b/>
            </w:rPr>
          </w:rPrChange>
        </w:rPr>
        <w:t>logged-in</w:t>
      </w:r>
      <w:r w:rsidRPr="00020EE7">
        <w:rPr>
          <w:rFonts w:cstheme="minorHAnsi"/>
          <w:color w:val="92D050"/>
          <w:rPrChange w:id="329" w:author="tzolov" w:date="2023-10-21T16:06:00Z">
            <w:rPr>
              <w:rFonts w:cstheme="minorHAnsi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330" w:author="tzolov" w:date="2023-10-21T16:06:00Z">
            <w:rPr>
              <w:rStyle w:val="jlqj4b"/>
              <w:lang w:val="en"/>
            </w:rPr>
          </w:rPrChange>
        </w:rPr>
        <w:t xml:space="preserve">user is the </w:t>
      </w:r>
      <w:r w:rsidRPr="00020EE7">
        <w:rPr>
          <w:rStyle w:val="jlqj4b"/>
          <w:b/>
          <w:color w:val="92D050"/>
          <w:lang w:val="en"/>
          <w:rPrChange w:id="331" w:author="tzolov" w:date="2023-10-21T16:06:00Z">
            <w:rPr>
              <w:rStyle w:val="jlqj4b"/>
              <w:b/>
              <w:lang w:val="en"/>
            </w:rPr>
          </w:rPrChange>
        </w:rPr>
        <w:t>owner</w:t>
      </w:r>
      <w:r w:rsidRPr="00020EE7">
        <w:rPr>
          <w:rStyle w:val="jlqj4b"/>
          <w:color w:val="92D050"/>
          <w:lang w:val="en"/>
          <w:rPrChange w:id="332" w:author="tzolov" w:date="2023-10-21T16:06:00Z">
            <w:rPr>
              <w:rStyle w:val="jlqj4b"/>
              <w:lang w:val="en"/>
            </w:rPr>
          </w:rPrChange>
        </w:rPr>
        <w:t xml:space="preserve"> (the user who </w:t>
      </w:r>
      <w:r w:rsidRPr="00020EE7">
        <w:rPr>
          <w:rStyle w:val="jlqj4b"/>
          <w:b/>
          <w:color w:val="92D050"/>
          <w:lang w:val="en"/>
          <w:rPrChange w:id="333" w:author="tzolov" w:date="2023-10-21T16:06:00Z">
            <w:rPr>
              <w:rStyle w:val="jlqj4b"/>
              <w:b/>
              <w:lang w:val="en"/>
            </w:rPr>
          </w:rPrChange>
        </w:rPr>
        <w:t xml:space="preserve">created the </w:t>
      </w:r>
      <w:r w:rsidR="004A29EE" w:rsidRPr="00020EE7">
        <w:rPr>
          <w:rStyle w:val="jlqj4b"/>
          <w:b/>
          <w:color w:val="92D050"/>
          <w:lang w:val="en"/>
          <w:rPrChange w:id="334" w:author="tzolov" w:date="2023-10-21T16:06:00Z">
            <w:rPr>
              <w:rStyle w:val="jlqj4b"/>
              <w:b/>
              <w:lang w:val="en"/>
            </w:rPr>
          </w:rPrChange>
        </w:rPr>
        <w:t xml:space="preserve">electronic </w:t>
      </w:r>
      <w:r w:rsidRPr="00020EE7">
        <w:rPr>
          <w:rStyle w:val="jlqj4b"/>
          <w:b/>
          <w:color w:val="92D050"/>
          <w:lang w:val="en"/>
          <w:rPrChange w:id="335" w:author="tzolov" w:date="2023-10-21T16:06:00Z">
            <w:rPr>
              <w:rStyle w:val="jlqj4b"/>
              <w:b/>
              <w:lang w:val="en"/>
            </w:rPr>
          </w:rPrChange>
        </w:rPr>
        <w:t>post</w:t>
      </w:r>
      <w:r w:rsidRPr="00020EE7">
        <w:rPr>
          <w:rStyle w:val="jlqj4b"/>
          <w:color w:val="92D050"/>
          <w:lang w:val="en"/>
          <w:rPrChange w:id="336" w:author="tzolov" w:date="2023-10-21T16:06:00Z">
            <w:rPr>
              <w:rStyle w:val="jlqj4b"/>
              <w:lang w:val="en"/>
            </w:rPr>
          </w:rPrChange>
        </w:rPr>
        <w:t xml:space="preserve">), they should see the </w:t>
      </w:r>
      <w:r w:rsidRPr="00020EE7">
        <w:rPr>
          <w:rStyle w:val="jlqj4b"/>
          <w:b/>
          <w:color w:val="92D050"/>
          <w:lang w:val="en"/>
          <w:rPrChange w:id="337" w:author="tzolov" w:date="2023-10-21T16:06:00Z">
            <w:rPr>
              <w:rStyle w:val="jlqj4b"/>
              <w:b/>
              <w:lang w:val="en"/>
            </w:rPr>
          </w:rPrChange>
        </w:rPr>
        <w:t>[Delete]</w:t>
      </w:r>
      <w:r w:rsidRPr="00020EE7">
        <w:rPr>
          <w:rStyle w:val="jlqj4b"/>
          <w:color w:val="92D050"/>
          <w:lang w:val="en"/>
          <w:rPrChange w:id="338" w:author="tzolov" w:date="2023-10-21T16:06:00Z">
            <w:rPr>
              <w:rStyle w:val="jlqj4b"/>
              <w:lang w:val="en"/>
            </w:rPr>
          </w:rPrChange>
        </w:rPr>
        <w:t xml:space="preserve"> and </w:t>
      </w:r>
      <w:r w:rsidRPr="00020EE7">
        <w:rPr>
          <w:rStyle w:val="jlqj4b"/>
          <w:b/>
          <w:color w:val="92D050"/>
          <w:lang w:val="en"/>
          <w:rPrChange w:id="339" w:author="tzolov" w:date="2023-10-21T16:06:00Z">
            <w:rPr>
              <w:rStyle w:val="jlqj4b"/>
              <w:b/>
              <w:lang w:val="en"/>
            </w:rPr>
          </w:rPrChange>
        </w:rPr>
        <w:t>[Edit]</w:t>
      </w:r>
      <w:r w:rsidRPr="00020EE7">
        <w:rPr>
          <w:rStyle w:val="jlqj4b"/>
          <w:color w:val="92D050"/>
          <w:lang w:val="en"/>
          <w:rPrChange w:id="340" w:author="tzolov" w:date="2023-10-21T16:06:00Z">
            <w:rPr>
              <w:rStyle w:val="jlqj4b"/>
              <w:lang w:val="en"/>
            </w:rPr>
          </w:rPrChange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220A9981" w:rsidR="005563A6" w:rsidRPr="00020EE7" w:rsidRDefault="005563A6" w:rsidP="005563A6">
      <w:pPr>
        <w:rPr>
          <w:color w:val="92D050"/>
          <w:lang w:val="bg-BG"/>
          <w:rPrChange w:id="341" w:author="tzolov" w:date="2023-10-21T16:06:00Z">
            <w:rPr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342" w:author="tzolov" w:date="2023-10-21T16:06:00Z">
            <w:rPr>
              <w:rStyle w:val="jlqj4b"/>
              <w:lang w:val="en"/>
            </w:rPr>
          </w:rPrChange>
        </w:rPr>
        <w:t xml:space="preserve">If the currently logged-in user is </w:t>
      </w:r>
      <w:r w:rsidRPr="00020EE7">
        <w:rPr>
          <w:rStyle w:val="jlqj4b"/>
          <w:b/>
          <w:color w:val="92D050"/>
          <w:lang w:val="en"/>
          <w:rPrChange w:id="343" w:author="tzolov" w:date="2023-10-21T16:06:00Z">
            <w:rPr>
              <w:rStyle w:val="jlqj4b"/>
              <w:b/>
              <w:lang w:val="en"/>
            </w:rPr>
          </w:rPrChange>
        </w:rPr>
        <w:t>not the owner</w:t>
      </w:r>
      <w:r w:rsidRPr="00020EE7">
        <w:rPr>
          <w:rStyle w:val="jlqj4b"/>
          <w:color w:val="92D050"/>
          <w:lang w:val="en"/>
          <w:rPrChange w:id="344" w:author="tzolov" w:date="2023-10-21T16:06:00Z">
            <w:rPr>
              <w:rStyle w:val="jlqj4b"/>
              <w:lang w:val="en"/>
            </w:rPr>
          </w:rPrChange>
        </w:rPr>
        <w:t xml:space="preserve"> (the creator of this post), </w:t>
      </w:r>
      <w:r w:rsidR="0026299C" w:rsidRPr="00020EE7">
        <w:rPr>
          <w:rStyle w:val="jlqj4b"/>
          <w:color w:val="92D050"/>
          <w:lang w:val="en"/>
          <w:rPrChange w:id="345" w:author="tzolov" w:date="2023-10-21T16:06:00Z">
            <w:rPr>
              <w:rStyle w:val="jlqj4b"/>
              <w:lang w:val="en"/>
            </w:rPr>
          </w:rPrChange>
        </w:rPr>
        <w:t xml:space="preserve">he/she </w:t>
      </w:r>
      <w:r w:rsidRPr="00020EE7">
        <w:rPr>
          <w:rStyle w:val="jlqj4b"/>
          <w:color w:val="92D050"/>
          <w:lang w:val="en"/>
          <w:rPrChange w:id="346" w:author="tzolov" w:date="2023-10-21T16:06:00Z">
            <w:rPr>
              <w:rStyle w:val="jlqj4b"/>
              <w:lang w:val="en"/>
            </w:rPr>
          </w:rPrChange>
        </w:rPr>
        <w:t xml:space="preserve">should see </w:t>
      </w:r>
      <w:r w:rsidR="00390FBD" w:rsidRPr="00020EE7">
        <w:rPr>
          <w:rStyle w:val="jlqj4b"/>
          <w:b/>
          <w:bCs/>
          <w:color w:val="92D050"/>
          <w:lang w:val="en"/>
          <w:rPrChange w:id="347" w:author="tzolov" w:date="2023-10-21T16:06:00Z">
            <w:rPr>
              <w:rStyle w:val="jlqj4b"/>
              <w:b/>
              <w:bCs/>
              <w:lang w:val="en"/>
            </w:rPr>
          </w:rPrChange>
        </w:rPr>
        <w:t xml:space="preserve">the </w:t>
      </w:r>
      <w:r w:rsidR="004A29EE" w:rsidRPr="00020EE7">
        <w:rPr>
          <w:rStyle w:val="jlqj4b"/>
          <w:b/>
          <w:bCs/>
          <w:color w:val="92D050"/>
          <w:lang w:val="en"/>
          <w:rPrChange w:id="348" w:author="tzolov" w:date="2023-10-21T16:06:00Z">
            <w:rPr>
              <w:rStyle w:val="jlqj4b"/>
              <w:b/>
              <w:bCs/>
              <w:lang w:val="en"/>
            </w:rPr>
          </w:rPrChange>
        </w:rPr>
        <w:t xml:space="preserve">buy </w:t>
      </w:r>
      <w:r w:rsidR="00502FFA" w:rsidRPr="00020EE7">
        <w:rPr>
          <w:rStyle w:val="jlqj4b"/>
          <w:b/>
          <w:bCs/>
          <w:color w:val="92D050"/>
          <w:lang w:val="en"/>
          <w:rPrChange w:id="349" w:author="tzolov" w:date="2023-10-21T16:06:00Z">
            <w:rPr>
              <w:rStyle w:val="jlqj4b"/>
              <w:b/>
              <w:bCs/>
              <w:lang w:val="en"/>
            </w:rPr>
          </w:rPrChange>
        </w:rPr>
        <w:t>button</w:t>
      </w:r>
      <w:r w:rsidR="008908E0" w:rsidRPr="00020EE7">
        <w:rPr>
          <w:rStyle w:val="jlqj4b"/>
          <w:b/>
          <w:bCs/>
          <w:color w:val="92D050"/>
          <w:lang w:val="en"/>
          <w:rPrChange w:id="350" w:author="tzolov" w:date="2023-10-21T16:06:00Z">
            <w:rPr>
              <w:rStyle w:val="jlqj4b"/>
              <w:b/>
              <w:bCs/>
              <w:lang w:val="en"/>
            </w:rPr>
          </w:rPrChange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C414C5" w:rsidRDefault="004A29EE" w:rsidP="004A29EE">
      <w:pPr>
        <w:pStyle w:val="Heading4"/>
        <w:rPr>
          <w:rFonts w:cstheme="minorHAnsi"/>
        </w:rPr>
      </w:pPr>
      <w:r w:rsidRPr="00C414C5">
        <w:rPr>
          <w:rFonts w:cstheme="minorHAnsi"/>
        </w:rPr>
        <w:t>Details Page (</w:t>
      </w:r>
      <w:r w:rsidR="007C52D7">
        <w:rPr>
          <w:rFonts w:cstheme="minorHAnsi"/>
        </w:rPr>
        <w:t>L</w:t>
      </w:r>
      <w:r w:rsidRPr="00C414C5">
        <w:rPr>
          <w:rFonts w:cstheme="minorHAnsi"/>
        </w:rPr>
        <w:t xml:space="preserve">ogged in </w:t>
      </w:r>
      <w:r w:rsidR="007C52D7">
        <w:rPr>
          <w:rFonts w:cstheme="minorHAnsi"/>
        </w:rPr>
        <w:t>U</w:t>
      </w:r>
      <w:r w:rsidRPr="00C414C5">
        <w:rPr>
          <w:rFonts w:cstheme="minorHAnsi"/>
        </w:rPr>
        <w:t>ser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A</w:t>
      </w:r>
      <w:r w:rsidRPr="00C414C5">
        <w:rPr>
          <w:rStyle w:val="jlqj4b"/>
          <w:lang w:val="en"/>
        </w:rPr>
        <w:t xml:space="preserve">lready </w:t>
      </w:r>
      <w:r w:rsidR="007C52D7">
        <w:rPr>
          <w:rStyle w:val="jlqj4b"/>
          <w:lang w:val="en"/>
        </w:rPr>
        <w:t>B</w:t>
      </w:r>
      <w:r>
        <w:rPr>
          <w:rStyle w:val="jlqj4b"/>
          <w:lang w:val="en"/>
        </w:rPr>
        <w:t>ought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E</w:t>
      </w:r>
      <w:r w:rsidR="006B5927">
        <w:rPr>
          <w:rStyle w:val="jlqj4b"/>
          <w:lang w:val="en"/>
        </w:rPr>
        <w:t>lectronic</w:t>
      </w:r>
      <w:r w:rsidRPr="00C414C5">
        <w:rPr>
          <w:rFonts w:cstheme="minorHAnsi"/>
        </w:rPr>
        <w:t>)</w:t>
      </w:r>
    </w:p>
    <w:p w14:paraId="49F5CDD4" w14:textId="72B3C794" w:rsidR="004A29EE" w:rsidRPr="00020EE7" w:rsidRDefault="004A29EE" w:rsidP="004A29EE">
      <w:pPr>
        <w:rPr>
          <w:color w:val="92D050"/>
          <w:lang w:val="bg-BG"/>
          <w:rPrChange w:id="351" w:author="tzolov" w:date="2023-10-21T16:06:00Z">
            <w:rPr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352" w:author="tzolov" w:date="2023-10-21T16:06:00Z">
            <w:rPr>
              <w:rStyle w:val="jlqj4b"/>
              <w:lang w:val="en"/>
            </w:rPr>
          </w:rPrChange>
        </w:rPr>
        <w:t xml:space="preserve">If the currently logged in user </w:t>
      </w:r>
      <w:r w:rsidRPr="00020EE7">
        <w:rPr>
          <w:rStyle w:val="jlqj4b"/>
          <w:b/>
          <w:color w:val="92D050"/>
          <w:lang w:val="en"/>
          <w:rPrChange w:id="353" w:author="tzolov" w:date="2023-10-21T16:06:00Z">
            <w:rPr>
              <w:rStyle w:val="jlqj4b"/>
              <w:b/>
              <w:lang w:val="en"/>
            </w:rPr>
          </w:rPrChange>
        </w:rPr>
        <w:t>is not the owner</w:t>
      </w:r>
      <w:r w:rsidRPr="00020EE7">
        <w:rPr>
          <w:rStyle w:val="jlqj4b"/>
          <w:color w:val="92D050"/>
          <w:lang w:val="en"/>
          <w:rPrChange w:id="354" w:author="tzolov" w:date="2023-10-21T16:06:00Z">
            <w:rPr>
              <w:rStyle w:val="jlqj4b"/>
              <w:lang w:val="en"/>
            </w:rPr>
          </w:rPrChange>
        </w:rPr>
        <w:t xml:space="preserve"> and has </w:t>
      </w:r>
      <w:r w:rsidRPr="00020EE7">
        <w:rPr>
          <w:rStyle w:val="jlqj4b"/>
          <w:b/>
          <w:color w:val="92D050"/>
          <w:lang w:val="en"/>
          <w:rPrChange w:id="355" w:author="tzolov" w:date="2023-10-21T16:06:00Z">
            <w:rPr>
              <w:rStyle w:val="jlqj4b"/>
              <w:b/>
              <w:lang w:val="en"/>
            </w:rPr>
          </w:rPrChange>
        </w:rPr>
        <w:t xml:space="preserve">already bought that </w:t>
      </w:r>
      <w:r w:rsidR="00C5562A" w:rsidRPr="00020EE7">
        <w:rPr>
          <w:rStyle w:val="jlqj4b"/>
          <w:b/>
          <w:color w:val="92D050"/>
          <w:lang w:val="en"/>
          <w:rPrChange w:id="356" w:author="tzolov" w:date="2023-10-21T16:06:00Z">
            <w:rPr>
              <w:rStyle w:val="jlqj4b"/>
              <w:b/>
              <w:lang w:val="en"/>
            </w:rPr>
          </w:rPrChange>
        </w:rPr>
        <w:t>electronic</w:t>
      </w:r>
      <w:r w:rsidRPr="00020EE7">
        <w:rPr>
          <w:rStyle w:val="jlqj4b"/>
          <w:color w:val="92D050"/>
          <w:lang w:val="en"/>
          <w:rPrChange w:id="357" w:author="tzolov" w:date="2023-10-21T16:06:00Z">
            <w:rPr>
              <w:rStyle w:val="jlqj4b"/>
              <w:lang w:val="en"/>
            </w:rPr>
          </w:rPrChange>
        </w:rPr>
        <w:t xml:space="preserve">, he should see </w:t>
      </w:r>
      <w:r w:rsidRPr="00020EE7">
        <w:rPr>
          <w:rStyle w:val="jlqj4b"/>
          <w:b/>
          <w:color w:val="92D050"/>
          <w:lang w:val="en"/>
          <w:rPrChange w:id="358" w:author="tzolov" w:date="2023-10-21T16:06:00Z">
            <w:rPr>
              <w:rStyle w:val="jlqj4b"/>
              <w:b/>
              <w:lang w:val="en"/>
            </w:rPr>
          </w:rPrChange>
        </w:rPr>
        <w:t>[</w:t>
      </w:r>
      <w:r w:rsidRPr="00020EE7">
        <w:rPr>
          <w:rFonts w:ascii="Consolas" w:hAnsi="Consolas"/>
          <w:b/>
          <w:color w:val="92D050"/>
          <w:rPrChange w:id="359" w:author="tzolov" w:date="2023-10-21T16:06:00Z">
            <w:rPr>
              <w:rFonts w:ascii="Consolas" w:hAnsi="Consolas"/>
              <w:b/>
            </w:rPr>
          </w:rPrChange>
        </w:rPr>
        <w:t xml:space="preserve">Thank You </w:t>
      </w:r>
      <w:proofErr w:type="gramStart"/>
      <w:r w:rsidRPr="00020EE7">
        <w:rPr>
          <w:rFonts w:ascii="Consolas" w:hAnsi="Consolas"/>
          <w:b/>
          <w:color w:val="92D050"/>
          <w:rPrChange w:id="360" w:author="tzolov" w:date="2023-10-21T16:06:00Z">
            <w:rPr>
              <w:rFonts w:ascii="Consolas" w:hAnsi="Consolas"/>
              <w:b/>
            </w:rPr>
          </w:rPrChange>
        </w:rPr>
        <w:t>For</w:t>
      </w:r>
      <w:proofErr w:type="gramEnd"/>
      <w:r w:rsidRPr="00020EE7">
        <w:rPr>
          <w:rFonts w:ascii="Consolas" w:hAnsi="Consolas"/>
          <w:b/>
          <w:color w:val="92D050"/>
          <w:rPrChange w:id="361" w:author="tzolov" w:date="2023-10-21T16:06:00Z">
            <w:rPr>
              <w:rFonts w:ascii="Consolas" w:hAnsi="Consolas"/>
              <w:b/>
            </w:rPr>
          </w:rPrChange>
        </w:rPr>
        <w:t xml:space="preserve"> Your Purchase</w:t>
      </w:r>
      <w:r w:rsidRPr="00020EE7">
        <w:rPr>
          <w:rStyle w:val="jlqj4b"/>
          <w:b/>
          <w:color w:val="92D050"/>
          <w:lang w:val="en"/>
          <w:rPrChange w:id="362" w:author="tzolov" w:date="2023-10-21T16:06:00Z">
            <w:rPr>
              <w:rStyle w:val="jlqj4b"/>
              <w:b/>
              <w:lang w:val="en"/>
            </w:rPr>
          </w:rPrChange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091E675" w:rsidR="005563A6" w:rsidRDefault="004A29EE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Buy </w:t>
      </w:r>
      <w:r w:rsidR="007F5520">
        <w:rPr>
          <w:rFonts w:cstheme="minorHAnsi"/>
        </w:rPr>
        <w:t xml:space="preserve">Electronic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19623246" w14:textId="1B99DD29" w:rsidR="00C5562A" w:rsidRPr="00020EE7" w:rsidRDefault="00C5562A" w:rsidP="00C5562A">
      <w:pPr>
        <w:rPr>
          <w:rStyle w:val="jlqj4b"/>
          <w:color w:val="92D050"/>
          <w:lang w:val="en"/>
          <w:rPrChange w:id="363" w:author="tzolov" w:date="2023-10-21T16:06:00Z">
            <w:rPr>
              <w:rStyle w:val="jlqj4b"/>
              <w:lang w:val="en"/>
            </w:rPr>
          </w:rPrChange>
        </w:rPr>
      </w:pPr>
      <w:r w:rsidRPr="00020EE7">
        <w:rPr>
          <w:rStyle w:val="jlqj4b"/>
          <w:color w:val="92D050"/>
          <w:lang w:val="en"/>
          <w:rPrChange w:id="364" w:author="tzolov" w:date="2023-10-21T16:06:00Z">
            <w:rPr>
              <w:rStyle w:val="jlqj4b"/>
              <w:lang w:val="en"/>
            </w:rPr>
          </w:rPrChange>
        </w:rPr>
        <w:t xml:space="preserve">Any registered user who is </w:t>
      </w:r>
      <w:r w:rsidRPr="00020EE7">
        <w:rPr>
          <w:rStyle w:val="jlqj4b"/>
          <w:b/>
          <w:color w:val="92D050"/>
          <w:lang w:val="en"/>
          <w:rPrChange w:id="365" w:author="tzolov" w:date="2023-10-21T16:06:00Z">
            <w:rPr>
              <w:rStyle w:val="jlqj4b"/>
              <w:b/>
              <w:lang w:val="en"/>
            </w:rPr>
          </w:rPrChange>
        </w:rPr>
        <w:t>not</w:t>
      </w:r>
      <w:r w:rsidRPr="00020EE7">
        <w:rPr>
          <w:rStyle w:val="jlqj4b"/>
          <w:color w:val="92D050"/>
          <w:lang w:val="en"/>
          <w:rPrChange w:id="366" w:author="tzolov" w:date="2023-10-21T16:06:00Z">
            <w:rPr>
              <w:rStyle w:val="jlqj4b"/>
              <w:lang w:val="en"/>
            </w:rPr>
          </w:rPrChange>
        </w:rPr>
        <w:t xml:space="preserve"> the current </w:t>
      </w:r>
      <w:r w:rsidRPr="00020EE7">
        <w:rPr>
          <w:rStyle w:val="jlqj4b"/>
          <w:b/>
          <w:color w:val="92D050"/>
          <w:lang w:val="en"/>
          <w:rPrChange w:id="367" w:author="tzolov" w:date="2023-10-21T16:06:00Z">
            <w:rPr>
              <w:rStyle w:val="jlqj4b"/>
              <w:b/>
              <w:lang w:val="en"/>
            </w:rPr>
          </w:rPrChange>
        </w:rPr>
        <w:t>owner</w:t>
      </w:r>
      <w:r w:rsidRPr="00020EE7">
        <w:rPr>
          <w:rStyle w:val="jlqj4b"/>
          <w:color w:val="92D050"/>
          <w:lang w:val="en"/>
          <w:rPrChange w:id="368" w:author="tzolov" w:date="2023-10-21T16:06:00Z">
            <w:rPr>
              <w:rStyle w:val="jlqj4b"/>
              <w:lang w:val="en"/>
            </w:rPr>
          </w:rPrChange>
        </w:rPr>
        <w:t xml:space="preserve"> of the electronic post must be able </w:t>
      </w:r>
      <w:r w:rsidRPr="00020EE7">
        <w:rPr>
          <w:rStyle w:val="jlqj4b"/>
          <w:b/>
          <w:color w:val="92D050"/>
          <w:lang w:val="en"/>
          <w:rPrChange w:id="369" w:author="tzolov" w:date="2023-10-21T16:06:00Z">
            <w:rPr>
              <w:rStyle w:val="jlqj4b"/>
              <w:b/>
              <w:lang w:val="en"/>
            </w:rPr>
          </w:rPrChange>
        </w:rPr>
        <w:t xml:space="preserve">to buy that electronic </w:t>
      </w:r>
      <w:r w:rsidRPr="00020EE7">
        <w:rPr>
          <w:rStyle w:val="jlqj4b"/>
          <w:color w:val="92D050"/>
          <w:lang w:val="en"/>
          <w:rPrChange w:id="370" w:author="tzolov" w:date="2023-10-21T16:06:00Z">
            <w:rPr>
              <w:rStyle w:val="jlqj4b"/>
              <w:lang w:val="en"/>
            </w:rPr>
          </w:rPrChange>
        </w:rPr>
        <w:t xml:space="preserve">(if any). </w:t>
      </w:r>
    </w:p>
    <w:p w14:paraId="672F6D1C" w14:textId="39326031" w:rsidR="00C5562A" w:rsidRPr="00020EE7" w:rsidRDefault="00C5562A" w:rsidP="00C5562A">
      <w:pPr>
        <w:rPr>
          <w:rStyle w:val="jlqj4b"/>
          <w:rFonts w:cstheme="minorHAnsi"/>
          <w:color w:val="92D050"/>
          <w:rPrChange w:id="371" w:author="tzolov" w:date="2023-10-21T16:06:00Z">
            <w:rPr>
              <w:rStyle w:val="jlqj4b"/>
              <w:rFonts w:cstheme="minorHAnsi"/>
            </w:rPr>
          </w:rPrChange>
        </w:rPr>
      </w:pPr>
      <w:r w:rsidRPr="00020EE7">
        <w:rPr>
          <w:rStyle w:val="jlqj4b"/>
          <w:color w:val="92D050"/>
          <w:lang w:val="en"/>
          <w:rPrChange w:id="372" w:author="tzolov" w:date="2023-10-21T16:06:00Z">
            <w:rPr>
              <w:rStyle w:val="jlqj4b"/>
              <w:lang w:val="en"/>
            </w:rPr>
          </w:rPrChange>
        </w:rPr>
        <w:t>If he manages</w:t>
      </w:r>
      <w:r w:rsidRPr="00020EE7">
        <w:rPr>
          <w:rFonts w:cstheme="minorHAnsi"/>
          <w:color w:val="92D050"/>
          <w:rPrChange w:id="373" w:author="tzolov" w:date="2023-10-21T16:06:00Z">
            <w:rPr>
              <w:rFonts w:cstheme="minorHAnsi"/>
            </w:rPr>
          </w:rPrChange>
        </w:rPr>
        <w:t xml:space="preserve"> to </w:t>
      </w:r>
      <w:r w:rsidRPr="00020EE7">
        <w:rPr>
          <w:rFonts w:cstheme="minorHAnsi"/>
          <w:b/>
          <w:bCs/>
          <w:color w:val="92D050"/>
          <w:rPrChange w:id="374" w:author="tzolov" w:date="2023-10-21T16:06:00Z">
            <w:rPr>
              <w:rFonts w:cstheme="minorHAnsi"/>
              <w:b/>
              <w:bCs/>
            </w:rPr>
          </w:rPrChange>
        </w:rPr>
        <w:t>buy the electronic successfully</w:t>
      </w:r>
      <w:r w:rsidRPr="00020EE7">
        <w:rPr>
          <w:rStyle w:val="jlqj4b"/>
          <w:color w:val="92D050"/>
          <w:lang w:val="en"/>
          <w:rPrChange w:id="375" w:author="tzolov" w:date="2023-10-21T16:06:00Z">
            <w:rPr>
              <w:rStyle w:val="jlqj4b"/>
              <w:lang w:val="en"/>
            </w:rPr>
          </w:rPrChange>
        </w:rPr>
        <w:t xml:space="preserve">, his </w:t>
      </w:r>
      <w:proofErr w:type="spellStart"/>
      <w:r w:rsidRPr="00020EE7">
        <w:rPr>
          <w:rStyle w:val="jlqj4b"/>
          <w:b/>
          <w:bCs/>
          <w:color w:val="92D050"/>
          <w:lang w:val="en"/>
          <w:rPrChange w:id="376" w:author="tzolov" w:date="2023-10-21T16:06:00Z">
            <w:rPr>
              <w:rStyle w:val="jlqj4b"/>
              <w:b/>
              <w:bCs/>
              <w:lang w:val="en"/>
            </w:rPr>
          </w:rPrChange>
        </w:rPr>
        <w:t>userId</w:t>
      </w:r>
      <w:proofErr w:type="spellEnd"/>
      <w:r w:rsidRPr="00020EE7">
        <w:rPr>
          <w:rStyle w:val="jlqj4b"/>
          <w:color w:val="92D050"/>
          <w:lang w:val="en"/>
          <w:rPrChange w:id="377" w:author="tzolov" w:date="2023-10-21T16:06:00Z">
            <w:rPr>
              <w:rStyle w:val="jlqj4b"/>
              <w:lang w:val="en"/>
            </w:rPr>
          </w:rPrChange>
        </w:rPr>
        <w:t xml:space="preserve"> must be added to the collection of </w:t>
      </w:r>
      <w:r w:rsidRPr="00020EE7">
        <w:rPr>
          <w:rFonts w:cstheme="minorHAnsi"/>
          <w:b/>
          <w:noProof/>
          <w:color w:val="92D050"/>
          <w:rPrChange w:id="378" w:author="tzolov" w:date="2023-10-21T16:06:00Z">
            <w:rPr>
              <w:rFonts w:cstheme="minorHAnsi"/>
              <w:b/>
              <w:noProof/>
            </w:rPr>
          </w:rPrChange>
        </w:rPr>
        <w:t xml:space="preserve">buyingList </w:t>
      </w:r>
      <w:r w:rsidRPr="00020EE7">
        <w:rPr>
          <w:rFonts w:cstheme="minorHAnsi"/>
          <w:color w:val="92D050"/>
          <w:rPrChange w:id="379" w:author="tzolov" w:date="2023-10-21T16:06:00Z">
            <w:rPr>
              <w:rFonts w:cstheme="minorHAnsi"/>
            </w:rPr>
          </w:rPrChange>
        </w:rPr>
        <w:t xml:space="preserve">and </w:t>
      </w:r>
      <w:r w:rsidRPr="00020EE7">
        <w:rPr>
          <w:rFonts w:cstheme="minorHAnsi"/>
          <w:b/>
          <w:bCs/>
          <w:color w:val="92D050"/>
          <w:rPrChange w:id="380" w:author="tzolov" w:date="2023-10-21T16:06:00Z">
            <w:rPr>
              <w:rFonts w:cstheme="minorHAnsi"/>
              <w:b/>
              <w:bCs/>
            </w:rPr>
          </w:rPrChange>
        </w:rPr>
        <w:t>redirect</w:t>
      </w:r>
      <w:r w:rsidRPr="00020EE7">
        <w:rPr>
          <w:rFonts w:cstheme="minorHAnsi"/>
          <w:color w:val="92D050"/>
          <w:rPrChange w:id="381" w:author="tzolov" w:date="2023-10-21T16:06:00Z">
            <w:rPr>
              <w:rFonts w:cstheme="minorHAnsi"/>
            </w:rPr>
          </w:rPrChange>
        </w:rPr>
        <w:t xml:space="preserve"> the user to the </w:t>
      </w:r>
      <w:r w:rsidRPr="00020EE7">
        <w:rPr>
          <w:rFonts w:cstheme="minorHAnsi"/>
          <w:b/>
          <w:bCs/>
          <w:color w:val="92D050"/>
          <w:rPrChange w:id="382" w:author="tzolov" w:date="2023-10-21T16:06:00Z">
            <w:rPr>
              <w:rFonts w:cstheme="minorHAnsi"/>
              <w:b/>
              <w:bCs/>
            </w:rPr>
          </w:rPrChange>
        </w:rPr>
        <w:t>Details</w:t>
      </w:r>
      <w:r w:rsidRPr="00020EE7">
        <w:rPr>
          <w:rFonts w:cstheme="minorHAnsi"/>
          <w:color w:val="92D050"/>
          <w:rPrChange w:id="383" w:author="tzolov" w:date="2023-10-21T16:06:00Z">
            <w:rPr>
              <w:rFonts w:cstheme="minorHAnsi"/>
            </w:rPr>
          </w:rPrChange>
        </w:rPr>
        <w:t xml:space="preserve"> page for the current </w:t>
      </w:r>
      <w:r w:rsidRPr="00020EE7">
        <w:rPr>
          <w:rStyle w:val="jlqj4b"/>
          <w:b/>
          <w:color w:val="92D050"/>
          <w:lang w:val="en"/>
          <w:rPrChange w:id="384" w:author="tzolov" w:date="2023-10-21T16:06:00Z">
            <w:rPr>
              <w:rStyle w:val="jlqj4b"/>
              <w:b/>
              <w:lang w:val="en"/>
            </w:rPr>
          </w:rPrChange>
        </w:rPr>
        <w:t>electronic post</w:t>
      </w:r>
      <w:r w:rsidRPr="00020EE7">
        <w:rPr>
          <w:rFonts w:cstheme="minorHAnsi"/>
          <w:color w:val="92D050"/>
          <w:rPrChange w:id="385" w:author="tzolov" w:date="2023-10-21T16:06:00Z">
            <w:rPr>
              <w:rFonts w:cstheme="minorHAnsi"/>
            </w:rPr>
          </w:rPrChange>
        </w:rPr>
        <w:t>.</w:t>
      </w:r>
    </w:p>
    <w:p w14:paraId="2179C887" w14:textId="127A8CE0" w:rsidR="00C5562A" w:rsidRPr="00020EE7" w:rsidRDefault="00C5562A" w:rsidP="00C5562A">
      <w:pPr>
        <w:rPr>
          <w:rStyle w:val="jlqj4b"/>
          <w:color w:val="92D050"/>
          <w:rPrChange w:id="386" w:author="tzolov" w:date="2023-10-21T16:06:00Z">
            <w:rPr>
              <w:rStyle w:val="jlqj4b"/>
            </w:rPr>
          </w:rPrChange>
        </w:rPr>
      </w:pPr>
      <w:r w:rsidRPr="00020EE7">
        <w:rPr>
          <w:rStyle w:val="jlqj4b"/>
          <w:color w:val="92D050"/>
          <w:lang w:val="en"/>
          <w:rPrChange w:id="387" w:author="tzolov" w:date="2023-10-21T16:06:00Z">
            <w:rPr>
              <w:rStyle w:val="jlqj4b"/>
              <w:lang w:val="en"/>
            </w:rPr>
          </w:rPrChange>
        </w:rPr>
        <w:lastRenderedPageBreak/>
        <w:t xml:space="preserve">If a user has once bought the current toy, he should see </w:t>
      </w:r>
      <w:proofErr w:type="gramStart"/>
      <w:r w:rsidRPr="00020EE7">
        <w:rPr>
          <w:rFonts w:cstheme="minorHAnsi"/>
          <w:color w:val="92D050"/>
          <w:rPrChange w:id="388" w:author="tzolov" w:date="2023-10-21T16:06:00Z">
            <w:rPr>
              <w:rFonts w:cstheme="minorHAnsi"/>
            </w:rPr>
          </w:rPrChange>
        </w:rPr>
        <w:t>"</w:t>
      </w:r>
      <w:r w:rsidRPr="00020EE7">
        <w:rPr>
          <w:color w:val="92D050"/>
          <w:rPrChange w:id="389" w:author="tzolov" w:date="2023-10-21T16:06:00Z">
            <w:rPr/>
          </w:rPrChange>
        </w:rPr>
        <w:t xml:space="preserve"> </w:t>
      </w:r>
      <w:r w:rsidRPr="00020EE7">
        <w:rPr>
          <w:rFonts w:ascii="Consolas" w:hAnsi="Consolas"/>
          <w:b/>
          <w:bCs/>
          <w:color w:val="92D050"/>
          <w:rPrChange w:id="390" w:author="tzolov" w:date="2023-10-21T16:06:00Z">
            <w:rPr>
              <w:rFonts w:ascii="Consolas" w:hAnsi="Consolas"/>
              <w:b/>
              <w:bCs/>
            </w:rPr>
          </w:rPrChange>
        </w:rPr>
        <w:t>Thank</w:t>
      </w:r>
      <w:proofErr w:type="gramEnd"/>
      <w:r w:rsidRPr="00020EE7">
        <w:rPr>
          <w:rFonts w:ascii="Consolas" w:hAnsi="Consolas"/>
          <w:b/>
          <w:bCs/>
          <w:color w:val="92D050"/>
          <w:rPrChange w:id="391" w:author="tzolov" w:date="2023-10-21T16:06:00Z">
            <w:rPr>
              <w:rFonts w:ascii="Consolas" w:hAnsi="Consolas"/>
              <w:b/>
              <w:bCs/>
            </w:rPr>
          </w:rPrChange>
        </w:rPr>
        <w:t xml:space="preserve"> You For Your Purchase</w:t>
      </w:r>
      <w:r w:rsidRPr="00020EE7">
        <w:rPr>
          <w:rFonts w:cstheme="minorHAnsi"/>
          <w:color w:val="92D050"/>
          <w:rPrChange w:id="392" w:author="tzolov" w:date="2023-10-21T16:06:00Z">
            <w:rPr>
              <w:rFonts w:cstheme="minorHAnsi"/>
            </w:rPr>
          </w:rPrChange>
        </w:rPr>
        <w:t>"</w:t>
      </w:r>
      <w:r w:rsidRPr="00020EE7">
        <w:rPr>
          <w:rStyle w:val="jlqj4b"/>
          <w:color w:val="92D050"/>
          <w:rPrChange w:id="393" w:author="tzolov" w:date="2023-10-21T16:06:00Z">
            <w:rPr>
              <w:rStyle w:val="jlqj4b"/>
            </w:rPr>
          </w:rPrChange>
        </w:rPr>
        <w:t>.</w:t>
      </w:r>
    </w:p>
    <w:p w14:paraId="407848B9" w14:textId="3C0CEC23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</w:t>
      </w:r>
      <w:r w:rsidR="007E0E5C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63BD47BB" w:rsidR="005563A6" w:rsidRPr="00020EE7" w:rsidRDefault="005563A6" w:rsidP="005563A6">
      <w:pPr>
        <w:rPr>
          <w:color w:val="92D050"/>
          <w:lang w:val="bg-BG"/>
          <w:rPrChange w:id="394" w:author="tzolov" w:date="2023-10-21T16:07:00Z">
            <w:rPr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395" w:author="tzolov" w:date="2023-10-21T16:07:00Z">
            <w:rPr>
              <w:rStyle w:val="jlqj4b"/>
              <w:lang w:val="en"/>
            </w:rPr>
          </w:rPrChange>
        </w:rPr>
        <w:t xml:space="preserve">Each </w:t>
      </w:r>
      <w:r w:rsidR="007E0E5C" w:rsidRPr="00020EE7">
        <w:rPr>
          <w:rStyle w:val="jlqj4b"/>
          <w:color w:val="92D050"/>
          <w:lang w:val="en"/>
          <w:rPrChange w:id="396" w:author="tzolov" w:date="2023-10-21T16:07:00Z">
            <w:rPr>
              <w:rStyle w:val="jlqj4b"/>
              <w:lang w:val="en"/>
            </w:rPr>
          </w:rPrChange>
        </w:rPr>
        <w:t xml:space="preserve">electronic </w:t>
      </w:r>
      <w:r w:rsidRPr="00020EE7">
        <w:rPr>
          <w:rStyle w:val="jlqj4b"/>
          <w:color w:val="92D050"/>
          <w:lang w:val="en"/>
          <w:rPrChange w:id="397" w:author="tzolov" w:date="2023-10-21T16:07:00Z">
            <w:rPr>
              <w:rStyle w:val="jlqj4b"/>
              <w:lang w:val="en"/>
            </w:rPr>
          </w:rPrChange>
        </w:rPr>
        <w:t xml:space="preserve">post </w:t>
      </w:r>
      <w:r w:rsidRPr="00020EE7">
        <w:rPr>
          <w:rStyle w:val="jlqj4b"/>
          <w:b/>
          <w:color w:val="92D050"/>
          <w:rPrChange w:id="398" w:author="tzolov" w:date="2023-10-21T16:07:00Z">
            <w:rPr>
              <w:rStyle w:val="jlqj4b"/>
              <w:b/>
            </w:rPr>
          </w:rPrChange>
        </w:rPr>
        <w:t>owner</w:t>
      </w:r>
      <w:r w:rsidRPr="00020EE7">
        <w:rPr>
          <w:rStyle w:val="jlqj4b"/>
          <w:color w:val="92D050"/>
          <w:lang w:val="en"/>
          <w:rPrChange w:id="399" w:author="tzolov" w:date="2023-10-21T16:07:00Z">
            <w:rPr>
              <w:rStyle w:val="jlqj4b"/>
              <w:lang w:val="en"/>
            </w:rPr>
          </w:rPrChange>
        </w:rPr>
        <w:t xml:space="preserve"> should be able to click on the </w:t>
      </w:r>
      <w:r w:rsidRPr="00020EE7">
        <w:rPr>
          <w:rStyle w:val="jlqj4b"/>
          <w:b/>
          <w:color w:val="92D050"/>
          <w:lang w:val="en"/>
          <w:rPrChange w:id="400" w:author="tzolov" w:date="2023-10-21T16:07:00Z">
            <w:rPr>
              <w:rStyle w:val="jlqj4b"/>
              <w:b/>
              <w:lang w:val="en"/>
            </w:rPr>
          </w:rPrChange>
        </w:rPr>
        <w:t>[Delete]</w:t>
      </w:r>
      <w:r w:rsidRPr="00020EE7">
        <w:rPr>
          <w:rStyle w:val="jlqj4b"/>
          <w:color w:val="92D050"/>
          <w:lang w:val="en"/>
          <w:rPrChange w:id="401" w:author="tzolov" w:date="2023-10-21T16:07:00Z">
            <w:rPr>
              <w:rStyle w:val="jlqj4b"/>
              <w:lang w:val="en"/>
            </w:rPr>
          </w:rPrChange>
        </w:rPr>
        <w:t xml:space="preserve"> button </w:t>
      </w:r>
      <w:r w:rsidRPr="00020EE7">
        <w:rPr>
          <w:rStyle w:val="jlqj4b"/>
          <w:color w:val="92D050"/>
          <w:rPrChange w:id="402" w:author="tzolov" w:date="2023-10-21T16:07:00Z">
            <w:rPr>
              <w:rStyle w:val="jlqj4b"/>
            </w:rPr>
          </w:rPrChange>
        </w:rPr>
        <w:t>and</w:t>
      </w:r>
      <w:r w:rsidRPr="00020EE7">
        <w:rPr>
          <w:rStyle w:val="jlqj4b"/>
          <w:color w:val="92D050"/>
          <w:lang w:val="en"/>
          <w:rPrChange w:id="403" w:author="tzolov" w:date="2023-10-21T16:07:00Z">
            <w:rPr>
              <w:rStyle w:val="jlqj4b"/>
              <w:lang w:val="en"/>
            </w:rPr>
          </w:rPrChange>
        </w:rPr>
        <w:t xml:space="preserve"> </w:t>
      </w:r>
      <w:r w:rsidRPr="00020EE7">
        <w:rPr>
          <w:rStyle w:val="jlqj4b"/>
          <w:b/>
          <w:color w:val="92D050"/>
          <w:lang w:val="en"/>
          <w:rPrChange w:id="404" w:author="tzolov" w:date="2023-10-21T16:07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A42937" w:rsidRPr="00020EE7">
        <w:rPr>
          <w:rStyle w:val="jlqj4b"/>
          <w:b/>
          <w:color w:val="92D050"/>
          <w:lang w:val="en"/>
          <w:rPrChange w:id="405" w:author="tzolov" w:date="2023-10-21T16:07:00Z">
            <w:rPr>
              <w:rStyle w:val="jlqj4b"/>
              <w:b/>
              <w:lang w:val="en"/>
            </w:rPr>
          </w:rPrChange>
        </w:rPr>
        <w:t>post</w:t>
      </w:r>
      <w:r w:rsidRPr="00020EE7">
        <w:rPr>
          <w:rStyle w:val="jlqj4b"/>
          <w:color w:val="92D050"/>
          <w:lang w:val="en"/>
          <w:rPrChange w:id="406" w:author="tzolov" w:date="2023-10-21T16:07:00Z">
            <w:rPr>
              <w:rStyle w:val="jlqj4b"/>
              <w:lang w:val="en"/>
            </w:rPr>
          </w:rPrChange>
        </w:rPr>
        <w:t xml:space="preserve"> from the database. After that, they should be redirected to the </w:t>
      </w:r>
      <w:r w:rsidR="007E0E5C" w:rsidRPr="00020EE7">
        <w:rPr>
          <w:rStyle w:val="jlqj4b"/>
          <w:b/>
          <w:bCs/>
          <w:color w:val="92D050"/>
          <w:lang w:val="en"/>
          <w:rPrChange w:id="407" w:author="tzolov" w:date="2023-10-21T16:07:00Z">
            <w:rPr>
              <w:rStyle w:val="jlqj4b"/>
              <w:b/>
              <w:bCs/>
              <w:lang w:val="en"/>
            </w:rPr>
          </w:rPrChange>
        </w:rPr>
        <w:t>catalog</w:t>
      </w:r>
      <w:r w:rsidR="00905D92" w:rsidRPr="00020EE7">
        <w:rPr>
          <w:rFonts w:cstheme="minorHAnsi"/>
          <w:color w:val="92D050"/>
          <w:lang w:val="en"/>
          <w:rPrChange w:id="408" w:author="tzolov" w:date="2023-10-21T16:07:00Z">
            <w:rPr>
              <w:rFonts w:cstheme="minorHAns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409" w:author="tzolov" w:date="2023-10-21T16:07:00Z">
            <w:rPr>
              <w:rStyle w:val="jlqj4b"/>
              <w:lang w:val="en"/>
            </w:rPr>
          </w:rPrChange>
        </w:rPr>
        <w:t>page.</w:t>
      </w:r>
    </w:p>
    <w:p w14:paraId="20FA5B42" w14:textId="6F75C538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CB7D08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682D6379" w:rsidR="005563A6" w:rsidRPr="00020EE7" w:rsidRDefault="005563A6" w:rsidP="005563A6">
      <w:pPr>
        <w:rPr>
          <w:rStyle w:val="jlqj4b"/>
          <w:color w:val="92D050"/>
          <w:rPrChange w:id="410" w:author="tzolov" w:date="2023-10-21T16:07:00Z">
            <w:rPr>
              <w:rStyle w:val="jlqj4b"/>
            </w:rPr>
          </w:rPrChange>
        </w:rPr>
      </w:pPr>
      <w:r w:rsidRPr="00020EE7">
        <w:rPr>
          <w:rStyle w:val="jlqj4b"/>
          <w:color w:val="92D050"/>
          <w:lang w:val="en"/>
          <w:rPrChange w:id="411" w:author="tzolov" w:date="2023-10-21T16:07:00Z">
            <w:rPr>
              <w:rStyle w:val="jlqj4b"/>
              <w:lang w:val="en"/>
            </w:rPr>
          </w:rPrChange>
        </w:rPr>
        <w:t xml:space="preserve">Each </w:t>
      </w:r>
      <w:r w:rsidRPr="00020EE7">
        <w:rPr>
          <w:rStyle w:val="jlqj4b"/>
          <w:b/>
          <w:color w:val="92D050"/>
          <w:lang w:val="en"/>
          <w:rPrChange w:id="412" w:author="tzolov" w:date="2023-10-21T16:07:00Z">
            <w:rPr>
              <w:rStyle w:val="jlqj4b"/>
              <w:b/>
              <w:lang w:val="en"/>
            </w:rPr>
          </w:rPrChange>
        </w:rPr>
        <w:t>user</w:t>
      </w:r>
      <w:r w:rsidRPr="00020EE7">
        <w:rPr>
          <w:rStyle w:val="jlqj4b"/>
          <w:color w:val="92D050"/>
          <w:lang w:val="en"/>
          <w:rPrChange w:id="413" w:author="tzolov" w:date="2023-10-21T16:07:00Z">
            <w:rPr>
              <w:rStyle w:val="jlqj4b"/>
              <w:lang w:val="en"/>
            </w:rPr>
          </w:rPrChange>
        </w:rPr>
        <w:t xml:space="preserve"> can edit their </w:t>
      </w:r>
      <w:r w:rsidR="00CB7D08" w:rsidRPr="00020EE7">
        <w:rPr>
          <w:rStyle w:val="jlqj4b"/>
          <w:b/>
          <w:color w:val="92D050"/>
          <w:lang w:val="en"/>
          <w:rPrChange w:id="414" w:author="tzolov" w:date="2023-10-21T16:07:00Z">
            <w:rPr>
              <w:rStyle w:val="jlqj4b"/>
              <w:b/>
              <w:lang w:val="en"/>
            </w:rPr>
          </w:rPrChange>
        </w:rPr>
        <w:t xml:space="preserve">electronic </w:t>
      </w:r>
      <w:r w:rsidRPr="00020EE7">
        <w:rPr>
          <w:rStyle w:val="jlqj4b"/>
          <w:b/>
          <w:color w:val="92D050"/>
          <w:lang w:val="en"/>
          <w:rPrChange w:id="415" w:author="tzolov" w:date="2023-10-21T16:07:00Z">
            <w:rPr>
              <w:rStyle w:val="jlqj4b"/>
              <w:b/>
              <w:lang w:val="en"/>
            </w:rPr>
          </w:rPrChange>
        </w:rPr>
        <w:t>posts</w:t>
      </w:r>
      <w:r w:rsidRPr="00020EE7">
        <w:rPr>
          <w:rStyle w:val="jlqj4b"/>
          <w:color w:val="92D050"/>
          <w:lang w:val="en"/>
          <w:rPrChange w:id="416" w:author="tzolov" w:date="2023-10-21T16:07:00Z">
            <w:rPr>
              <w:rStyle w:val="jlqj4b"/>
              <w:lang w:val="en"/>
            </w:rPr>
          </w:rPrChange>
        </w:rPr>
        <w:t>.</w:t>
      </w:r>
      <w:r w:rsidRPr="00020EE7">
        <w:rPr>
          <w:rStyle w:val="viiyi"/>
          <w:color w:val="92D050"/>
          <w:lang w:val="en"/>
          <w:rPrChange w:id="417" w:author="tzolov" w:date="2023-10-21T16:07:00Z">
            <w:rPr>
              <w:rStyle w:val="viiy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418" w:author="tzolov" w:date="2023-10-21T16:07:00Z">
            <w:rPr>
              <w:rStyle w:val="jlqj4b"/>
              <w:lang w:val="en"/>
            </w:rPr>
          </w:rPrChange>
        </w:rPr>
        <w:t xml:space="preserve">Clicking the </w:t>
      </w:r>
      <w:r w:rsidRPr="00020EE7">
        <w:rPr>
          <w:rStyle w:val="jlqj4b"/>
          <w:b/>
          <w:color w:val="92D050"/>
          <w:lang w:val="en"/>
          <w:rPrChange w:id="419" w:author="tzolov" w:date="2023-10-21T16:07:00Z">
            <w:rPr>
              <w:rStyle w:val="jlqj4b"/>
              <w:b/>
              <w:lang w:val="en"/>
            </w:rPr>
          </w:rPrChange>
        </w:rPr>
        <w:t>[Edit]</w:t>
      </w:r>
      <w:r w:rsidRPr="00020EE7">
        <w:rPr>
          <w:rStyle w:val="jlqj4b"/>
          <w:color w:val="92D050"/>
          <w:lang w:val="en"/>
          <w:rPrChange w:id="420" w:author="tzolov" w:date="2023-10-21T16:07:00Z">
            <w:rPr>
              <w:rStyle w:val="jlqj4b"/>
              <w:lang w:val="en"/>
            </w:rPr>
          </w:rPrChange>
        </w:rPr>
        <w:t xml:space="preserve"> button for a specific </w:t>
      </w:r>
      <w:r w:rsidR="00A42937" w:rsidRPr="00020EE7">
        <w:rPr>
          <w:rStyle w:val="jlqj4b"/>
          <w:color w:val="92D050"/>
          <w:lang w:val="en"/>
          <w:rPrChange w:id="421" w:author="tzolov" w:date="2023-10-21T16:07:00Z">
            <w:rPr>
              <w:rStyle w:val="jlqj4b"/>
              <w:lang w:val="en"/>
            </w:rPr>
          </w:rPrChange>
        </w:rPr>
        <w:t>post</w:t>
      </w:r>
      <w:r w:rsidRPr="00020EE7">
        <w:rPr>
          <w:rStyle w:val="jlqj4b"/>
          <w:color w:val="92D050"/>
          <w:lang w:val="en"/>
          <w:rPrChange w:id="422" w:author="tzolov" w:date="2023-10-21T16:07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020EE7">
        <w:rPr>
          <w:rStyle w:val="jlqj4b"/>
          <w:b/>
          <w:color w:val="92D050"/>
          <w:lang w:val="en"/>
          <w:rPrChange w:id="423" w:author="tzolov" w:date="2023-10-21T16:07:00Z">
            <w:rPr>
              <w:rStyle w:val="jlqj4b"/>
              <w:b/>
              <w:lang w:val="en"/>
            </w:rPr>
          </w:rPrChange>
        </w:rPr>
        <w:t>edit page</w:t>
      </w:r>
      <w:r w:rsidRPr="00020EE7">
        <w:rPr>
          <w:rStyle w:val="jlqj4b"/>
          <w:color w:val="92D050"/>
          <w:lang w:val="en"/>
          <w:rPrChange w:id="424" w:author="tzolov" w:date="2023-10-21T16:07:00Z">
            <w:rPr>
              <w:rStyle w:val="jlqj4b"/>
              <w:lang w:val="en"/>
            </w:rPr>
          </w:rPrChange>
        </w:rPr>
        <w:t xml:space="preserve">, all fields being populated with </w:t>
      </w:r>
      <w:r w:rsidRPr="00020EE7">
        <w:rPr>
          <w:rStyle w:val="jlqj4b"/>
          <w:color w:val="92D050"/>
          <w:rPrChange w:id="425" w:author="tzolov" w:date="2023-10-21T16:07:00Z">
            <w:rPr>
              <w:rStyle w:val="jlqj4b"/>
            </w:rPr>
          </w:rPrChange>
        </w:rPr>
        <w:t xml:space="preserve">the </w:t>
      </w:r>
      <w:r w:rsidR="00CB7D08" w:rsidRPr="00020EE7">
        <w:rPr>
          <w:rStyle w:val="jlqj4b"/>
          <w:color w:val="92D050"/>
          <w:rPrChange w:id="426" w:author="tzolov" w:date="2023-10-21T16:07:00Z">
            <w:rPr>
              <w:rStyle w:val="jlqj4b"/>
            </w:rPr>
          </w:rPrChange>
        </w:rPr>
        <w:t>electronic</w:t>
      </w:r>
      <w:r w:rsidR="00CB7D08" w:rsidRPr="00020EE7">
        <w:rPr>
          <w:rStyle w:val="jlqj4b"/>
          <w:color w:val="92D050"/>
          <w:lang w:val="en"/>
          <w:rPrChange w:id="427" w:author="tzolov" w:date="2023-10-21T16:07:00Z">
            <w:rPr>
              <w:rStyle w:val="jlqj4b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428" w:author="tzolov" w:date="2023-10-21T16:07:00Z">
            <w:rPr>
              <w:rStyle w:val="jlqj4b"/>
              <w:lang w:val="en"/>
            </w:rPr>
          </w:rPrChange>
        </w:rPr>
        <w:t>data.</w:t>
      </w:r>
      <w:r w:rsidRPr="00020EE7">
        <w:rPr>
          <w:rStyle w:val="viiyi"/>
          <w:color w:val="92D050"/>
          <w:lang w:val="en"/>
          <w:rPrChange w:id="429" w:author="tzolov" w:date="2023-10-21T16:07:00Z">
            <w:rPr>
              <w:rStyle w:val="viiyi"/>
              <w:lang w:val="en"/>
            </w:rPr>
          </w:rPrChange>
        </w:rPr>
        <w:t xml:space="preserve"> The page</w:t>
      </w:r>
      <w:r w:rsidRPr="00020EE7">
        <w:rPr>
          <w:rStyle w:val="jlqj4b"/>
          <w:color w:val="92D050"/>
          <w:lang w:val="en"/>
          <w:rPrChange w:id="430" w:author="tzolov" w:date="2023-10-21T16:07:00Z">
            <w:rPr>
              <w:rStyle w:val="jlqj4b"/>
              <w:lang w:val="en"/>
            </w:rPr>
          </w:rPrChange>
        </w:rPr>
        <w:t xml:space="preserve"> contains a form with input fields for all relevant properties.</w:t>
      </w:r>
      <w:r w:rsidRPr="00020EE7">
        <w:rPr>
          <w:rStyle w:val="viiyi"/>
          <w:color w:val="92D050"/>
          <w:lang w:val="en"/>
          <w:rPrChange w:id="431" w:author="tzolov" w:date="2023-10-21T16:07:00Z">
            <w:rPr>
              <w:rStyle w:val="viiy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432" w:author="tzolov" w:date="2023-10-21T16:07:00Z">
            <w:rPr>
              <w:rStyle w:val="jlqj4b"/>
              <w:lang w:val="en"/>
            </w:rPr>
          </w:rPrChange>
        </w:rPr>
        <w:t xml:space="preserve">If </w:t>
      </w:r>
      <w:r w:rsidRPr="00020EE7">
        <w:rPr>
          <w:rStyle w:val="jlqj4b"/>
          <w:b/>
          <w:bCs/>
          <w:color w:val="92D050"/>
          <w:lang w:val="en"/>
          <w:rPrChange w:id="433" w:author="tzolov" w:date="2023-10-21T16:07:00Z">
            <w:rPr>
              <w:rStyle w:val="jlqj4b"/>
              <w:b/>
              <w:bCs/>
              <w:lang w:val="en"/>
            </w:rPr>
          </w:rPrChange>
        </w:rPr>
        <w:t>successful</w:t>
      </w:r>
      <w:r w:rsidRPr="00020EE7">
        <w:rPr>
          <w:rStyle w:val="jlqj4b"/>
          <w:color w:val="92D050"/>
          <w:lang w:val="en"/>
          <w:rPrChange w:id="434" w:author="tzolov" w:date="2023-10-21T16:07:00Z">
            <w:rPr>
              <w:rStyle w:val="jlqj4b"/>
              <w:lang w:val="en"/>
            </w:rPr>
          </w:rPrChange>
        </w:rPr>
        <w:t xml:space="preserve">, redirect the user to the </w:t>
      </w:r>
      <w:r w:rsidRPr="00020EE7">
        <w:rPr>
          <w:rStyle w:val="jlqj4b"/>
          <w:b/>
          <w:color w:val="92D050"/>
          <w:lang w:val="en"/>
          <w:rPrChange w:id="435" w:author="tzolov" w:date="2023-10-21T16:07:00Z">
            <w:rPr>
              <w:rStyle w:val="jlqj4b"/>
              <w:b/>
              <w:lang w:val="en"/>
            </w:rPr>
          </w:rPrChange>
        </w:rPr>
        <w:t xml:space="preserve">current </w:t>
      </w:r>
      <w:r w:rsidR="00CB7D08" w:rsidRPr="00020EE7">
        <w:rPr>
          <w:rStyle w:val="jlqj4b"/>
          <w:b/>
          <w:color w:val="92D050"/>
          <w:rPrChange w:id="436" w:author="tzolov" w:date="2023-10-21T16:07:00Z">
            <w:rPr>
              <w:rStyle w:val="jlqj4b"/>
              <w:b/>
            </w:rPr>
          </w:rPrChange>
        </w:rPr>
        <w:t>electronic</w:t>
      </w:r>
      <w:r w:rsidR="00CB7D08" w:rsidRPr="00020EE7">
        <w:rPr>
          <w:rStyle w:val="jlqj4b"/>
          <w:b/>
          <w:color w:val="92D050"/>
          <w:lang w:val="en"/>
          <w:rPrChange w:id="437" w:author="tzolov" w:date="2023-10-21T16:07:00Z">
            <w:rPr>
              <w:rStyle w:val="jlqj4b"/>
              <w:b/>
              <w:lang w:val="en"/>
            </w:rPr>
          </w:rPrChange>
        </w:rPr>
        <w:t xml:space="preserve"> </w:t>
      </w:r>
      <w:r w:rsidRPr="00020EE7">
        <w:rPr>
          <w:rStyle w:val="jlqj4b"/>
          <w:b/>
          <w:color w:val="92D050"/>
          <w:lang w:val="en"/>
          <w:rPrChange w:id="438" w:author="tzolov" w:date="2023-10-21T16:07:00Z">
            <w:rPr>
              <w:rStyle w:val="jlqj4b"/>
              <w:b/>
              <w:lang w:val="en"/>
            </w:rPr>
          </w:rPrChange>
        </w:rPr>
        <w:t>post details page</w:t>
      </w:r>
      <w:r w:rsidRPr="00020EE7">
        <w:rPr>
          <w:rStyle w:val="jlqj4b"/>
          <w:color w:val="92D050"/>
          <w:lang w:val="en"/>
          <w:rPrChange w:id="439" w:author="tzolov" w:date="2023-10-21T16:07:00Z">
            <w:rPr>
              <w:rStyle w:val="jlqj4b"/>
              <w:lang w:val="en"/>
            </w:rPr>
          </w:rPrChange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Pr="00020EE7" w:rsidRDefault="005563A6" w:rsidP="005563A6">
      <w:pPr>
        <w:rPr>
          <w:color w:val="92D050"/>
          <w:lang w:val="bg-BG"/>
          <w:rPrChange w:id="440" w:author="tzolov" w:date="2023-10-21T16:12:00Z">
            <w:rPr>
              <w:lang w:val="bg-BG"/>
            </w:rPr>
          </w:rPrChange>
        </w:rPr>
      </w:pPr>
      <w:r w:rsidRPr="00020EE7">
        <w:rPr>
          <w:color w:val="92D050"/>
          <w:rPrChange w:id="441" w:author="tzolov" w:date="2023-10-21T16:12:00Z">
            <w:rPr/>
          </w:rPrChange>
        </w:rPr>
        <w:t xml:space="preserve">The </w:t>
      </w:r>
      <w:r w:rsidRPr="00020EE7">
        <w:rPr>
          <w:rStyle w:val="CodeChar"/>
          <w:color w:val="92D050"/>
          <w:rPrChange w:id="442" w:author="tzolov" w:date="2023-10-21T16:12:00Z">
            <w:rPr>
              <w:rStyle w:val="CodeChar"/>
            </w:rPr>
          </w:rPrChange>
        </w:rPr>
        <w:t>security requirements</w:t>
      </w:r>
      <w:r w:rsidRPr="00020EE7">
        <w:rPr>
          <w:noProof/>
          <w:color w:val="92D050"/>
          <w:rPrChange w:id="443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444" w:author="tzolov" w:date="2023-10-21T16:12:00Z">
            <w:rPr/>
          </w:rPrChange>
        </w:rPr>
        <w:t xml:space="preserve">are mainly </w:t>
      </w:r>
      <w:r w:rsidRPr="00020EE7">
        <w:rPr>
          <w:b/>
          <w:color w:val="92D050"/>
          <w:rPrChange w:id="445" w:author="tzolov" w:date="2023-10-21T16:12:00Z">
            <w:rPr>
              <w:b/>
            </w:rPr>
          </w:rPrChange>
        </w:rPr>
        <w:t>access</w:t>
      </w:r>
      <w:r w:rsidRPr="00020EE7">
        <w:rPr>
          <w:color w:val="92D050"/>
          <w:rPrChange w:id="446" w:author="tzolov" w:date="2023-10-21T16:12:00Z">
            <w:rPr/>
          </w:rPrChange>
        </w:rPr>
        <w:t xml:space="preserve"> requirements, i.e., configurations specifying which users can access specific functionalities and pages.</w:t>
      </w:r>
    </w:p>
    <w:p w14:paraId="44AD5B4C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lang w:val="bg-BG"/>
          <w:rPrChange w:id="447" w:author="tzolov" w:date="2023-10-21T16:12:00Z">
            <w:rPr>
              <w:lang w:val="bg-BG"/>
            </w:rPr>
          </w:rPrChange>
        </w:rPr>
      </w:pPr>
      <w:r w:rsidRPr="00020EE7">
        <w:rPr>
          <w:rStyle w:val="CodeChar"/>
          <w:color w:val="92D050"/>
          <w:rPrChange w:id="448" w:author="tzolov" w:date="2023-10-21T16:12:00Z">
            <w:rPr>
              <w:rStyle w:val="CodeChar"/>
            </w:rPr>
          </w:rPrChange>
        </w:rPr>
        <w:t>Guest</w:t>
      </w:r>
      <w:r w:rsidRPr="00020EE7">
        <w:rPr>
          <w:noProof/>
          <w:color w:val="92D050"/>
          <w:rPrChange w:id="449" w:author="tzolov" w:date="2023-10-21T16:12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450" w:author="tzolov" w:date="2023-10-21T16:12:00Z">
            <w:rPr/>
          </w:rPrChange>
        </w:rPr>
        <w:t>not logged-in</w:t>
      </w:r>
      <w:r w:rsidRPr="00020EE7">
        <w:rPr>
          <w:noProof/>
          <w:color w:val="92D050"/>
          <w:rPrChange w:id="451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452" w:author="tzolov" w:date="2023-10-21T16:12:00Z">
            <w:rPr/>
          </w:rPrChange>
        </w:rPr>
        <w:t xml:space="preserve">users can access the </w:t>
      </w:r>
      <w:r w:rsidRPr="00020EE7">
        <w:rPr>
          <w:rStyle w:val="CodeChar"/>
          <w:color w:val="92D050"/>
          <w:rPrChange w:id="453" w:author="tzolov" w:date="2023-10-21T16:12:00Z">
            <w:rPr>
              <w:rStyle w:val="CodeChar"/>
            </w:rPr>
          </w:rPrChange>
        </w:rPr>
        <w:t>home</w:t>
      </w:r>
      <w:r w:rsidRPr="00020EE7">
        <w:rPr>
          <w:noProof/>
          <w:color w:val="92D050"/>
          <w:rPrChange w:id="454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455" w:author="tzolov" w:date="2023-10-21T16:12:00Z">
            <w:rPr/>
          </w:rPrChange>
        </w:rPr>
        <w:t>page.</w:t>
      </w:r>
    </w:p>
    <w:p w14:paraId="499455BD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lang w:val="bg-BG"/>
          <w:rPrChange w:id="456" w:author="tzolov" w:date="2023-10-21T16:12:00Z">
            <w:rPr>
              <w:lang w:val="bg-BG"/>
            </w:rPr>
          </w:rPrChange>
        </w:rPr>
      </w:pPr>
      <w:r w:rsidRPr="00020EE7">
        <w:rPr>
          <w:rStyle w:val="CodeChar"/>
          <w:color w:val="92D050"/>
          <w:rPrChange w:id="457" w:author="tzolov" w:date="2023-10-21T16:12:00Z">
            <w:rPr>
              <w:rStyle w:val="CodeChar"/>
            </w:rPr>
          </w:rPrChange>
        </w:rPr>
        <w:t>Guest</w:t>
      </w:r>
      <w:r w:rsidRPr="00020EE7">
        <w:rPr>
          <w:noProof/>
          <w:color w:val="92D050"/>
          <w:rPrChange w:id="458" w:author="tzolov" w:date="2023-10-21T16:12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459" w:author="tzolov" w:date="2023-10-21T16:12:00Z">
            <w:rPr/>
          </w:rPrChange>
        </w:rPr>
        <w:t>not logged-in</w:t>
      </w:r>
      <w:r w:rsidRPr="00020EE7">
        <w:rPr>
          <w:noProof/>
          <w:color w:val="92D050"/>
          <w:rPrChange w:id="460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461" w:author="tzolov" w:date="2023-10-21T16:12:00Z">
            <w:rPr/>
          </w:rPrChange>
        </w:rPr>
        <w:t xml:space="preserve">users can access the </w:t>
      </w:r>
      <w:r w:rsidRPr="00020EE7">
        <w:rPr>
          <w:rStyle w:val="CodeChar"/>
          <w:color w:val="92D050"/>
          <w:rPrChange w:id="462" w:author="tzolov" w:date="2023-10-21T16:12:00Z">
            <w:rPr>
              <w:rStyle w:val="CodeChar"/>
            </w:rPr>
          </w:rPrChange>
        </w:rPr>
        <w:t>login</w:t>
      </w:r>
      <w:r w:rsidRPr="00020EE7">
        <w:rPr>
          <w:noProof/>
          <w:color w:val="92D050"/>
          <w:rPrChange w:id="463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464" w:author="tzolov" w:date="2023-10-21T16:12:00Z">
            <w:rPr/>
          </w:rPrChange>
        </w:rPr>
        <w:t>page and functionality.</w:t>
      </w:r>
    </w:p>
    <w:p w14:paraId="5AAA1969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lang w:val="bg-BG"/>
          <w:rPrChange w:id="465" w:author="tzolov" w:date="2023-10-21T16:12:00Z">
            <w:rPr>
              <w:lang w:val="bg-BG"/>
            </w:rPr>
          </w:rPrChange>
        </w:rPr>
      </w:pPr>
      <w:r w:rsidRPr="00020EE7">
        <w:rPr>
          <w:rStyle w:val="CodeChar"/>
          <w:color w:val="92D050"/>
          <w:rPrChange w:id="466" w:author="tzolov" w:date="2023-10-21T16:12:00Z">
            <w:rPr>
              <w:rStyle w:val="CodeChar"/>
            </w:rPr>
          </w:rPrChange>
        </w:rPr>
        <w:t>Guest</w:t>
      </w:r>
      <w:r w:rsidRPr="00020EE7">
        <w:rPr>
          <w:noProof/>
          <w:color w:val="92D050"/>
          <w:rPrChange w:id="467" w:author="tzolov" w:date="2023-10-21T16:12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468" w:author="tzolov" w:date="2023-10-21T16:12:00Z">
            <w:rPr/>
          </w:rPrChange>
        </w:rPr>
        <w:t>not logged-in</w:t>
      </w:r>
      <w:r w:rsidRPr="00020EE7">
        <w:rPr>
          <w:noProof/>
          <w:color w:val="92D050"/>
          <w:rPrChange w:id="469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470" w:author="tzolov" w:date="2023-10-21T16:12:00Z">
            <w:rPr/>
          </w:rPrChange>
        </w:rPr>
        <w:t xml:space="preserve">users can access the </w:t>
      </w:r>
      <w:r w:rsidRPr="00020EE7">
        <w:rPr>
          <w:rStyle w:val="CodeChar"/>
          <w:color w:val="92D050"/>
          <w:rPrChange w:id="471" w:author="tzolov" w:date="2023-10-21T16:12:00Z">
            <w:rPr>
              <w:rStyle w:val="CodeChar"/>
            </w:rPr>
          </w:rPrChange>
        </w:rPr>
        <w:t>register</w:t>
      </w:r>
      <w:r w:rsidRPr="00020EE7">
        <w:rPr>
          <w:noProof/>
          <w:color w:val="92D050"/>
          <w:rPrChange w:id="472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473" w:author="tzolov" w:date="2023-10-21T16:12:00Z">
            <w:rPr/>
          </w:rPrChange>
        </w:rPr>
        <w:t>page and functionality.</w:t>
      </w:r>
    </w:p>
    <w:p w14:paraId="4A9DC49C" w14:textId="3632AFD8" w:rsidR="005563A6" w:rsidRPr="00020EE7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  <w:color w:val="92D050"/>
          <w:rPrChange w:id="474" w:author="tzolov" w:date="2023-10-21T16:12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020EE7">
        <w:rPr>
          <w:rStyle w:val="CodeChar"/>
          <w:rFonts w:cstheme="minorHAnsi"/>
          <w:color w:val="92D050"/>
          <w:rPrChange w:id="475" w:author="tzolov" w:date="2023-10-21T16:12:00Z">
            <w:rPr>
              <w:rStyle w:val="CodeChar"/>
              <w:rFonts w:cstheme="minorHAnsi"/>
            </w:rPr>
          </w:rPrChange>
        </w:rPr>
        <w:t>Guest</w:t>
      </w:r>
      <w:r w:rsidRPr="00020EE7">
        <w:rPr>
          <w:rFonts w:cstheme="minorHAnsi"/>
          <w:color w:val="92D050"/>
          <w:rPrChange w:id="476" w:author="tzolov" w:date="2023-10-21T16:12:00Z">
            <w:rPr>
              <w:rFonts w:cstheme="minorHAnsi"/>
            </w:rPr>
          </w:rPrChange>
        </w:rPr>
        <w:t xml:space="preserve"> (not logged-in) and </w:t>
      </w:r>
      <w:r w:rsidRPr="00020EE7">
        <w:rPr>
          <w:rStyle w:val="CodeChar"/>
          <w:rFonts w:cstheme="minorHAnsi"/>
          <w:color w:val="92D050"/>
          <w:rPrChange w:id="477" w:author="tzolov" w:date="2023-10-21T16:12:00Z">
            <w:rPr>
              <w:rStyle w:val="CodeChar"/>
              <w:rFonts w:cstheme="minorHAnsi"/>
            </w:rPr>
          </w:rPrChange>
        </w:rPr>
        <w:t>users</w:t>
      </w:r>
      <w:r w:rsidRPr="00020EE7">
        <w:rPr>
          <w:rFonts w:cstheme="minorHAnsi"/>
          <w:color w:val="92D050"/>
          <w:rPrChange w:id="478" w:author="tzolov" w:date="2023-10-21T16:12:00Z">
            <w:rPr>
              <w:rFonts w:cstheme="minorHAnsi"/>
            </w:rPr>
          </w:rPrChange>
        </w:rPr>
        <w:t xml:space="preserve"> (logged-in) can access the </w:t>
      </w:r>
      <w:r w:rsidR="00B76C22" w:rsidRPr="00020EE7">
        <w:rPr>
          <w:b/>
          <w:color w:val="92D050"/>
          <w:rPrChange w:id="479" w:author="tzolov" w:date="2023-10-21T16:12:00Z">
            <w:rPr>
              <w:b/>
            </w:rPr>
          </w:rPrChange>
        </w:rPr>
        <w:t>catalog</w:t>
      </w:r>
      <w:r w:rsidR="00470C1B" w:rsidRPr="00020EE7">
        <w:rPr>
          <w:rStyle w:val="CodeChar"/>
          <w:rFonts w:cstheme="minorHAnsi"/>
          <w:color w:val="92D050"/>
          <w:rPrChange w:id="480" w:author="tzolov" w:date="2023-10-21T16:12:00Z">
            <w:rPr>
              <w:rStyle w:val="CodeChar"/>
              <w:rFonts w:cstheme="minorHAnsi"/>
            </w:rPr>
          </w:rPrChange>
        </w:rPr>
        <w:t xml:space="preserve"> </w:t>
      </w:r>
      <w:r w:rsidRPr="00020EE7">
        <w:rPr>
          <w:rStyle w:val="CodeChar"/>
          <w:rFonts w:cstheme="minorHAnsi"/>
          <w:color w:val="92D050"/>
          <w:rPrChange w:id="481" w:author="tzolov" w:date="2023-10-21T16:12:00Z">
            <w:rPr>
              <w:rStyle w:val="CodeChar"/>
              <w:rFonts w:cstheme="minorHAnsi"/>
            </w:rPr>
          </w:rPrChange>
        </w:rPr>
        <w:t xml:space="preserve">(a list of all </w:t>
      </w:r>
      <w:r w:rsidR="00B76C22" w:rsidRPr="00020EE7">
        <w:rPr>
          <w:rStyle w:val="CodeChar"/>
          <w:rFonts w:cstheme="minorHAnsi"/>
          <w:color w:val="92D050"/>
          <w:rPrChange w:id="482" w:author="tzolov" w:date="2023-10-21T16:12:00Z">
            <w:rPr>
              <w:rStyle w:val="CodeChar"/>
              <w:rFonts w:cstheme="minorHAnsi"/>
            </w:rPr>
          </w:rPrChange>
        </w:rPr>
        <w:t>electronic offers</w:t>
      </w:r>
      <w:r w:rsidRPr="00020EE7">
        <w:rPr>
          <w:rStyle w:val="CodeChar"/>
          <w:rFonts w:cstheme="minorHAnsi"/>
          <w:color w:val="92D050"/>
          <w:rPrChange w:id="483" w:author="tzolov" w:date="2023-10-21T16:12:00Z">
            <w:rPr>
              <w:rStyle w:val="CodeChar"/>
              <w:rFonts w:cstheme="minorHAnsi"/>
            </w:rPr>
          </w:rPrChange>
        </w:rPr>
        <w:t>)</w:t>
      </w:r>
      <w:r w:rsidRPr="00020EE7">
        <w:rPr>
          <w:rStyle w:val="CodeChar"/>
          <w:rFonts w:cstheme="minorHAnsi"/>
          <w:b w:val="0"/>
          <w:bCs/>
          <w:color w:val="92D050"/>
          <w:rPrChange w:id="484" w:author="tzolov" w:date="2023-10-21T16:12:00Z">
            <w:rPr>
              <w:rStyle w:val="CodeChar"/>
              <w:rFonts w:cstheme="minorHAnsi"/>
              <w:b w:val="0"/>
              <w:bCs/>
            </w:rPr>
          </w:rPrChange>
        </w:rPr>
        <w:t>.</w:t>
      </w:r>
    </w:p>
    <w:p w14:paraId="218C6AFE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rPrChange w:id="485" w:author="tzolov" w:date="2023-10-21T16:12:00Z">
            <w:rPr/>
          </w:rPrChange>
        </w:rPr>
      </w:pPr>
      <w:r w:rsidRPr="00020EE7">
        <w:rPr>
          <w:rStyle w:val="CodeChar"/>
          <w:rFonts w:cstheme="minorHAnsi"/>
          <w:color w:val="92D050"/>
          <w:rPrChange w:id="486" w:author="tzolov" w:date="2023-10-21T16:12:00Z">
            <w:rPr>
              <w:rStyle w:val="CodeChar"/>
              <w:rFonts w:cstheme="minorHAnsi"/>
            </w:rPr>
          </w:rPrChange>
        </w:rPr>
        <w:t>Guest</w:t>
      </w:r>
      <w:r w:rsidRPr="00020EE7">
        <w:rPr>
          <w:rFonts w:cstheme="minorHAnsi"/>
          <w:color w:val="92D050"/>
          <w:rPrChange w:id="487" w:author="tzolov" w:date="2023-10-21T16:12:00Z">
            <w:rPr>
              <w:rFonts w:cstheme="minorHAnsi"/>
            </w:rPr>
          </w:rPrChange>
        </w:rPr>
        <w:t xml:space="preserve"> (not logged-in) can access the </w:t>
      </w:r>
      <w:r w:rsidRPr="00020EE7">
        <w:rPr>
          <w:rFonts w:ascii="Consolas" w:hAnsi="Consolas" w:cstheme="minorHAnsi"/>
          <w:b/>
          <w:color w:val="92D050"/>
          <w:rPrChange w:id="488" w:author="tzolov" w:date="2023-10-21T16:12:00Z">
            <w:rPr>
              <w:rFonts w:ascii="Consolas" w:hAnsi="Consolas" w:cstheme="minorHAnsi"/>
              <w:b/>
            </w:rPr>
          </w:rPrChange>
        </w:rPr>
        <w:t>details</w:t>
      </w:r>
      <w:r w:rsidRPr="00020EE7">
        <w:rPr>
          <w:rFonts w:cstheme="minorHAnsi"/>
          <w:b/>
          <w:color w:val="92D050"/>
          <w:rPrChange w:id="489" w:author="tzolov" w:date="2023-10-21T16:12:00Z">
            <w:rPr>
              <w:rFonts w:cstheme="minorHAnsi"/>
              <w:b/>
            </w:rPr>
          </w:rPrChange>
        </w:rPr>
        <w:t xml:space="preserve"> </w:t>
      </w:r>
      <w:r w:rsidRPr="00020EE7">
        <w:rPr>
          <w:rFonts w:cstheme="minorHAnsi"/>
          <w:color w:val="92D050"/>
          <w:rPrChange w:id="490" w:author="tzolov" w:date="2023-10-21T16:12:00Z">
            <w:rPr>
              <w:rFonts w:cstheme="minorHAnsi"/>
            </w:rPr>
          </w:rPrChange>
        </w:rPr>
        <w:t>page without functionality.</w:t>
      </w:r>
    </w:p>
    <w:p w14:paraId="22F14F58" w14:textId="77777777" w:rsidR="005563A6" w:rsidRPr="00020EE7" w:rsidRDefault="005563A6">
      <w:pPr>
        <w:pStyle w:val="ListParagraph"/>
        <w:numPr>
          <w:ilvl w:val="0"/>
          <w:numId w:val="8"/>
        </w:numPr>
        <w:rPr>
          <w:rFonts w:cstheme="minorHAnsi"/>
          <w:color w:val="92D050"/>
          <w:rPrChange w:id="491" w:author="tzolov" w:date="2023-10-21T16:12:00Z">
            <w:rPr>
              <w:rFonts w:cstheme="minorHAnsi"/>
            </w:rPr>
          </w:rPrChange>
        </w:rPr>
      </w:pPr>
      <w:r w:rsidRPr="00020EE7">
        <w:rPr>
          <w:rStyle w:val="CodeChar"/>
          <w:rFonts w:cstheme="minorHAnsi"/>
          <w:color w:val="92D050"/>
          <w:rPrChange w:id="492" w:author="tzolov" w:date="2023-10-21T16:12:00Z">
            <w:rPr>
              <w:rStyle w:val="CodeChar"/>
              <w:rFonts w:cstheme="minorHAnsi"/>
            </w:rPr>
          </w:rPrChange>
        </w:rPr>
        <w:t>Users</w:t>
      </w:r>
      <w:r w:rsidRPr="00020EE7">
        <w:rPr>
          <w:rFonts w:cstheme="minorHAnsi"/>
          <w:color w:val="92D050"/>
          <w:rPrChange w:id="493" w:author="tzolov" w:date="2023-10-21T16:12:00Z">
            <w:rPr>
              <w:rFonts w:cstheme="minorHAnsi"/>
            </w:rPr>
          </w:rPrChange>
        </w:rPr>
        <w:t xml:space="preserve"> (logged-in) can access the </w:t>
      </w:r>
      <w:r w:rsidRPr="00020EE7">
        <w:rPr>
          <w:rStyle w:val="CodeChar"/>
          <w:rFonts w:cstheme="minorHAnsi"/>
          <w:color w:val="92D050"/>
          <w:rPrChange w:id="494" w:author="tzolov" w:date="2023-10-21T16:12:00Z">
            <w:rPr>
              <w:rStyle w:val="CodeChar"/>
              <w:rFonts w:cstheme="minorHAnsi"/>
            </w:rPr>
          </w:rPrChange>
        </w:rPr>
        <w:t>home</w:t>
      </w:r>
      <w:r w:rsidRPr="00020EE7">
        <w:rPr>
          <w:rFonts w:cstheme="minorHAnsi"/>
          <w:color w:val="92D050"/>
          <w:rPrChange w:id="495" w:author="tzolov" w:date="2023-10-21T16:12:00Z">
            <w:rPr>
              <w:rFonts w:cstheme="minorHAnsi"/>
            </w:rPr>
          </w:rPrChange>
        </w:rPr>
        <w:t xml:space="preserve"> page.</w:t>
      </w:r>
    </w:p>
    <w:p w14:paraId="1E7D97DF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lang w:val="bg-BG"/>
          <w:rPrChange w:id="496" w:author="tzolov" w:date="2023-10-21T16:12:00Z">
            <w:rPr>
              <w:lang w:val="bg-BG"/>
            </w:rPr>
          </w:rPrChange>
        </w:rPr>
      </w:pPr>
      <w:r w:rsidRPr="00020EE7">
        <w:rPr>
          <w:rStyle w:val="CodeChar"/>
          <w:color w:val="92D050"/>
          <w:rPrChange w:id="497" w:author="tzolov" w:date="2023-10-21T16:12:00Z">
            <w:rPr>
              <w:rStyle w:val="CodeChar"/>
            </w:rPr>
          </w:rPrChange>
        </w:rPr>
        <w:t>Users</w:t>
      </w:r>
      <w:r w:rsidRPr="00020EE7">
        <w:rPr>
          <w:noProof/>
          <w:color w:val="92D050"/>
          <w:rPrChange w:id="498" w:author="tzolov" w:date="2023-10-21T16:12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499" w:author="tzolov" w:date="2023-10-21T16:12:00Z">
            <w:rPr/>
          </w:rPrChange>
        </w:rPr>
        <w:t>logged-in</w:t>
      </w:r>
      <w:r w:rsidRPr="00020EE7">
        <w:rPr>
          <w:noProof/>
          <w:color w:val="92D050"/>
          <w:rPrChange w:id="500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01" w:author="tzolov" w:date="2023-10-21T16:12:00Z">
            <w:rPr/>
          </w:rPrChange>
        </w:rPr>
        <w:t xml:space="preserve">can access the </w:t>
      </w:r>
      <w:r w:rsidRPr="00020EE7">
        <w:rPr>
          <w:rStyle w:val="CodeChar"/>
          <w:color w:val="92D050"/>
          <w:rPrChange w:id="502" w:author="tzolov" w:date="2023-10-21T16:12:00Z">
            <w:rPr>
              <w:rStyle w:val="CodeChar"/>
            </w:rPr>
          </w:rPrChange>
        </w:rPr>
        <w:t>details</w:t>
      </w:r>
      <w:r w:rsidRPr="00020EE7">
        <w:rPr>
          <w:noProof/>
          <w:color w:val="92D050"/>
          <w:rPrChange w:id="503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504" w:author="tzolov" w:date="2023-10-21T16:12:00Z">
            <w:rPr/>
          </w:rPrChange>
        </w:rPr>
        <w:t>page and functionality.</w:t>
      </w:r>
    </w:p>
    <w:p w14:paraId="533802A1" w14:textId="6F07D69D" w:rsidR="005563A6" w:rsidRPr="00020EE7" w:rsidRDefault="005563A6">
      <w:pPr>
        <w:pStyle w:val="ListParagraph"/>
        <w:numPr>
          <w:ilvl w:val="1"/>
          <w:numId w:val="8"/>
        </w:numPr>
        <w:rPr>
          <w:color w:val="92D050"/>
          <w:lang w:val="bg-BG"/>
          <w:rPrChange w:id="505" w:author="tzolov" w:date="2023-10-21T16:12:00Z">
            <w:rPr>
              <w:lang w:val="bg-BG"/>
            </w:rPr>
          </w:rPrChange>
        </w:rPr>
      </w:pPr>
      <w:r w:rsidRPr="00020EE7">
        <w:rPr>
          <w:rFonts w:ascii="Consolas" w:hAnsi="Consolas"/>
          <w:b/>
          <w:bCs/>
          <w:noProof/>
          <w:color w:val="92D050"/>
          <w:rPrChange w:id="506" w:author="tzolov" w:date="2023-10-21T16:1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020EE7">
        <w:rPr>
          <w:noProof/>
          <w:color w:val="92D050"/>
          <w:rPrChange w:id="507" w:author="tzolov" w:date="2023-10-21T16:12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508" w:author="tzolov" w:date="2023-10-21T16:12:00Z">
            <w:rPr/>
          </w:rPrChange>
        </w:rPr>
        <w:t xml:space="preserve">not </w:t>
      </w:r>
      <w:r w:rsidR="003E6987" w:rsidRPr="00020EE7">
        <w:rPr>
          <w:color w:val="92D050"/>
          <w:rPrChange w:id="509" w:author="tzolov" w:date="2023-10-21T16:12:00Z">
            <w:rPr/>
          </w:rPrChange>
        </w:rPr>
        <w:t xml:space="preserve">electronic </w:t>
      </w:r>
      <w:r w:rsidRPr="00020EE7">
        <w:rPr>
          <w:color w:val="92D050"/>
          <w:rPrChange w:id="510" w:author="tzolov" w:date="2023-10-21T16:12:00Z">
            <w:rPr/>
          </w:rPrChange>
        </w:rPr>
        <w:t>post owners</w:t>
      </w:r>
      <w:r w:rsidRPr="00020EE7">
        <w:rPr>
          <w:noProof/>
          <w:color w:val="92D050"/>
          <w:rPrChange w:id="511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12" w:author="tzolov" w:date="2023-10-21T16:12:00Z">
            <w:rPr/>
          </w:rPrChange>
        </w:rPr>
        <w:t>can</w:t>
      </w:r>
      <w:r w:rsidRPr="00020EE7">
        <w:rPr>
          <w:color w:val="92D050"/>
          <w:lang w:val="bg-BG"/>
          <w:rPrChange w:id="513" w:author="tzolov" w:date="2023-10-21T16:12:00Z">
            <w:rPr>
              <w:lang w:val="bg-BG"/>
            </w:rPr>
          </w:rPrChange>
        </w:rPr>
        <w:t xml:space="preserve"> </w:t>
      </w:r>
      <w:r w:rsidR="00372574" w:rsidRPr="00020EE7">
        <w:rPr>
          <w:rStyle w:val="jlqj4b"/>
          <w:b/>
          <w:color w:val="92D050"/>
          <w:rPrChange w:id="514" w:author="tzolov" w:date="2023-10-21T16:12:00Z">
            <w:rPr>
              <w:rStyle w:val="jlqj4b"/>
              <w:b/>
            </w:rPr>
          </w:rPrChange>
        </w:rPr>
        <w:t>buy</w:t>
      </w:r>
      <w:r w:rsidR="00372574" w:rsidRPr="00020EE7">
        <w:rPr>
          <w:rStyle w:val="jlqj4b"/>
          <w:b/>
          <w:color w:val="92D050"/>
          <w:lang w:val="en"/>
          <w:rPrChange w:id="515" w:author="tzolov" w:date="2023-10-21T16:12:00Z">
            <w:rPr>
              <w:rStyle w:val="jlqj4b"/>
              <w:b/>
              <w:lang w:val="en"/>
            </w:rPr>
          </w:rPrChange>
        </w:rPr>
        <w:t xml:space="preserve"> electronics</w:t>
      </w:r>
      <w:r w:rsidRPr="00020EE7">
        <w:rPr>
          <w:color w:val="92D050"/>
          <w:rPrChange w:id="516" w:author="tzolov" w:date="2023-10-21T16:12:00Z">
            <w:rPr/>
          </w:rPrChange>
        </w:rPr>
        <w:t>.</w:t>
      </w:r>
    </w:p>
    <w:p w14:paraId="26C9B24E" w14:textId="03FA21F1" w:rsidR="005563A6" w:rsidRPr="00020EE7" w:rsidRDefault="005563A6">
      <w:pPr>
        <w:pStyle w:val="ListParagraph"/>
        <w:numPr>
          <w:ilvl w:val="1"/>
          <w:numId w:val="8"/>
        </w:numPr>
        <w:rPr>
          <w:color w:val="92D050"/>
          <w:lang w:val="bg-BG"/>
          <w:rPrChange w:id="517" w:author="tzolov" w:date="2023-10-21T16:12:00Z">
            <w:rPr>
              <w:lang w:val="bg-BG"/>
            </w:rPr>
          </w:rPrChange>
        </w:rPr>
      </w:pPr>
      <w:r w:rsidRPr="00020EE7">
        <w:rPr>
          <w:rFonts w:ascii="Consolas" w:hAnsi="Consolas"/>
          <w:b/>
          <w:bCs/>
          <w:noProof/>
          <w:color w:val="92D050"/>
          <w:rPrChange w:id="518" w:author="tzolov" w:date="2023-10-21T16:1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020EE7">
        <w:rPr>
          <w:noProof/>
          <w:color w:val="92D050"/>
          <w:rPrChange w:id="519" w:author="tzolov" w:date="2023-10-21T16:12:00Z">
            <w:rPr>
              <w:noProof/>
            </w:rPr>
          </w:rPrChange>
        </w:rPr>
        <w:t xml:space="preserve"> (</w:t>
      </w:r>
      <w:r w:rsidR="003E6987" w:rsidRPr="00020EE7">
        <w:rPr>
          <w:color w:val="92D050"/>
          <w:rPrChange w:id="520" w:author="tzolov" w:date="2023-10-21T16:12:00Z">
            <w:rPr/>
          </w:rPrChange>
        </w:rPr>
        <w:t xml:space="preserve">electronic </w:t>
      </w:r>
      <w:r w:rsidRPr="00020EE7">
        <w:rPr>
          <w:color w:val="92D050"/>
          <w:rPrChange w:id="521" w:author="tzolov" w:date="2023-10-21T16:12:00Z">
            <w:rPr/>
          </w:rPrChange>
        </w:rPr>
        <w:t>post owners</w:t>
      </w:r>
      <w:r w:rsidRPr="00020EE7">
        <w:rPr>
          <w:noProof/>
          <w:color w:val="92D050"/>
          <w:rPrChange w:id="522" w:author="tzolov" w:date="2023-10-21T16:12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23" w:author="tzolov" w:date="2023-10-21T16:12:00Z">
            <w:rPr/>
          </w:rPrChange>
        </w:rPr>
        <w:t xml:space="preserve">can </w:t>
      </w:r>
      <w:r w:rsidRPr="00020EE7">
        <w:rPr>
          <w:rFonts w:ascii="Consolas" w:hAnsi="Consolas"/>
          <w:b/>
          <w:bCs/>
          <w:noProof/>
          <w:color w:val="92D050"/>
          <w:rPrChange w:id="524" w:author="tzolov" w:date="2023-10-21T16:12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020EE7">
        <w:rPr>
          <w:noProof/>
          <w:color w:val="92D050"/>
          <w:rPrChange w:id="525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526" w:author="tzolov" w:date="2023-10-21T16:12:00Z">
            <w:rPr/>
          </w:rPrChange>
        </w:rPr>
        <w:t xml:space="preserve">and </w:t>
      </w:r>
      <w:r w:rsidRPr="00020EE7">
        <w:rPr>
          <w:rFonts w:ascii="Consolas" w:hAnsi="Consolas"/>
          <w:b/>
          <w:bCs/>
          <w:noProof/>
          <w:color w:val="92D050"/>
          <w:rPrChange w:id="527" w:author="tzolov" w:date="2023-10-21T16:12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020EE7">
        <w:rPr>
          <w:noProof/>
          <w:color w:val="92D050"/>
          <w:rPrChange w:id="528" w:author="tzolov" w:date="2023-10-21T16:12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529" w:author="tzolov" w:date="2023-10-21T16:12:00Z">
            <w:rPr/>
          </w:rPrChange>
        </w:rPr>
        <w:t xml:space="preserve">their </w:t>
      </w:r>
      <w:r w:rsidR="003E6987" w:rsidRPr="00020EE7">
        <w:rPr>
          <w:color w:val="92D050"/>
          <w:rPrChange w:id="530" w:author="tzolov" w:date="2023-10-21T16:12:00Z">
            <w:rPr/>
          </w:rPrChange>
        </w:rPr>
        <w:t xml:space="preserve">electronic </w:t>
      </w:r>
      <w:r w:rsidRPr="00020EE7">
        <w:rPr>
          <w:color w:val="92D050"/>
          <w:rPrChange w:id="531" w:author="tzolov" w:date="2023-10-21T16:12:00Z">
            <w:rPr/>
          </w:rPrChange>
        </w:rPr>
        <w:t>posts.</w:t>
      </w:r>
    </w:p>
    <w:p w14:paraId="22CA2FAE" w14:textId="2DF4D43F" w:rsidR="005563A6" w:rsidRPr="00020EE7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color w:val="92D050"/>
          <w:rPrChange w:id="532" w:author="tzolov" w:date="2023-10-21T16:14:00Z">
            <w:rPr>
              <w:rStyle w:val="CodeChar"/>
              <w:rFonts w:asciiTheme="minorHAnsi" w:hAnsiTheme="minorHAnsi"/>
              <w:b w:val="0"/>
              <w:noProof w:val="0"/>
            </w:rPr>
          </w:rPrChange>
        </w:rPr>
      </w:pPr>
      <w:r w:rsidRPr="00020EE7">
        <w:rPr>
          <w:rStyle w:val="CodeChar"/>
          <w:color w:val="92D050"/>
          <w:rPrChange w:id="533" w:author="tzolov" w:date="2023-10-21T16:14:00Z">
            <w:rPr>
              <w:rStyle w:val="CodeChar"/>
            </w:rPr>
          </w:rPrChange>
        </w:rPr>
        <w:t>Users</w:t>
      </w:r>
      <w:r w:rsidRPr="00020EE7">
        <w:rPr>
          <w:noProof/>
          <w:color w:val="92D050"/>
          <w:rPrChange w:id="534" w:author="tzolov" w:date="2023-10-21T16:14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535" w:author="tzolov" w:date="2023-10-21T16:14:00Z">
            <w:rPr/>
          </w:rPrChange>
        </w:rPr>
        <w:t>logged-in</w:t>
      </w:r>
      <w:r w:rsidRPr="00020EE7">
        <w:rPr>
          <w:noProof/>
          <w:color w:val="92D050"/>
          <w:rPrChange w:id="536" w:author="tzolov" w:date="2023-10-21T16:14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37" w:author="tzolov" w:date="2023-10-21T16:14:00Z">
            <w:rPr/>
          </w:rPrChange>
        </w:rPr>
        <w:t xml:space="preserve">can access the </w:t>
      </w:r>
      <w:r w:rsidR="005330A2" w:rsidRPr="00020EE7">
        <w:rPr>
          <w:rFonts w:ascii="Consolas" w:hAnsi="Consolas"/>
          <w:b/>
          <w:noProof/>
          <w:color w:val="92D050"/>
          <w:rPrChange w:id="538" w:author="tzolov" w:date="2023-10-21T16:14:00Z">
            <w:rPr>
              <w:rFonts w:ascii="Consolas" w:hAnsi="Consolas"/>
              <w:b/>
              <w:noProof/>
            </w:rPr>
          </w:rPrChange>
        </w:rPr>
        <w:t xml:space="preserve">search </w:t>
      </w:r>
      <w:r w:rsidRPr="00020EE7">
        <w:rPr>
          <w:color w:val="92D050"/>
          <w:rPrChange w:id="539" w:author="tzolov" w:date="2023-10-21T16:14:00Z">
            <w:rPr/>
          </w:rPrChange>
        </w:rPr>
        <w:t>page and functionality.</w:t>
      </w:r>
    </w:p>
    <w:p w14:paraId="4193FBC7" w14:textId="247F497C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rPrChange w:id="540" w:author="tzolov" w:date="2023-10-21T16:11:00Z">
            <w:rPr/>
          </w:rPrChange>
        </w:rPr>
      </w:pPr>
      <w:r w:rsidRPr="00020EE7">
        <w:rPr>
          <w:rStyle w:val="CodeChar"/>
          <w:color w:val="92D050"/>
          <w:rPrChange w:id="541" w:author="tzolov" w:date="2023-10-21T16:11:00Z">
            <w:rPr>
              <w:rStyle w:val="CodeChar"/>
            </w:rPr>
          </w:rPrChange>
        </w:rPr>
        <w:t>Users</w:t>
      </w:r>
      <w:r w:rsidRPr="00020EE7">
        <w:rPr>
          <w:noProof/>
          <w:color w:val="92D050"/>
          <w:rPrChange w:id="542" w:author="tzolov" w:date="2023-10-21T16:11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543" w:author="tzolov" w:date="2023-10-21T16:11:00Z">
            <w:rPr/>
          </w:rPrChange>
        </w:rPr>
        <w:t>logged-in</w:t>
      </w:r>
      <w:r w:rsidRPr="00020EE7">
        <w:rPr>
          <w:noProof/>
          <w:color w:val="92D050"/>
          <w:rPrChange w:id="544" w:author="tzolov" w:date="2023-10-21T16:11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45" w:author="tzolov" w:date="2023-10-21T16:11:00Z">
            <w:rPr/>
          </w:rPrChange>
        </w:rPr>
        <w:t xml:space="preserve">can access the </w:t>
      </w:r>
      <w:r w:rsidR="00D635C0" w:rsidRPr="00020EE7">
        <w:rPr>
          <w:rFonts w:ascii="Consolas" w:hAnsi="Consolas"/>
          <w:b/>
          <w:noProof/>
          <w:color w:val="92D050"/>
          <w:rPrChange w:id="546" w:author="tzolov" w:date="2023-10-21T16:11:00Z">
            <w:rPr>
              <w:rFonts w:ascii="Consolas" w:hAnsi="Consolas"/>
              <w:b/>
              <w:noProof/>
            </w:rPr>
          </w:rPrChange>
        </w:rPr>
        <w:t xml:space="preserve">create </w:t>
      </w:r>
      <w:r w:rsidR="005330A2" w:rsidRPr="00020EE7">
        <w:rPr>
          <w:rFonts w:ascii="Consolas" w:hAnsi="Consolas"/>
          <w:b/>
          <w:noProof/>
          <w:color w:val="92D050"/>
          <w:rPrChange w:id="547" w:author="tzolov" w:date="2023-10-21T16:11:00Z">
            <w:rPr>
              <w:rFonts w:ascii="Consolas" w:hAnsi="Consolas"/>
              <w:b/>
              <w:noProof/>
            </w:rPr>
          </w:rPrChange>
        </w:rPr>
        <w:t xml:space="preserve">offer </w:t>
      </w:r>
      <w:r w:rsidRPr="00020EE7">
        <w:rPr>
          <w:color w:val="92D050"/>
          <w:rPrChange w:id="548" w:author="tzolov" w:date="2023-10-21T16:11:00Z">
            <w:rPr/>
          </w:rPrChange>
        </w:rPr>
        <w:t>page and functionality.</w:t>
      </w:r>
    </w:p>
    <w:p w14:paraId="652EEBC4" w14:textId="77777777" w:rsidR="005563A6" w:rsidRPr="00020EE7" w:rsidRDefault="005563A6">
      <w:pPr>
        <w:pStyle w:val="ListParagraph"/>
        <w:numPr>
          <w:ilvl w:val="0"/>
          <w:numId w:val="8"/>
        </w:numPr>
        <w:rPr>
          <w:color w:val="92D050"/>
          <w:lang w:val="bg-BG"/>
          <w:rPrChange w:id="549" w:author="tzolov" w:date="2023-10-21T16:11:00Z">
            <w:rPr>
              <w:lang w:val="bg-BG"/>
            </w:rPr>
          </w:rPrChange>
        </w:rPr>
      </w:pPr>
      <w:r w:rsidRPr="00020EE7">
        <w:rPr>
          <w:rStyle w:val="CodeChar"/>
          <w:color w:val="92D050"/>
          <w:rPrChange w:id="550" w:author="tzolov" w:date="2023-10-21T16:11:00Z">
            <w:rPr>
              <w:rStyle w:val="CodeChar"/>
            </w:rPr>
          </w:rPrChange>
        </w:rPr>
        <w:t>Users</w:t>
      </w:r>
      <w:r w:rsidRPr="00020EE7">
        <w:rPr>
          <w:noProof/>
          <w:color w:val="92D050"/>
          <w:rPrChange w:id="551" w:author="tzolov" w:date="2023-10-21T16:11:00Z">
            <w:rPr>
              <w:noProof/>
            </w:rPr>
          </w:rPrChange>
        </w:rPr>
        <w:t xml:space="preserve"> (</w:t>
      </w:r>
      <w:r w:rsidRPr="00020EE7">
        <w:rPr>
          <w:color w:val="92D050"/>
          <w:rPrChange w:id="552" w:author="tzolov" w:date="2023-10-21T16:11:00Z">
            <w:rPr/>
          </w:rPrChange>
        </w:rPr>
        <w:t>logged-in</w:t>
      </w:r>
      <w:r w:rsidRPr="00020EE7">
        <w:rPr>
          <w:noProof/>
          <w:color w:val="92D050"/>
          <w:rPrChange w:id="553" w:author="tzolov" w:date="2023-10-21T16:11:00Z">
            <w:rPr>
              <w:noProof/>
            </w:rPr>
          </w:rPrChange>
        </w:rPr>
        <w:t xml:space="preserve">) </w:t>
      </w:r>
      <w:r w:rsidRPr="00020EE7">
        <w:rPr>
          <w:color w:val="92D050"/>
          <w:rPrChange w:id="554" w:author="tzolov" w:date="2023-10-21T16:11:00Z">
            <w:rPr/>
          </w:rPrChange>
        </w:rPr>
        <w:t xml:space="preserve">can access the </w:t>
      </w:r>
      <w:r w:rsidRPr="00020EE7">
        <w:rPr>
          <w:rStyle w:val="CodeChar"/>
          <w:color w:val="92D050"/>
          <w:rPrChange w:id="555" w:author="tzolov" w:date="2023-10-21T16:11:00Z">
            <w:rPr>
              <w:rStyle w:val="CodeChar"/>
            </w:rPr>
          </w:rPrChange>
        </w:rPr>
        <w:t>logout</w:t>
      </w:r>
      <w:r w:rsidRPr="00020EE7">
        <w:rPr>
          <w:noProof/>
          <w:color w:val="92D050"/>
          <w:rPrChange w:id="556" w:author="tzolov" w:date="2023-10-21T16:11:00Z">
            <w:rPr>
              <w:noProof/>
            </w:rPr>
          </w:rPrChange>
        </w:rPr>
        <w:t xml:space="preserve"> </w:t>
      </w:r>
      <w:r w:rsidRPr="00020EE7">
        <w:rPr>
          <w:color w:val="92D050"/>
          <w:rPrChange w:id="557" w:author="tzolov" w:date="2023-10-21T16:11:00Z">
            <w:rPr/>
          </w:rPrChange>
        </w:rPr>
        <w:t>functionality.</w:t>
      </w:r>
    </w:p>
    <w:p w14:paraId="54179C50" w14:textId="77777777" w:rsidR="005563A6" w:rsidRPr="00020EE7" w:rsidRDefault="005563A6" w:rsidP="005563A6">
      <w:pPr>
        <w:rPr>
          <w:rFonts w:cstheme="minorHAnsi"/>
          <w:color w:val="92D050"/>
          <w:rPrChange w:id="558" w:author="tzolov" w:date="2023-10-21T16:12:00Z">
            <w:rPr>
              <w:rFonts w:cstheme="minorHAnsi"/>
            </w:rPr>
          </w:rPrChange>
        </w:rPr>
      </w:pPr>
      <w:r w:rsidRPr="00020EE7">
        <w:rPr>
          <w:rFonts w:cstheme="minorHAnsi"/>
          <w:color w:val="92D050"/>
          <w:rPrChange w:id="559" w:author="tzolov" w:date="2023-10-21T16:12:00Z">
            <w:rPr>
              <w:rFonts w:cstheme="minorHAnsi"/>
            </w:rPr>
          </w:rPrChange>
        </w:rPr>
        <w:lastRenderedPageBreak/>
        <w:t xml:space="preserve">Use the following view for </w:t>
      </w:r>
      <w:r w:rsidRPr="00020EE7">
        <w:rPr>
          <w:rFonts w:cstheme="minorHAnsi"/>
          <w:b/>
          <w:bCs/>
          <w:color w:val="92D050"/>
          <w:rPrChange w:id="560" w:author="tzolov" w:date="2023-10-21T16:12:00Z">
            <w:rPr>
              <w:rFonts w:cstheme="minorHAnsi"/>
              <w:b/>
              <w:bCs/>
            </w:rPr>
          </w:rPrChange>
        </w:rPr>
        <w:t>invalid</w:t>
      </w:r>
      <w:r w:rsidRPr="00020EE7">
        <w:rPr>
          <w:rFonts w:cstheme="minorHAnsi"/>
          <w:color w:val="92D050"/>
          <w:rPrChange w:id="561" w:author="tzolov" w:date="2023-10-21T16:12:00Z">
            <w:rPr>
              <w:rFonts w:cstheme="minorHAnsi"/>
            </w:rPr>
          </w:rPrChange>
        </w:rPr>
        <w:t xml:space="preserve"> </w:t>
      </w:r>
      <w:r w:rsidRPr="00020EE7">
        <w:rPr>
          <w:rFonts w:cstheme="minorHAnsi"/>
          <w:b/>
          <w:bCs/>
          <w:color w:val="92D050"/>
          <w:rPrChange w:id="562" w:author="tzolov" w:date="2023-10-21T16:12:00Z">
            <w:rPr>
              <w:rFonts w:cstheme="minorHAnsi"/>
              <w:b/>
              <w:bCs/>
            </w:rPr>
          </w:rPrChange>
        </w:rPr>
        <w:t>paths</w:t>
      </w:r>
      <w:r w:rsidRPr="00020EE7">
        <w:rPr>
          <w:rFonts w:cstheme="minorHAnsi"/>
          <w:color w:val="92D050"/>
          <w:rPrChange w:id="563" w:author="tzolov" w:date="2023-10-21T16:12:00Z">
            <w:rPr>
              <w:rFonts w:cstheme="minorHAnsi"/>
            </w:rPr>
          </w:rPrChange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Pr="00020EE7" w:rsidRDefault="005563A6" w:rsidP="005563A6">
      <w:pPr>
        <w:pStyle w:val="Heading3"/>
        <w:rPr>
          <w:rFonts w:eastAsiaTheme="minorHAnsi" w:cstheme="minorBidi"/>
          <w:b w:val="0"/>
          <w:color w:val="92D050"/>
          <w:sz w:val="22"/>
          <w:szCs w:val="22"/>
          <w:rPrChange w:id="564" w:author="tzolov" w:date="2023-10-21T16:09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020EE7">
        <w:rPr>
          <w:rFonts w:eastAsiaTheme="minorHAnsi" w:cstheme="minorBidi"/>
          <w:b w:val="0"/>
          <w:color w:val="92D050"/>
          <w:sz w:val="22"/>
          <w:szCs w:val="22"/>
          <w:rPrChange w:id="565" w:author="tzolov" w:date="2023-10-21T16:09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020EE7">
        <w:rPr>
          <w:rFonts w:eastAsiaTheme="minorHAnsi" w:cstheme="minorBidi"/>
          <w:color w:val="92D050"/>
          <w:sz w:val="22"/>
          <w:szCs w:val="22"/>
          <w:rPrChange w:id="566" w:author="tzolov" w:date="2023-10-21T16:09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020EE7">
        <w:rPr>
          <w:rFonts w:eastAsiaTheme="minorHAnsi" w:cstheme="minorBidi"/>
          <w:b w:val="0"/>
          <w:color w:val="92D050"/>
          <w:sz w:val="22"/>
          <w:szCs w:val="22"/>
          <w:rPrChange w:id="567" w:author="tzolov" w:date="2023-10-21T16:09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the result of their actions.</w:t>
      </w:r>
    </w:p>
    <w:p w14:paraId="4E73D0C9" w14:textId="101AD7E8" w:rsidR="005563A6" w:rsidRPr="00020EE7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2D050"/>
          <w:sz w:val="21"/>
          <w:szCs w:val="21"/>
          <w:lang w:val="bg-BG" w:eastAsia="bg-BG"/>
          <w:rPrChange w:id="568" w:author="tzolov" w:date="2023-10-21T16:09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020EE7">
        <w:rPr>
          <w:color w:val="92D050"/>
          <w:rPrChange w:id="569" w:author="tzolov" w:date="2023-10-21T16:09:00Z">
            <w:rPr/>
          </w:rPrChange>
        </w:rPr>
        <w:t xml:space="preserve">In case of </w:t>
      </w:r>
      <w:r w:rsidR="003057CE" w:rsidRPr="00020EE7">
        <w:rPr>
          <w:color w:val="92D050"/>
          <w:rPrChange w:id="570" w:author="tzolov" w:date="2023-10-21T16:09:00Z">
            <w:rPr/>
          </w:rPrChange>
        </w:rPr>
        <w:t xml:space="preserve">an </w:t>
      </w:r>
      <w:r w:rsidRPr="00020EE7">
        <w:rPr>
          <w:color w:val="92D050"/>
          <w:rPrChange w:id="571" w:author="tzolov" w:date="2023-10-21T16:09:00Z">
            <w:rPr/>
          </w:rPrChange>
        </w:rPr>
        <w:t xml:space="preserve">error, you should display a &lt;div&gt; with </w:t>
      </w:r>
      <w:r w:rsidR="003057CE" w:rsidRPr="00020EE7">
        <w:rPr>
          <w:color w:val="92D050"/>
          <w:rPrChange w:id="572" w:author="tzolov" w:date="2023-10-21T16:09:00Z">
            <w:rPr/>
          </w:rPrChange>
        </w:rPr>
        <w:t xml:space="preserve">the </w:t>
      </w:r>
      <w:r w:rsidRPr="00020EE7">
        <w:rPr>
          <w:color w:val="92D050"/>
          <w:rPrChange w:id="573" w:author="tzolov" w:date="2023-10-21T16:09:00Z">
            <w:rPr/>
          </w:rPrChange>
        </w:rPr>
        <w:t>class "</w:t>
      </w:r>
      <w:r w:rsidRPr="00020EE7">
        <w:rPr>
          <w:rFonts w:eastAsia="Times New Roman" w:cstheme="minorHAnsi"/>
          <w:b/>
          <w:color w:val="92D050"/>
          <w:sz w:val="21"/>
          <w:szCs w:val="21"/>
          <w:lang w:val="bg-BG" w:eastAsia="bg-BG"/>
          <w:rPrChange w:id="574" w:author="tzolov" w:date="2023-10-21T16:09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</w:t>
      </w:r>
      <w:r w:rsidR="003A492C" w:rsidRPr="00020EE7">
        <w:rPr>
          <w:rFonts w:eastAsia="Times New Roman" w:cstheme="minorHAnsi"/>
          <w:b/>
          <w:color w:val="92D050"/>
          <w:sz w:val="21"/>
          <w:szCs w:val="21"/>
          <w:lang w:eastAsia="bg-BG"/>
          <w:rPrChange w:id="575" w:author="tzolov" w:date="2023-10-21T16:09:00Z">
            <w:rPr>
              <w:rFonts w:eastAsia="Times New Roman" w:cstheme="minorHAnsi"/>
              <w:b/>
              <w:color w:val="000000" w:themeColor="text1"/>
              <w:sz w:val="21"/>
              <w:szCs w:val="21"/>
              <w:lang w:eastAsia="bg-BG"/>
            </w:rPr>
          </w:rPrChange>
        </w:rPr>
        <w:t>-c</w:t>
      </w:r>
      <w:r w:rsidRPr="00020EE7">
        <w:rPr>
          <w:rFonts w:eastAsia="Times New Roman" w:cstheme="minorHAnsi"/>
          <w:b/>
          <w:color w:val="92D050"/>
          <w:sz w:val="21"/>
          <w:szCs w:val="21"/>
          <w:lang w:val="bg-BG" w:eastAsia="bg-BG"/>
          <w:rPrChange w:id="576" w:author="tzolov" w:date="2023-10-21T16:09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ontainer</w:t>
      </w:r>
      <w:r w:rsidRPr="00020EE7">
        <w:rPr>
          <w:color w:val="92D050"/>
          <w:rPrChange w:id="577" w:author="tzolov" w:date="2023-10-21T16:09:00Z">
            <w:rPr/>
          </w:rPrChange>
        </w:rPr>
        <w:t>".</w:t>
      </w:r>
    </w:p>
    <w:p w14:paraId="4C1D90CD" w14:textId="77777777" w:rsidR="005563A6" w:rsidRPr="00020EE7" w:rsidRDefault="005563A6" w:rsidP="005563A6">
      <w:pPr>
        <w:pStyle w:val="Heading3"/>
        <w:rPr>
          <w:rFonts w:eastAsiaTheme="minorHAnsi" w:cstheme="minorBidi"/>
          <w:b w:val="0"/>
          <w:color w:val="92D050"/>
          <w:sz w:val="22"/>
          <w:szCs w:val="22"/>
          <w:rPrChange w:id="578" w:author="tzolov" w:date="2023-10-21T16:09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020EE7">
        <w:rPr>
          <w:rFonts w:eastAsiaTheme="minorHAnsi" w:cstheme="minorBidi"/>
          <w:b w:val="0"/>
          <w:color w:val="92D050"/>
          <w:sz w:val="22"/>
          <w:szCs w:val="22"/>
          <w:rPrChange w:id="579" w:author="tzolov" w:date="2023-10-21T16:09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Pr="005472BD" w:rsidRDefault="005563A6" w:rsidP="005563A6">
      <w:pPr>
        <w:spacing w:before="120" w:line="240" w:lineRule="auto"/>
        <w:rPr>
          <w:noProof/>
          <w:color w:val="92D050"/>
          <w:rPrChange w:id="580" w:author="tzolov" w:date="2023-10-21T14:26:00Z">
            <w:rPr>
              <w:noProof/>
            </w:rPr>
          </w:rPrChange>
        </w:rPr>
      </w:pPr>
      <w:r w:rsidRPr="005472BD">
        <w:rPr>
          <w:noProof/>
          <w:color w:val="92D050"/>
          <w:rPrChange w:id="581" w:author="tzolov" w:date="2023-10-21T14:26:00Z">
            <w:rPr>
              <w:noProof/>
            </w:rPr>
          </w:rPrChange>
        </w:rPr>
        <w:t>You should make the following validations:</w:t>
      </w:r>
    </w:p>
    <w:p w14:paraId="750C6896" w14:textId="232E4D9A" w:rsidR="00D1239C" w:rsidRPr="005472BD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  <w:rPrChange w:id="582" w:author="tzolov" w:date="2023-10-21T14:26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5472BD">
        <w:rPr>
          <w:rFonts w:cstheme="minorHAnsi"/>
          <w:bCs/>
          <w:noProof/>
          <w:color w:val="92D050"/>
          <w:rPrChange w:id="583" w:author="tzolov" w:date="2023-10-21T14:26:00Z">
            <w:rPr>
              <w:rFonts w:cstheme="minorHAnsi"/>
              <w:bCs/>
              <w:noProof/>
            </w:rPr>
          </w:rPrChange>
        </w:rPr>
        <w:t xml:space="preserve">The </w:t>
      </w:r>
      <w:r w:rsidR="00A63FAB" w:rsidRPr="005472BD">
        <w:rPr>
          <w:rFonts w:cstheme="minorHAnsi"/>
          <w:b/>
          <w:noProof/>
          <w:color w:val="92D050"/>
          <w:rPrChange w:id="584" w:author="tzolov" w:date="2023-10-21T14:26:00Z">
            <w:rPr>
              <w:rFonts w:cstheme="minorHAnsi"/>
              <w:b/>
              <w:noProof/>
            </w:rPr>
          </w:rPrChange>
        </w:rPr>
        <w:t>username</w:t>
      </w:r>
      <w:r w:rsidRPr="005472BD">
        <w:rPr>
          <w:rFonts w:cstheme="minorHAnsi"/>
          <w:b/>
          <w:noProof/>
          <w:color w:val="92D050"/>
          <w:rPrChange w:id="585" w:author="tzolov" w:date="2023-10-21T14:26:00Z">
            <w:rPr>
              <w:rFonts w:cstheme="minorHAnsi"/>
              <w:b/>
              <w:noProof/>
            </w:rPr>
          </w:rPrChange>
        </w:rPr>
        <w:t xml:space="preserve"> </w:t>
      </w:r>
      <w:r w:rsidRPr="005472BD">
        <w:rPr>
          <w:noProof/>
          <w:color w:val="92D050"/>
          <w:rPrChange w:id="586" w:author="tzolov" w:date="2023-10-21T14:26:00Z">
            <w:rPr>
              <w:noProof/>
            </w:rPr>
          </w:rPrChange>
        </w:rPr>
        <w:t xml:space="preserve">is required and </w:t>
      </w:r>
      <w:r w:rsidRPr="005472BD">
        <w:rPr>
          <w:rFonts w:cstheme="minorHAnsi"/>
          <w:bCs/>
          <w:noProof/>
          <w:color w:val="92D050"/>
          <w:rPrChange w:id="587" w:author="tzolov" w:date="2023-10-21T14:26:00Z">
            <w:rPr>
              <w:rFonts w:cstheme="minorHAnsi"/>
              <w:bCs/>
              <w:noProof/>
            </w:rPr>
          </w:rPrChange>
        </w:rPr>
        <w:t xml:space="preserve">should be </w:t>
      </w:r>
      <w:r w:rsidRPr="005472BD">
        <w:rPr>
          <w:rFonts w:cstheme="minorHAnsi"/>
          <w:b/>
          <w:noProof/>
          <w:color w:val="92D050"/>
          <w:rPrChange w:id="588" w:author="tzolov" w:date="2023-10-21T14:26:00Z">
            <w:rPr>
              <w:rFonts w:cstheme="minorHAnsi"/>
              <w:b/>
              <w:noProof/>
            </w:rPr>
          </w:rPrChange>
        </w:rPr>
        <w:t xml:space="preserve">at least 3 characters </w:t>
      </w:r>
      <w:r w:rsidRPr="005472BD">
        <w:rPr>
          <w:rFonts w:cstheme="minorHAnsi"/>
          <w:bCs/>
          <w:noProof/>
          <w:color w:val="92D050"/>
          <w:rPrChange w:id="589" w:author="tzolov" w:date="2023-10-21T14:26:00Z">
            <w:rPr>
              <w:rFonts w:cstheme="minorHAnsi"/>
              <w:bCs/>
              <w:noProof/>
            </w:rPr>
          </w:rPrChange>
        </w:rPr>
        <w:t>long.</w:t>
      </w:r>
    </w:p>
    <w:p w14:paraId="638B5C23" w14:textId="00C22E66" w:rsidR="00D1239C" w:rsidRPr="005472BD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  <w:rPrChange w:id="590" w:author="tzolov" w:date="2023-10-21T14:26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5472BD">
        <w:rPr>
          <w:rFonts w:cstheme="minorHAnsi"/>
          <w:bCs/>
          <w:noProof/>
          <w:color w:val="92D050"/>
          <w:rPrChange w:id="591" w:author="tzolov" w:date="2023-10-21T14:26:00Z">
            <w:rPr>
              <w:rFonts w:cstheme="minorHAnsi"/>
              <w:bCs/>
              <w:noProof/>
            </w:rPr>
          </w:rPrChange>
        </w:rPr>
        <w:t xml:space="preserve">The </w:t>
      </w:r>
      <w:r w:rsidRPr="005472BD">
        <w:rPr>
          <w:rFonts w:cstheme="minorHAnsi"/>
          <w:b/>
          <w:noProof/>
          <w:color w:val="92D050"/>
          <w:rPrChange w:id="592" w:author="tzolov" w:date="2023-10-21T14:26:00Z">
            <w:rPr>
              <w:rFonts w:cstheme="minorHAnsi"/>
              <w:b/>
              <w:noProof/>
            </w:rPr>
          </w:rPrChange>
        </w:rPr>
        <w:t xml:space="preserve">email </w:t>
      </w:r>
      <w:r w:rsidRPr="005472BD">
        <w:rPr>
          <w:noProof/>
          <w:color w:val="92D050"/>
          <w:rPrChange w:id="593" w:author="tzolov" w:date="2023-10-21T14:26:00Z">
            <w:rPr>
              <w:noProof/>
            </w:rPr>
          </w:rPrChange>
        </w:rPr>
        <w:t xml:space="preserve">is required and </w:t>
      </w:r>
      <w:r w:rsidRPr="005472BD">
        <w:rPr>
          <w:rFonts w:cstheme="minorHAnsi"/>
          <w:bCs/>
          <w:noProof/>
          <w:color w:val="92D050"/>
          <w:rPrChange w:id="594" w:author="tzolov" w:date="2023-10-21T14:26:00Z">
            <w:rPr>
              <w:rFonts w:cstheme="minorHAnsi"/>
              <w:bCs/>
              <w:noProof/>
            </w:rPr>
          </w:rPrChange>
        </w:rPr>
        <w:t xml:space="preserve">should be </w:t>
      </w:r>
      <w:r w:rsidRPr="005472BD">
        <w:rPr>
          <w:rFonts w:cstheme="minorHAnsi"/>
          <w:b/>
          <w:noProof/>
          <w:color w:val="92D050"/>
          <w:rPrChange w:id="595" w:author="tzolov" w:date="2023-10-21T14:26:00Z">
            <w:rPr>
              <w:rFonts w:cstheme="minorHAnsi"/>
              <w:b/>
              <w:noProof/>
            </w:rPr>
          </w:rPrChange>
        </w:rPr>
        <w:t xml:space="preserve">at least 10 characters </w:t>
      </w:r>
      <w:r w:rsidRPr="005472BD">
        <w:rPr>
          <w:rFonts w:cstheme="minorHAnsi"/>
          <w:bCs/>
          <w:noProof/>
          <w:color w:val="92D050"/>
          <w:rPrChange w:id="596" w:author="tzolov" w:date="2023-10-21T14:26:00Z">
            <w:rPr>
              <w:rFonts w:cstheme="minorHAnsi"/>
              <w:bCs/>
              <w:noProof/>
            </w:rPr>
          </w:rPrChange>
        </w:rPr>
        <w:t>long.</w:t>
      </w:r>
    </w:p>
    <w:p w14:paraId="611AAC80" w14:textId="77777777" w:rsidR="005563A6" w:rsidRPr="005472BD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597" w:author="tzolov" w:date="2023-10-21T14:26:00Z">
            <w:rPr>
              <w:noProof/>
              <w:lang w:val="bg-BG"/>
            </w:rPr>
          </w:rPrChange>
        </w:rPr>
      </w:pPr>
      <w:r w:rsidRPr="005472BD">
        <w:rPr>
          <w:noProof/>
          <w:color w:val="92D050"/>
          <w:rPrChange w:id="598" w:author="tzolov" w:date="2023-10-21T14:26:00Z">
            <w:rPr>
              <w:noProof/>
            </w:rPr>
          </w:rPrChange>
        </w:rPr>
        <w:t xml:space="preserve">The </w:t>
      </w:r>
      <w:r w:rsidRPr="005472BD">
        <w:rPr>
          <w:b/>
          <w:noProof/>
          <w:color w:val="92D050"/>
          <w:rPrChange w:id="599" w:author="tzolov" w:date="2023-10-21T14:26:00Z">
            <w:rPr>
              <w:b/>
              <w:noProof/>
            </w:rPr>
          </w:rPrChange>
        </w:rPr>
        <w:t xml:space="preserve">password </w:t>
      </w:r>
      <w:r w:rsidRPr="005472BD">
        <w:rPr>
          <w:noProof/>
          <w:color w:val="92D050"/>
          <w:rPrChange w:id="600" w:author="tzolov" w:date="2023-10-21T14:26:00Z">
            <w:rPr>
              <w:noProof/>
            </w:rPr>
          </w:rPrChange>
        </w:rPr>
        <w:t xml:space="preserve">is required and should be </w:t>
      </w:r>
      <w:r w:rsidRPr="005472BD">
        <w:rPr>
          <w:b/>
          <w:noProof/>
          <w:color w:val="92D050"/>
          <w:rPrChange w:id="601" w:author="tzolov" w:date="2023-10-21T14:26:00Z">
            <w:rPr>
              <w:b/>
              <w:noProof/>
            </w:rPr>
          </w:rPrChange>
        </w:rPr>
        <w:t>at least 4 characters</w:t>
      </w:r>
      <w:r w:rsidRPr="005472BD">
        <w:rPr>
          <w:noProof/>
          <w:color w:val="92D050"/>
          <w:rPrChange w:id="602" w:author="tzolov" w:date="2023-10-21T14:26:00Z">
            <w:rPr>
              <w:noProof/>
            </w:rPr>
          </w:rPrChange>
        </w:rPr>
        <w:t xml:space="preserve"> long.</w:t>
      </w:r>
    </w:p>
    <w:p w14:paraId="575889E2" w14:textId="77777777" w:rsidR="005563A6" w:rsidRPr="005472BD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603" w:author="tzolov" w:date="2023-10-21T14:26:00Z">
            <w:rPr>
              <w:noProof/>
              <w:lang w:val="bg-BG"/>
            </w:rPr>
          </w:rPrChange>
        </w:rPr>
      </w:pPr>
      <w:r w:rsidRPr="005472BD">
        <w:rPr>
          <w:noProof/>
          <w:color w:val="92D050"/>
          <w:rPrChange w:id="604" w:author="tzolov" w:date="2023-10-21T14:26:00Z">
            <w:rPr>
              <w:noProof/>
            </w:rPr>
          </w:rPrChange>
        </w:rPr>
        <w:t xml:space="preserve">The </w:t>
      </w:r>
      <w:r w:rsidRPr="005472BD">
        <w:rPr>
          <w:b/>
          <w:noProof/>
          <w:color w:val="92D050"/>
          <w:rPrChange w:id="605" w:author="tzolov" w:date="2023-10-21T14:26:00Z">
            <w:rPr>
              <w:b/>
              <w:noProof/>
            </w:rPr>
          </w:rPrChange>
        </w:rPr>
        <w:t>repeat password</w:t>
      </w:r>
      <w:r w:rsidRPr="005472BD">
        <w:rPr>
          <w:noProof/>
          <w:color w:val="92D050"/>
          <w:rPrChange w:id="606" w:author="tzolov" w:date="2023-10-21T14:26:00Z">
            <w:rPr>
              <w:noProof/>
            </w:rPr>
          </w:rPrChange>
        </w:rPr>
        <w:t xml:space="preserve"> is required and should be </w:t>
      </w:r>
      <w:r w:rsidRPr="005472BD">
        <w:rPr>
          <w:b/>
          <w:noProof/>
          <w:color w:val="92D050"/>
          <w:rPrChange w:id="607" w:author="tzolov" w:date="2023-10-21T14:26:00Z">
            <w:rPr>
              <w:b/>
              <w:noProof/>
            </w:rPr>
          </w:rPrChange>
        </w:rPr>
        <w:t>equal to the password</w:t>
      </w:r>
      <w:r w:rsidRPr="005472BD">
        <w:rPr>
          <w:bCs/>
          <w:noProof/>
          <w:color w:val="92D050"/>
          <w:rPrChange w:id="608" w:author="tzolov" w:date="2023-10-21T14:26:00Z">
            <w:rPr>
              <w:bCs/>
              <w:noProof/>
            </w:rPr>
          </w:rPrChange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</w:rPr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5D71AFE1" w:rsidR="005563A6" w:rsidRDefault="00BE79A8" w:rsidP="005563A6">
      <w:pPr>
        <w:pStyle w:val="Heading3"/>
      </w:pPr>
      <w:r>
        <w:lastRenderedPageBreak/>
        <w:t>Electronic</w:t>
      </w:r>
    </w:p>
    <w:p w14:paraId="55B87BE7" w14:textId="423CD11C" w:rsidR="005563A6" w:rsidRPr="00365C7D" w:rsidRDefault="005563A6" w:rsidP="005563A6">
      <w:pPr>
        <w:spacing w:before="120" w:line="240" w:lineRule="auto"/>
        <w:rPr>
          <w:noProof/>
          <w:color w:val="92D050"/>
          <w:lang w:val="bg-BG"/>
          <w:rPrChange w:id="609" w:author="tzolov" w:date="2023-10-21T14:34:00Z">
            <w:rPr>
              <w:noProof/>
              <w:lang w:val="bg-BG"/>
            </w:rPr>
          </w:rPrChange>
        </w:rPr>
      </w:pPr>
      <w:r w:rsidRPr="00365C7D">
        <w:rPr>
          <w:noProof/>
          <w:color w:val="92D050"/>
          <w:rPrChange w:id="610" w:author="tzolov" w:date="2023-10-21T14:34:00Z">
            <w:rPr>
              <w:noProof/>
            </w:rPr>
          </w:rPrChange>
        </w:rPr>
        <w:t xml:space="preserve">You should make the following validations while </w:t>
      </w:r>
      <w:r w:rsidRPr="00365C7D">
        <w:rPr>
          <w:b/>
          <w:bCs/>
          <w:noProof/>
          <w:color w:val="92D050"/>
          <w:rPrChange w:id="611" w:author="tzolov" w:date="2023-10-21T14:34:00Z">
            <w:rPr>
              <w:b/>
              <w:bCs/>
              <w:noProof/>
            </w:rPr>
          </w:rPrChange>
        </w:rPr>
        <w:t>creating</w:t>
      </w:r>
      <w:r w:rsidRPr="00365C7D">
        <w:rPr>
          <w:noProof/>
          <w:color w:val="92D050"/>
          <w:rPrChange w:id="612" w:author="tzolov" w:date="2023-10-21T14:34:00Z">
            <w:rPr>
              <w:noProof/>
            </w:rPr>
          </w:rPrChange>
        </w:rPr>
        <w:t xml:space="preserve"> or </w:t>
      </w:r>
      <w:r w:rsidRPr="00365C7D">
        <w:rPr>
          <w:b/>
          <w:bCs/>
          <w:noProof/>
          <w:color w:val="92D050"/>
          <w:rPrChange w:id="613" w:author="tzolov" w:date="2023-10-21T14:34:00Z">
            <w:rPr>
              <w:b/>
              <w:bCs/>
              <w:noProof/>
            </w:rPr>
          </w:rPrChange>
        </w:rPr>
        <w:t>editing a</w:t>
      </w:r>
      <w:r w:rsidR="004A1E16" w:rsidRPr="00365C7D">
        <w:rPr>
          <w:b/>
          <w:bCs/>
          <w:noProof/>
          <w:color w:val="92D050"/>
          <w:rPrChange w:id="614" w:author="tzolov" w:date="2023-10-21T14:34:00Z">
            <w:rPr>
              <w:b/>
              <w:bCs/>
              <w:noProof/>
            </w:rPr>
          </w:rPrChange>
        </w:rPr>
        <w:t xml:space="preserve">n </w:t>
      </w:r>
      <w:r w:rsidR="00472677" w:rsidRPr="00365C7D">
        <w:rPr>
          <w:b/>
          <w:bCs/>
          <w:noProof/>
          <w:color w:val="92D050"/>
          <w:rPrChange w:id="615" w:author="tzolov" w:date="2023-10-21T14:34:00Z">
            <w:rPr>
              <w:b/>
              <w:bCs/>
              <w:noProof/>
            </w:rPr>
          </w:rPrChange>
        </w:rPr>
        <w:t>electronic</w:t>
      </w:r>
      <w:r w:rsidR="00472677" w:rsidRPr="00365C7D">
        <w:rPr>
          <w:noProof/>
          <w:color w:val="92D050"/>
          <w:rPrChange w:id="616" w:author="tzolov" w:date="2023-10-21T14:34:00Z">
            <w:rPr>
              <w:noProof/>
            </w:rPr>
          </w:rPrChange>
        </w:rPr>
        <w:t xml:space="preserve"> </w:t>
      </w:r>
      <w:r w:rsidRPr="00365C7D">
        <w:rPr>
          <w:b/>
          <w:bCs/>
          <w:noProof/>
          <w:color w:val="92D050"/>
          <w:rPrChange w:id="617" w:author="tzolov" w:date="2023-10-21T14:34:00Z">
            <w:rPr>
              <w:b/>
              <w:bCs/>
              <w:noProof/>
            </w:rPr>
          </w:rPrChange>
        </w:rPr>
        <w:t>post</w:t>
      </w:r>
      <w:r w:rsidRPr="00365C7D">
        <w:rPr>
          <w:noProof/>
          <w:color w:val="92D050"/>
          <w:rPrChange w:id="618" w:author="tzolov" w:date="2023-10-21T14:34:00Z">
            <w:rPr>
              <w:noProof/>
            </w:rPr>
          </w:rPrChange>
        </w:rPr>
        <w:t>:</w:t>
      </w:r>
    </w:p>
    <w:p w14:paraId="21761E84" w14:textId="322EFB1C" w:rsidR="005563A6" w:rsidRPr="00365C7D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619" w:author="tzolov" w:date="2023-10-21T14:34:00Z">
            <w:rPr>
              <w:b/>
              <w:bCs/>
              <w:noProof/>
              <w:lang w:val="bg-BG"/>
            </w:rPr>
          </w:rPrChange>
        </w:rPr>
      </w:pPr>
      <w:r w:rsidRPr="00365C7D">
        <w:rPr>
          <w:noProof/>
          <w:color w:val="92D050"/>
          <w:rPrChange w:id="620" w:author="tzolov" w:date="2023-10-21T14:34:00Z">
            <w:rPr>
              <w:noProof/>
            </w:rPr>
          </w:rPrChange>
        </w:rPr>
        <w:t xml:space="preserve">The </w:t>
      </w:r>
      <w:r w:rsidRPr="00365C7D">
        <w:rPr>
          <w:b/>
          <w:noProof/>
          <w:color w:val="92D050"/>
          <w:rPrChange w:id="621" w:author="tzolov" w:date="2023-10-21T14:34:00Z">
            <w:rPr>
              <w:b/>
              <w:noProof/>
            </w:rPr>
          </w:rPrChange>
        </w:rPr>
        <w:t>name</w:t>
      </w:r>
      <w:r w:rsidRPr="00365C7D">
        <w:rPr>
          <w:noProof/>
          <w:color w:val="92D050"/>
          <w:rPrChange w:id="622" w:author="tzolov" w:date="2023-10-21T14:34:00Z">
            <w:rPr>
              <w:noProof/>
            </w:rPr>
          </w:rPrChange>
        </w:rPr>
        <w:t xml:space="preserve"> is required and should be </w:t>
      </w:r>
      <w:r w:rsidRPr="00365C7D">
        <w:rPr>
          <w:b/>
          <w:noProof/>
          <w:color w:val="92D050"/>
          <w:rPrChange w:id="623" w:author="tzolov" w:date="2023-10-21T14:34:00Z">
            <w:rPr>
              <w:b/>
              <w:noProof/>
            </w:rPr>
          </w:rPrChange>
        </w:rPr>
        <w:t xml:space="preserve">at least </w:t>
      </w:r>
      <w:r w:rsidR="00DF3A49" w:rsidRPr="00365C7D">
        <w:rPr>
          <w:b/>
          <w:noProof/>
          <w:color w:val="92D050"/>
          <w:rPrChange w:id="624" w:author="tzolov" w:date="2023-10-21T14:34:00Z">
            <w:rPr>
              <w:b/>
              <w:noProof/>
            </w:rPr>
          </w:rPrChange>
        </w:rPr>
        <w:t>10</w:t>
      </w:r>
      <w:r w:rsidRPr="00365C7D">
        <w:rPr>
          <w:b/>
          <w:noProof/>
          <w:color w:val="92D050"/>
          <w:rPrChange w:id="625" w:author="tzolov" w:date="2023-10-21T14:34:00Z">
            <w:rPr>
              <w:b/>
              <w:noProof/>
            </w:rPr>
          </w:rPrChange>
        </w:rPr>
        <w:t xml:space="preserve"> characters</w:t>
      </w:r>
      <w:r w:rsidRPr="00365C7D">
        <w:rPr>
          <w:bCs/>
          <w:noProof/>
          <w:color w:val="92D050"/>
          <w:rPrChange w:id="626" w:author="tzolov" w:date="2023-10-21T14:34:00Z">
            <w:rPr>
              <w:bCs/>
              <w:noProof/>
            </w:rPr>
          </w:rPrChange>
        </w:rPr>
        <w:t>.</w:t>
      </w:r>
    </w:p>
    <w:p w14:paraId="4AB76096" w14:textId="527DDC2B" w:rsidR="00F3031C" w:rsidRPr="00365C7D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627" w:author="tzolov" w:date="2023-10-21T14:34:00Z">
            <w:rPr>
              <w:b/>
              <w:bCs/>
              <w:noProof/>
              <w:lang w:val="bg-BG"/>
            </w:rPr>
          </w:rPrChange>
        </w:rPr>
      </w:pPr>
      <w:r w:rsidRPr="00365C7D">
        <w:rPr>
          <w:bCs/>
          <w:noProof/>
          <w:color w:val="92D050"/>
          <w:rPrChange w:id="628" w:author="tzolov" w:date="2023-10-21T14:34:00Z">
            <w:rPr>
              <w:bCs/>
              <w:noProof/>
            </w:rPr>
          </w:rPrChange>
        </w:rPr>
        <w:t xml:space="preserve">The </w:t>
      </w:r>
      <w:r w:rsidR="00DF3A49" w:rsidRPr="00365C7D">
        <w:rPr>
          <w:b/>
          <w:noProof/>
          <w:color w:val="92D050"/>
          <w:rPrChange w:id="629" w:author="tzolov" w:date="2023-10-21T14:34:00Z">
            <w:rPr>
              <w:b/>
              <w:noProof/>
            </w:rPr>
          </w:rPrChange>
        </w:rPr>
        <w:t xml:space="preserve">type </w:t>
      </w:r>
      <w:r w:rsidRPr="00365C7D">
        <w:rPr>
          <w:bCs/>
          <w:noProof/>
          <w:color w:val="92D050"/>
          <w:rPrChange w:id="630" w:author="tzolov" w:date="2023-10-21T14:34:00Z">
            <w:rPr>
              <w:bCs/>
              <w:noProof/>
            </w:rPr>
          </w:rPrChange>
        </w:rPr>
        <w:t xml:space="preserve">is required and should be </w:t>
      </w:r>
      <w:r w:rsidRPr="00365C7D">
        <w:rPr>
          <w:b/>
          <w:noProof/>
          <w:color w:val="92D050"/>
          <w:rPrChange w:id="631" w:author="tzolov" w:date="2023-10-21T14:34:00Z">
            <w:rPr>
              <w:b/>
              <w:noProof/>
            </w:rPr>
          </w:rPrChange>
        </w:rPr>
        <w:t xml:space="preserve">at least </w:t>
      </w:r>
      <w:r w:rsidR="00DF3A49" w:rsidRPr="00365C7D">
        <w:rPr>
          <w:b/>
          <w:noProof/>
          <w:color w:val="92D050"/>
          <w:rPrChange w:id="632" w:author="tzolov" w:date="2023-10-21T14:34:00Z">
            <w:rPr>
              <w:b/>
              <w:noProof/>
            </w:rPr>
          </w:rPrChange>
        </w:rPr>
        <w:t>2</w:t>
      </w:r>
      <w:r w:rsidRPr="00365C7D">
        <w:rPr>
          <w:b/>
          <w:noProof/>
          <w:color w:val="92D050"/>
          <w:rPrChange w:id="633" w:author="tzolov" w:date="2023-10-21T14:34:00Z">
            <w:rPr>
              <w:b/>
              <w:noProof/>
            </w:rPr>
          </w:rPrChange>
        </w:rPr>
        <w:t xml:space="preserve"> characters</w:t>
      </w:r>
      <w:r w:rsidRPr="00365C7D">
        <w:rPr>
          <w:bCs/>
          <w:noProof/>
          <w:color w:val="92D050"/>
          <w:rPrChange w:id="634" w:author="tzolov" w:date="2023-10-21T14:34:00Z">
            <w:rPr>
              <w:bCs/>
              <w:noProof/>
            </w:rPr>
          </w:rPrChange>
        </w:rPr>
        <w:t>.</w:t>
      </w:r>
    </w:p>
    <w:p w14:paraId="05EB748E" w14:textId="0313CF70" w:rsidR="005E546A" w:rsidRPr="00365C7D" w:rsidRDefault="005E546A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635" w:author="tzolov" w:date="2023-10-21T14:34:00Z">
            <w:rPr>
              <w:b/>
              <w:bCs/>
              <w:noProof/>
              <w:lang w:val="bg-BG"/>
            </w:rPr>
          </w:rPrChange>
        </w:rPr>
      </w:pPr>
      <w:r w:rsidRPr="00365C7D">
        <w:rPr>
          <w:bCs/>
          <w:noProof/>
          <w:color w:val="92D050"/>
          <w:rPrChange w:id="636" w:author="tzolov" w:date="2023-10-21T14:34:00Z">
            <w:rPr>
              <w:bCs/>
              <w:noProof/>
            </w:rPr>
          </w:rPrChange>
        </w:rPr>
        <w:t xml:space="preserve">The </w:t>
      </w:r>
      <w:r w:rsidRPr="00365C7D">
        <w:rPr>
          <w:b/>
          <w:noProof/>
          <w:color w:val="92D050"/>
          <w:rPrChange w:id="637" w:author="tzolov" w:date="2023-10-21T14:34:00Z">
            <w:rPr>
              <w:b/>
              <w:noProof/>
            </w:rPr>
          </w:rPrChange>
        </w:rPr>
        <w:t xml:space="preserve">damages </w:t>
      </w:r>
      <w:r w:rsidRPr="00365C7D">
        <w:rPr>
          <w:bCs/>
          <w:noProof/>
          <w:color w:val="92D050"/>
          <w:rPrChange w:id="638" w:author="tzolov" w:date="2023-10-21T14:34:00Z">
            <w:rPr>
              <w:bCs/>
              <w:noProof/>
            </w:rPr>
          </w:rPrChange>
        </w:rPr>
        <w:t xml:space="preserve">is required and should be </w:t>
      </w:r>
      <w:r w:rsidRPr="00365C7D">
        <w:rPr>
          <w:b/>
          <w:noProof/>
          <w:color w:val="92D050"/>
          <w:rPrChange w:id="639" w:author="tzolov" w:date="2023-10-21T14:34:00Z">
            <w:rPr>
              <w:b/>
              <w:noProof/>
            </w:rPr>
          </w:rPrChange>
        </w:rPr>
        <w:t>at least 10 characters</w:t>
      </w:r>
      <w:r w:rsidRPr="00365C7D">
        <w:rPr>
          <w:bCs/>
          <w:noProof/>
          <w:color w:val="92D050"/>
          <w:rPrChange w:id="640" w:author="tzolov" w:date="2023-10-21T14:34:00Z">
            <w:rPr>
              <w:bCs/>
              <w:noProof/>
            </w:rPr>
          </w:rPrChange>
        </w:rPr>
        <w:t>.</w:t>
      </w:r>
    </w:p>
    <w:p w14:paraId="4B7D8060" w14:textId="2888119B" w:rsidR="005563A6" w:rsidRPr="00365C7D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641" w:author="tzolov" w:date="2023-10-21T14:34:00Z">
            <w:rPr>
              <w:noProof/>
              <w:lang w:val="bg-BG"/>
            </w:rPr>
          </w:rPrChange>
        </w:rPr>
      </w:pPr>
      <w:r w:rsidRPr="00365C7D">
        <w:rPr>
          <w:noProof/>
          <w:color w:val="92D050"/>
          <w:rPrChange w:id="642" w:author="tzolov" w:date="2023-10-21T14:34:00Z">
            <w:rPr>
              <w:noProof/>
            </w:rPr>
          </w:rPrChange>
        </w:rPr>
        <w:t xml:space="preserve">The </w:t>
      </w:r>
      <w:r w:rsidR="00DF3A49" w:rsidRPr="00365C7D">
        <w:rPr>
          <w:b/>
          <w:noProof/>
          <w:color w:val="92D050"/>
          <w:rPrChange w:id="643" w:author="tzolov" w:date="2023-10-21T14:34:00Z">
            <w:rPr>
              <w:b/>
              <w:noProof/>
            </w:rPr>
          </w:rPrChange>
        </w:rPr>
        <w:t>elect</w:t>
      </w:r>
      <w:r w:rsidR="00673B60" w:rsidRPr="00365C7D">
        <w:rPr>
          <w:b/>
          <w:noProof/>
          <w:color w:val="92D050"/>
          <w:rPrChange w:id="644" w:author="tzolov" w:date="2023-10-21T14:34:00Z">
            <w:rPr>
              <w:b/>
              <w:noProof/>
            </w:rPr>
          </w:rPrChange>
        </w:rPr>
        <w:t>r</w:t>
      </w:r>
      <w:r w:rsidR="00DF3A49" w:rsidRPr="00365C7D">
        <w:rPr>
          <w:b/>
          <w:noProof/>
          <w:color w:val="92D050"/>
          <w:rPrChange w:id="645" w:author="tzolov" w:date="2023-10-21T14:34:00Z">
            <w:rPr>
              <w:b/>
              <w:noProof/>
            </w:rPr>
          </w:rPrChange>
        </w:rPr>
        <w:t>onic</w:t>
      </w:r>
      <w:r w:rsidR="00951F91" w:rsidRPr="00365C7D">
        <w:rPr>
          <w:b/>
          <w:noProof/>
          <w:color w:val="92D050"/>
          <w:rPrChange w:id="646" w:author="tzolov" w:date="2023-10-21T14:34:00Z">
            <w:rPr>
              <w:b/>
              <w:noProof/>
            </w:rPr>
          </w:rPrChange>
        </w:rPr>
        <w:t>'</w:t>
      </w:r>
      <w:r w:rsidR="005A7292" w:rsidRPr="00365C7D">
        <w:rPr>
          <w:b/>
          <w:noProof/>
          <w:color w:val="92D050"/>
          <w:rPrChange w:id="647" w:author="tzolov" w:date="2023-10-21T14:34:00Z">
            <w:rPr>
              <w:b/>
              <w:noProof/>
            </w:rPr>
          </w:rPrChange>
        </w:rPr>
        <w:t>s</w:t>
      </w:r>
      <w:r w:rsidR="00DF3A49" w:rsidRPr="00365C7D">
        <w:rPr>
          <w:b/>
          <w:noProof/>
          <w:color w:val="92D050"/>
          <w:rPrChange w:id="648" w:author="tzolov" w:date="2023-10-21T14:34:00Z">
            <w:rPr>
              <w:b/>
              <w:noProof/>
            </w:rPr>
          </w:rPrChange>
        </w:rPr>
        <w:t xml:space="preserve"> </w:t>
      </w:r>
      <w:r w:rsidRPr="00365C7D">
        <w:rPr>
          <w:b/>
          <w:noProof/>
          <w:color w:val="92D050"/>
          <w:rPrChange w:id="649" w:author="tzolov" w:date="2023-10-21T14:34:00Z">
            <w:rPr>
              <w:b/>
              <w:noProof/>
            </w:rPr>
          </w:rPrChange>
        </w:rPr>
        <w:t>image</w:t>
      </w:r>
      <w:r w:rsidRPr="00365C7D">
        <w:rPr>
          <w:noProof/>
          <w:color w:val="92D050"/>
          <w:rPrChange w:id="650" w:author="tzolov" w:date="2023-10-21T14:34:00Z">
            <w:rPr>
              <w:noProof/>
            </w:rPr>
          </w:rPrChange>
        </w:rPr>
        <w:t xml:space="preserve"> is required and </w:t>
      </w:r>
      <w:r w:rsidRPr="00365C7D">
        <w:rPr>
          <w:rFonts w:cstheme="minorHAnsi"/>
          <w:bCs/>
          <w:noProof/>
          <w:color w:val="92D050"/>
          <w:rPrChange w:id="651" w:author="tzolov" w:date="2023-10-21T14:34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365C7D">
        <w:rPr>
          <w:rFonts w:cstheme="minorHAnsi"/>
          <w:b/>
          <w:noProof/>
          <w:color w:val="92D050"/>
          <w:rPrChange w:id="652" w:author="tzolov" w:date="2023-10-21T14:34:00Z">
            <w:rPr>
              <w:rFonts w:cstheme="minorHAnsi"/>
              <w:b/>
              <w:noProof/>
            </w:rPr>
          </w:rPrChange>
        </w:rPr>
        <w:t>http:// or https://</w:t>
      </w:r>
      <w:r w:rsidR="00B37D13" w:rsidRPr="00365C7D">
        <w:rPr>
          <w:rFonts w:cstheme="minorHAnsi"/>
          <w:bCs/>
          <w:noProof/>
          <w:color w:val="92D050"/>
          <w:rPrChange w:id="653" w:author="tzolov" w:date="2023-10-21T14:34:00Z">
            <w:rPr>
              <w:rFonts w:cstheme="minorHAnsi"/>
              <w:bCs/>
              <w:noProof/>
            </w:rPr>
          </w:rPrChange>
        </w:rPr>
        <w:t>.</w:t>
      </w:r>
    </w:p>
    <w:p w14:paraId="28B2B539" w14:textId="758FCDDC" w:rsidR="005563A6" w:rsidRPr="00365C7D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color w:val="92D050"/>
          <w:rPrChange w:id="654" w:author="tzolov" w:date="2023-10-21T14:34:00Z">
            <w:rPr>
              <w:b/>
              <w:noProof/>
            </w:rPr>
          </w:rPrChange>
        </w:rPr>
      </w:pPr>
      <w:r w:rsidRPr="00365C7D">
        <w:rPr>
          <w:noProof/>
          <w:color w:val="92D050"/>
          <w:rPrChange w:id="655" w:author="tzolov" w:date="2023-10-21T14:34:00Z">
            <w:rPr>
              <w:noProof/>
            </w:rPr>
          </w:rPrChange>
        </w:rPr>
        <w:t>The</w:t>
      </w:r>
      <w:r w:rsidRPr="00365C7D">
        <w:rPr>
          <w:b/>
          <w:noProof/>
          <w:color w:val="92D050"/>
          <w:rPrChange w:id="656" w:author="tzolov" w:date="2023-10-21T14:34:00Z">
            <w:rPr>
              <w:b/>
              <w:noProof/>
            </w:rPr>
          </w:rPrChange>
        </w:rPr>
        <w:t xml:space="preserve"> </w:t>
      </w:r>
      <w:r w:rsidR="005A7292" w:rsidRPr="00365C7D">
        <w:rPr>
          <w:b/>
          <w:noProof/>
          <w:color w:val="92D050"/>
          <w:rPrChange w:id="657" w:author="tzolov" w:date="2023-10-21T14:34:00Z">
            <w:rPr>
              <w:b/>
              <w:noProof/>
            </w:rPr>
          </w:rPrChange>
        </w:rPr>
        <w:t>description</w:t>
      </w:r>
      <w:r w:rsidR="003233F1" w:rsidRPr="00365C7D">
        <w:rPr>
          <w:b/>
          <w:noProof/>
          <w:color w:val="92D050"/>
          <w:rPrChange w:id="658" w:author="tzolov" w:date="2023-10-21T14:34:00Z">
            <w:rPr>
              <w:b/>
              <w:noProof/>
            </w:rPr>
          </w:rPrChange>
        </w:rPr>
        <w:t xml:space="preserve"> </w:t>
      </w:r>
      <w:r w:rsidR="003608F2" w:rsidRPr="00365C7D">
        <w:rPr>
          <w:noProof/>
          <w:color w:val="92D050"/>
          <w:rPrChange w:id="659" w:author="tzolov" w:date="2023-10-21T14:34:00Z">
            <w:rPr>
              <w:noProof/>
            </w:rPr>
          </w:rPrChange>
        </w:rPr>
        <w:t xml:space="preserve">is </w:t>
      </w:r>
      <w:r w:rsidRPr="00365C7D">
        <w:rPr>
          <w:noProof/>
          <w:color w:val="92D050"/>
          <w:rPrChange w:id="660" w:author="tzolov" w:date="2023-10-21T14:34:00Z">
            <w:rPr>
              <w:noProof/>
            </w:rPr>
          </w:rPrChange>
        </w:rPr>
        <w:t>required and</w:t>
      </w:r>
      <w:r w:rsidRPr="00365C7D">
        <w:rPr>
          <w:b/>
          <w:noProof/>
          <w:color w:val="92D050"/>
          <w:rPrChange w:id="661" w:author="tzolov" w:date="2023-10-21T14:34:00Z">
            <w:rPr>
              <w:b/>
              <w:noProof/>
            </w:rPr>
          </w:rPrChange>
        </w:rPr>
        <w:t xml:space="preserve"> </w:t>
      </w:r>
      <w:r w:rsidRPr="00365C7D">
        <w:rPr>
          <w:rFonts w:cstheme="minorHAnsi"/>
          <w:bCs/>
          <w:noProof/>
          <w:color w:val="92D050"/>
          <w:rPrChange w:id="662" w:author="tzolov" w:date="2023-10-21T14:34:00Z">
            <w:rPr>
              <w:rFonts w:cstheme="minorHAnsi"/>
              <w:bCs/>
              <w:noProof/>
            </w:rPr>
          </w:rPrChange>
        </w:rPr>
        <w:t>should be</w:t>
      </w:r>
      <w:r w:rsidR="002A0F79" w:rsidRPr="00365C7D">
        <w:rPr>
          <w:rFonts w:cstheme="minorHAnsi"/>
          <w:b/>
          <w:noProof/>
          <w:color w:val="92D050"/>
          <w:rPrChange w:id="663" w:author="tzolov" w:date="2023-10-21T14:34:00Z">
            <w:rPr>
              <w:rFonts w:cstheme="minorHAnsi"/>
              <w:b/>
              <w:noProof/>
            </w:rPr>
          </w:rPrChange>
        </w:rPr>
        <w:t xml:space="preserve"> </w:t>
      </w:r>
      <w:r w:rsidR="005A7292" w:rsidRPr="00365C7D">
        <w:rPr>
          <w:rFonts w:cstheme="minorHAnsi"/>
          <w:b/>
          <w:noProof/>
          <w:color w:val="92D050"/>
          <w:rPrChange w:id="664" w:author="tzolov" w:date="2023-10-21T14:34:00Z">
            <w:rPr>
              <w:rFonts w:cstheme="minorHAnsi"/>
              <w:b/>
              <w:noProof/>
            </w:rPr>
          </w:rPrChange>
        </w:rPr>
        <w:t>between 10 and 200 characters</w:t>
      </w:r>
      <w:r w:rsidR="003233F1" w:rsidRPr="00365C7D">
        <w:rPr>
          <w:rFonts w:cstheme="minorHAnsi"/>
          <w:bCs/>
          <w:noProof/>
          <w:color w:val="92D050"/>
          <w:rPrChange w:id="665" w:author="tzolov" w:date="2023-10-21T14:34:00Z">
            <w:rPr>
              <w:rFonts w:cstheme="minorHAnsi"/>
              <w:bCs/>
              <w:noProof/>
            </w:rPr>
          </w:rPrChange>
        </w:rPr>
        <w:t>.</w:t>
      </w:r>
    </w:p>
    <w:p w14:paraId="281CC82E" w14:textId="0200D526" w:rsidR="00A945FB" w:rsidRPr="00365C7D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color w:val="92D050"/>
          <w:rPrChange w:id="666" w:author="tzolov" w:date="2023-10-21T14:34:00Z">
            <w:rPr>
              <w:b/>
              <w:noProof/>
            </w:rPr>
          </w:rPrChange>
        </w:rPr>
      </w:pPr>
      <w:r w:rsidRPr="00365C7D">
        <w:rPr>
          <w:rFonts w:cstheme="minorHAnsi"/>
          <w:bCs/>
          <w:noProof/>
          <w:color w:val="92D050"/>
          <w:rPrChange w:id="667" w:author="tzolov" w:date="2023-10-21T14:34:00Z">
            <w:rPr>
              <w:rFonts w:cstheme="minorHAnsi"/>
              <w:bCs/>
              <w:noProof/>
            </w:rPr>
          </w:rPrChange>
        </w:rPr>
        <w:t xml:space="preserve">The </w:t>
      </w:r>
      <w:r w:rsidR="00287CA1" w:rsidRPr="00365C7D">
        <w:rPr>
          <w:rFonts w:cstheme="minorHAnsi"/>
          <w:b/>
          <w:noProof/>
          <w:color w:val="92D050"/>
          <w:rPrChange w:id="668" w:author="tzolov" w:date="2023-10-21T14:34:00Z">
            <w:rPr>
              <w:rFonts w:cstheme="minorHAnsi"/>
              <w:b/>
              <w:noProof/>
            </w:rPr>
          </w:rPrChange>
        </w:rPr>
        <w:t>production</w:t>
      </w:r>
      <w:r w:rsidR="003233F1" w:rsidRPr="00365C7D">
        <w:rPr>
          <w:rFonts w:cstheme="minorHAnsi"/>
          <w:b/>
          <w:noProof/>
          <w:color w:val="92D050"/>
          <w:rPrChange w:id="669" w:author="tzolov" w:date="2023-10-21T14:34:00Z">
            <w:rPr>
              <w:rFonts w:cstheme="minorHAnsi"/>
              <w:b/>
              <w:noProof/>
            </w:rPr>
          </w:rPrChange>
        </w:rPr>
        <w:t xml:space="preserve"> </w:t>
      </w:r>
      <w:r w:rsidRPr="00365C7D">
        <w:rPr>
          <w:rFonts w:cstheme="minorHAnsi"/>
          <w:bCs/>
          <w:noProof/>
          <w:color w:val="92D050"/>
          <w:rPrChange w:id="670" w:author="tzolov" w:date="2023-10-21T14:34:00Z">
            <w:rPr>
              <w:rFonts w:cstheme="minorHAnsi"/>
              <w:bCs/>
              <w:noProof/>
            </w:rPr>
          </w:rPrChange>
        </w:rPr>
        <w:t>is required and should b</w:t>
      </w:r>
      <w:r w:rsidR="00287CA1" w:rsidRPr="00365C7D">
        <w:rPr>
          <w:rFonts w:cstheme="minorHAnsi"/>
          <w:bCs/>
          <w:noProof/>
          <w:color w:val="92D050"/>
          <w:rPrChange w:id="671" w:author="tzolov" w:date="2023-10-21T14:34:00Z">
            <w:rPr>
              <w:rFonts w:cstheme="minorHAnsi"/>
              <w:bCs/>
              <w:noProof/>
            </w:rPr>
          </w:rPrChange>
        </w:rPr>
        <w:t xml:space="preserve">e </w:t>
      </w:r>
      <w:r w:rsidR="00287CA1" w:rsidRPr="00365C7D">
        <w:rPr>
          <w:rFonts w:cstheme="minorHAnsi"/>
          <w:b/>
          <w:noProof/>
          <w:color w:val="92D050"/>
          <w:rPrChange w:id="672" w:author="tzolov" w:date="2023-10-21T14:34:00Z">
            <w:rPr>
              <w:rFonts w:cstheme="minorHAnsi"/>
              <w:b/>
              <w:noProof/>
            </w:rPr>
          </w:rPrChange>
        </w:rPr>
        <w:t>between 1900 and 2023</w:t>
      </w:r>
      <w:r w:rsidRPr="00365C7D">
        <w:rPr>
          <w:rFonts w:cstheme="minorHAnsi"/>
          <w:bCs/>
          <w:noProof/>
          <w:color w:val="92D050"/>
          <w:rPrChange w:id="673" w:author="tzolov" w:date="2023-10-21T14:34:00Z">
            <w:rPr>
              <w:rFonts w:cstheme="minorHAnsi"/>
              <w:bCs/>
              <w:noProof/>
            </w:rPr>
          </w:rPrChange>
        </w:rPr>
        <w:t>.</w:t>
      </w:r>
    </w:p>
    <w:p w14:paraId="1C321E0F" w14:textId="3C8097FA" w:rsidR="00287CA1" w:rsidRPr="00365C7D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color w:val="92D050"/>
          <w:rPrChange w:id="674" w:author="tzolov" w:date="2023-10-21T14:34:00Z">
            <w:rPr>
              <w:b/>
              <w:noProof/>
            </w:rPr>
          </w:rPrChange>
        </w:rPr>
      </w:pPr>
      <w:r w:rsidRPr="00365C7D">
        <w:rPr>
          <w:rFonts w:cstheme="minorHAnsi"/>
          <w:bCs/>
          <w:noProof/>
          <w:color w:val="92D050"/>
          <w:rPrChange w:id="675" w:author="tzolov" w:date="2023-10-21T14:34:00Z">
            <w:rPr>
              <w:rFonts w:cstheme="minorHAnsi"/>
              <w:bCs/>
              <w:noProof/>
            </w:rPr>
          </w:rPrChange>
        </w:rPr>
        <w:t xml:space="preserve">The </w:t>
      </w:r>
      <w:r w:rsidRPr="00365C7D">
        <w:rPr>
          <w:rFonts w:cstheme="minorHAnsi"/>
          <w:b/>
          <w:noProof/>
          <w:color w:val="92D050"/>
          <w:rPrChange w:id="676" w:author="tzolov" w:date="2023-10-21T14:34:00Z">
            <w:rPr>
              <w:rFonts w:cstheme="minorHAnsi"/>
              <w:b/>
              <w:noProof/>
            </w:rPr>
          </w:rPrChange>
        </w:rPr>
        <w:t xml:space="preserve">exploitation </w:t>
      </w:r>
      <w:r w:rsidR="002536B1" w:rsidRPr="00365C7D">
        <w:rPr>
          <w:noProof/>
          <w:color w:val="92D050"/>
          <w:rPrChange w:id="677" w:author="tzolov" w:date="2023-10-21T14:34:00Z">
            <w:rPr>
              <w:noProof/>
            </w:rPr>
          </w:rPrChange>
        </w:rPr>
        <w:t xml:space="preserve">should be a </w:t>
      </w:r>
      <w:r w:rsidR="002536B1" w:rsidRPr="00365C7D">
        <w:rPr>
          <w:b/>
          <w:bCs/>
          <w:noProof/>
          <w:color w:val="92D050"/>
          <w:rPrChange w:id="678" w:author="tzolov" w:date="2023-10-21T14:34:00Z">
            <w:rPr>
              <w:b/>
              <w:bCs/>
              <w:noProof/>
            </w:rPr>
          </w:rPrChange>
        </w:rPr>
        <w:t>positive number</w:t>
      </w:r>
      <w:r w:rsidR="002536B1" w:rsidRPr="00365C7D">
        <w:rPr>
          <w:noProof/>
          <w:color w:val="92D050"/>
          <w:rPrChange w:id="679" w:author="tzolov" w:date="2023-10-21T14:34:00Z">
            <w:rPr>
              <w:noProof/>
            </w:rPr>
          </w:rPrChange>
        </w:rPr>
        <w:t>.</w:t>
      </w:r>
    </w:p>
    <w:p w14:paraId="197D4D5D" w14:textId="74FDB5A5" w:rsidR="002B2A41" w:rsidRPr="00365C7D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680" w:author="tzolov" w:date="2023-10-21T14:34:00Z">
            <w:rPr>
              <w:b/>
              <w:bCs/>
              <w:noProof/>
              <w:lang w:val="bg-BG"/>
            </w:rPr>
          </w:rPrChange>
        </w:rPr>
      </w:pPr>
      <w:r w:rsidRPr="00365C7D">
        <w:rPr>
          <w:noProof/>
          <w:color w:val="92D050"/>
          <w:rPrChange w:id="681" w:author="tzolov" w:date="2023-10-21T14:34:00Z">
            <w:rPr>
              <w:noProof/>
            </w:rPr>
          </w:rPrChange>
        </w:rPr>
        <w:t xml:space="preserve">The </w:t>
      </w:r>
      <w:r w:rsidR="005E01B3" w:rsidRPr="00365C7D">
        <w:rPr>
          <w:b/>
          <w:noProof/>
          <w:color w:val="92D050"/>
          <w:rPrChange w:id="682" w:author="tzolov" w:date="2023-10-21T14:34:00Z">
            <w:rPr>
              <w:b/>
              <w:noProof/>
            </w:rPr>
          </w:rPrChange>
        </w:rPr>
        <w:t>p</w:t>
      </w:r>
      <w:r w:rsidRPr="00365C7D">
        <w:rPr>
          <w:b/>
          <w:noProof/>
          <w:color w:val="92D050"/>
          <w:rPrChange w:id="683" w:author="tzolov" w:date="2023-10-21T14:34:00Z">
            <w:rPr>
              <w:b/>
              <w:noProof/>
            </w:rPr>
          </w:rPrChange>
        </w:rPr>
        <w:t xml:space="preserve">rice </w:t>
      </w:r>
      <w:r w:rsidRPr="00365C7D">
        <w:rPr>
          <w:noProof/>
          <w:color w:val="92D050"/>
          <w:rPrChange w:id="684" w:author="tzolov" w:date="2023-10-21T14:34:00Z">
            <w:rPr>
              <w:noProof/>
            </w:rPr>
          </w:rPrChange>
        </w:rPr>
        <w:t xml:space="preserve">should be a </w:t>
      </w:r>
      <w:r w:rsidRPr="00365C7D">
        <w:rPr>
          <w:b/>
          <w:bCs/>
          <w:noProof/>
          <w:color w:val="92D050"/>
          <w:rPrChange w:id="685" w:author="tzolov" w:date="2023-10-21T14:34:00Z">
            <w:rPr>
              <w:b/>
              <w:bCs/>
              <w:noProof/>
            </w:rPr>
          </w:rPrChange>
        </w:rPr>
        <w:t>positive number</w:t>
      </w:r>
      <w:r w:rsidRPr="00365C7D">
        <w:rPr>
          <w:noProof/>
          <w:color w:val="92D050"/>
          <w:rPrChange w:id="686" w:author="tzolov" w:date="2023-10-21T14:34:00Z">
            <w:rPr>
              <w:noProof/>
            </w:rPr>
          </w:rPrChange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1B60673D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845475">
        <w:rPr>
          <w:noProof/>
        </w:rPr>
        <w:t xml:space="preserve">Search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F20DF4" w14:textId="6A2E09F1" w:rsidR="00DE1463" w:rsidRPr="00020EE7" w:rsidRDefault="00DE1463" w:rsidP="00DE1463">
      <w:pPr>
        <w:rPr>
          <w:rStyle w:val="jlqj4b"/>
          <w:color w:val="92D050"/>
          <w:lang w:val="bg-BG"/>
          <w:rPrChange w:id="687" w:author="tzolov" w:date="2023-10-21T16:26:00Z">
            <w:rPr>
              <w:rStyle w:val="jlqj4b"/>
              <w:lang w:val="bg-BG"/>
            </w:rPr>
          </w:rPrChange>
        </w:rPr>
      </w:pPr>
      <w:r w:rsidRPr="00020EE7">
        <w:rPr>
          <w:rStyle w:val="jlqj4b"/>
          <w:color w:val="92D050"/>
          <w:lang w:val="en"/>
          <w:rPrChange w:id="688" w:author="tzolov" w:date="2023-10-21T16:26:00Z">
            <w:rPr>
              <w:rStyle w:val="jlqj4b"/>
              <w:lang w:val="en"/>
            </w:rPr>
          </w:rPrChange>
        </w:rPr>
        <w:t xml:space="preserve">Search </w:t>
      </w:r>
      <w:r w:rsidRPr="00020EE7">
        <w:rPr>
          <w:rStyle w:val="jlqj4b"/>
          <w:b/>
          <w:color w:val="92D050"/>
          <w:lang w:val="en"/>
          <w:rPrChange w:id="689" w:author="tzolov" w:date="2023-10-21T16:26:00Z">
            <w:rPr>
              <w:rStyle w:val="jlqj4b"/>
              <w:b/>
              <w:lang w:val="en"/>
            </w:rPr>
          </w:rPrChange>
        </w:rPr>
        <w:t xml:space="preserve">for </w:t>
      </w:r>
      <w:r w:rsidR="002E79E8" w:rsidRPr="00020EE7">
        <w:rPr>
          <w:rStyle w:val="jlqj4b"/>
          <w:b/>
          <w:color w:val="92D050"/>
          <w:lang w:val="en"/>
          <w:rPrChange w:id="690" w:author="tzolov" w:date="2023-10-21T16:26:00Z">
            <w:rPr>
              <w:rStyle w:val="jlqj4b"/>
              <w:b/>
              <w:lang w:val="en"/>
            </w:rPr>
          </w:rPrChange>
        </w:rPr>
        <w:t>electronics</w:t>
      </w:r>
      <w:r w:rsidRPr="00020EE7">
        <w:rPr>
          <w:rStyle w:val="jlqj4b"/>
          <w:color w:val="92D050"/>
          <w:lang w:val="en"/>
          <w:rPrChange w:id="691" w:author="tzolov" w:date="2023-10-21T16:26:00Z">
            <w:rPr>
              <w:rStyle w:val="jlqj4b"/>
              <w:lang w:val="en"/>
            </w:rPr>
          </w:rPrChange>
        </w:rPr>
        <w:t>.</w:t>
      </w:r>
      <w:r w:rsidRPr="00020EE7">
        <w:rPr>
          <w:rStyle w:val="viiyi"/>
          <w:color w:val="92D050"/>
          <w:lang w:val="en"/>
          <w:rPrChange w:id="692" w:author="tzolov" w:date="2023-10-21T16:26:00Z">
            <w:rPr>
              <w:rStyle w:val="viiyi"/>
              <w:lang w:val="en"/>
            </w:rPr>
          </w:rPrChange>
        </w:rPr>
        <w:t xml:space="preserve"> </w:t>
      </w:r>
      <w:r w:rsidRPr="00020EE7">
        <w:rPr>
          <w:rStyle w:val="jlqj4b"/>
          <w:color w:val="92D050"/>
          <w:lang w:val="en"/>
          <w:rPrChange w:id="693" w:author="tzolov" w:date="2023-10-21T16:26:00Z">
            <w:rPr>
              <w:rStyle w:val="jlqj4b"/>
              <w:lang w:val="en"/>
            </w:rPr>
          </w:rPrChange>
        </w:rPr>
        <w:t xml:space="preserve">When you enter the search page, first, you must see </w:t>
      </w:r>
      <w:r w:rsidRPr="00020EE7">
        <w:rPr>
          <w:rStyle w:val="jlqj4b"/>
          <w:b/>
          <w:bCs/>
          <w:color w:val="92D050"/>
          <w:lang w:val="en"/>
          <w:rPrChange w:id="694" w:author="tzolov" w:date="2023-10-21T16:26:00Z">
            <w:rPr>
              <w:rStyle w:val="jlqj4b"/>
              <w:b/>
              <w:bCs/>
              <w:lang w:val="en"/>
            </w:rPr>
          </w:rPrChange>
        </w:rPr>
        <w:t xml:space="preserve">all the </w:t>
      </w:r>
      <w:r w:rsidR="002E79E8" w:rsidRPr="00020EE7">
        <w:rPr>
          <w:rStyle w:val="jlqj4b"/>
          <w:b/>
          <w:bCs/>
          <w:color w:val="92D050"/>
          <w:lang w:val="en"/>
          <w:rPrChange w:id="695" w:author="tzolov" w:date="2023-10-21T16:26:00Z">
            <w:rPr>
              <w:rStyle w:val="jlqj4b"/>
              <w:b/>
              <w:bCs/>
              <w:lang w:val="en"/>
            </w:rPr>
          </w:rPrChange>
        </w:rPr>
        <w:t>electronic</w:t>
      </w:r>
      <w:r w:rsidRPr="00020EE7">
        <w:rPr>
          <w:rStyle w:val="jlqj4b"/>
          <w:b/>
          <w:bCs/>
          <w:color w:val="92D050"/>
          <w:lang w:val="en"/>
          <w:rPrChange w:id="696" w:author="tzolov" w:date="2023-10-21T16:26:00Z">
            <w:rPr>
              <w:rStyle w:val="jlqj4b"/>
              <w:b/>
              <w:bCs/>
              <w:lang w:val="en"/>
            </w:rPr>
          </w:rPrChange>
        </w:rPr>
        <w:t xml:space="preserve"> offers</w:t>
      </w:r>
      <w:r w:rsidRPr="00020EE7">
        <w:rPr>
          <w:rStyle w:val="jlqj4b"/>
          <w:color w:val="92D050"/>
          <w:lang w:val="en"/>
          <w:rPrChange w:id="697" w:author="tzolov" w:date="2023-10-21T16:26:00Z">
            <w:rPr>
              <w:rStyle w:val="jlqj4b"/>
              <w:lang w:val="en"/>
            </w:rPr>
          </w:rPrChange>
        </w:rPr>
        <w:t xml:space="preserve">. Filter all matches by </w:t>
      </w:r>
      <w:r w:rsidR="002E79E8" w:rsidRPr="00020EE7">
        <w:rPr>
          <w:rStyle w:val="jlqj4b"/>
          <w:b/>
          <w:bCs/>
          <w:color w:val="92D050"/>
          <w:lang w:val="en"/>
          <w:rPrChange w:id="698" w:author="tzolov" w:date="2023-10-21T16:26:00Z">
            <w:rPr>
              <w:rStyle w:val="jlqj4b"/>
              <w:b/>
              <w:bCs/>
              <w:lang w:val="en"/>
            </w:rPr>
          </w:rPrChange>
        </w:rPr>
        <w:t>name</w:t>
      </w:r>
      <w:r w:rsidRPr="00020EE7">
        <w:rPr>
          <w:rStyle w:val="jlqj4b"/>
          <w:color w:val="92D050"/>
          <w:lang w:val="en"/>
          <w:rPrChange w:id="699" w:author="tzolov" w:date="2023-10-21T16:26:00Z">
            <w:rPr>
              <w:rStyle w:val="jlqj4b"/>
              <w:lang w:val="en"/>
            </w:rPr>
          </w:rPrChange>
        </w:rPr>
        <w:t xml:space="preserve"> and </w:t>
      </w:r>
      <w:r w:rsidR="002E79E8" w:rsidRPr="00020EE7">
        <w:rPr>
          <w:rStyle w:val="jlqj4b"/>
          <w:b/>
          <w:bCs/>
          <w:color w:val="92D050"/>
          <w:lang w:val="en"/>
          <w:rPrChange w:id="700" w:author="tzolov" w:date="2023-10-21T16:26:00Z">
            <w:rPr>
              <w:rStyle w:val="jlqj4b"/>
              <w:b/>
              <w:bCs/>
              <w:lang w:val="en"/>
            </w:rPr>
          </w:rPrChange>
        </w:rPr>
        <w:t>type</w:t>
      </w:r>
      <w:r w:rsidRPr="00020EE7">
        <w:rPr>
          <w:rStyle w:val="jlqj4b"/>
          <w:color w:val="92D050"/>
          <w:lang w:val="en"/>
          <w:rPrChange w:id="701" w:author="tzolov" w:date="2023-10-21T16:26:00Z">
            <w:rPr>
              <w:rStyle w:val="jlqj4b"/>
              <w:lang w:val="en"/>
            </w:rPr>
          </w:rPrChange>
        </w:rPr>
        <w:t xml:space="preserve"> (case insensitive). If there is only one criterion, search by that only</w:t>
      </w:r>
      <w:r w:rsidRPr="00020EE7">
        <w:rPr>
          <w:rStyle w:val="jlqj4b"/>
          <w:color w:val="92D050"/>
          <w:lang w:val="bg-BG"/>
          <w:rPrChange w:id="702" w:author="tzolov" w:date="2023-10-21T16:26:00Z">
            <w:rPr>
              <w:rStyle w:val="jlqj4b"/>
              <w:lang w:val="bg-BG"/>
            </w:rPr>
          </w:rPrChange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</w:rPr>
        <w:lastRenderedPageBreak/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77777777" w:rsidR="000D181E" w:rsidRPr="00020EE7" w:rsidRDefault="000D181E" w:rsidP="000D181E">
      <w:pPr>
        <w:rPr>
          <w:noProof/>
          <w:color w:val="92D050"/>
          <w:lang w:eastAsia="bg-BG"/>
          <w:rPrChange w:id="703" w:author="tzolov" w:date="2023-10-21T16:27:00Z">
            <w:rPr>
              <w:noProof/>
              <w:lang w:eastAsia="bg-BG"/>
            </w:rPr>
          </w:rPrChange>
        </w:rPr>
      </w:pPr>
      <w:r w:rsidRPr="00020EE7">
        <w:rPr>
          <w:noProof/>
          <w:color w:val="92D050"/>
          <w:lang w:eastAsia="bg-BG"/>
          <w:rPrChange w:id="704" w:author="tzolov" w:date="2023-10-21T16:27:00Z">
            <w:rPr>
              <w:noProof/>
              <w:lang w:eastAsia="bg-BG"/>
            </w:rPr>
          </w:rPrChange>
        </w:rPr>
        <w:t xml:space="preserve">After clicking on the </w:t>
      </w:r>
      <w:r w:rsidRPr="00020EE7">
        <w:rPr>
          <w:b/>
          <w:bCs/>
          <w:noProof/>
          <w:color w:val="92D050"/>
          <w:lang w:eastAsia="bg-BG"/>
          <w:rPrChange w:id="705" w:author="tzolov" w:date="2023-10-21T16:27:00Z">
            <w:rPr>
              <w:b/>
              <w:bCs/>
              <w:noProof/>
              <w:lang w:eastAsia="bg-BG"/>
            </w:rPr>
          </w:rPrChange>
        </w:rPr>
        <w:t>[Search]</w:t>
      </w:r>
      <w:r w:rsidRPr="00020EE7">
        <w:rPr>
          <w:noProof/>
          <w:color w:val="92D050"/>
          <w:lang w:eastAsia="bg-BG"/>
          <w:rPrChange w:id="706" w:author="tzolov" w:date="2023-10-21T16:27:00Z">
            <w:rPr>
              <w:noProof/>
              <w:lang w:eastAsia="bg-BG"/>
            </w:rPr>
          </w:rPrChange>
        </w:rPr>
        <w:t xml:space="preserve"> button, </w:t>
      </w:r>
      <w:r w:rsidRPr="00020EE7">
        <w:rPr>
          <w:noProof/>
          <w:color w:val="92D050"/>
          <w:lang w:val="bg-BG" w:eastAsia="bg-BG"/>
          <w:rPrChange w:id="707" w:author="tzolov" w:date="2023-10-21T16:27:00Z">
            <w:rPr>
              <w:noProof/>
              <w:lang w:val="bg-BG" w:eastAsia="bg-BG"/>
            </w:rPr>
          </w:rPrChange>
        </w:rPr>
        <w:t>If there are any matching matches from the search, show each</w:t>
      </w:r>
      <w:r w:rsidRPr="00020EE7">
        <w:rPr>
          <w:noProof/>
          <w:color w:val="92D050"/>
          <w:lang w:eastAsia="bg-BG"/>
          <w:rPrChange w:id="708" w:author="tzolov" w:date="2023-10-21T16:27:00Z">
            <w:rPr>
              <w:noProof/>
              <w:lang w:eastAsia="bg-BG"/>
            </w:rPr>
          </w:rPrChange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Pr="006078C6" w:rsidRDefault="008039C8" w:rsidP="008039C8">
      <w:pPr>
        <w:rPr>
          <w:noProof/>
          <w:color w:val="92D050"/>
          <w:lang w:val="bg-BG" w:eastAsia="bg-BG"/>
          <w:rPrChange w:id="709" w:author="tzolov" w:date="2023-10-21T16:27:00Z">
            <w:rPr>
              <w:noProof/>
              <w:lang w:val="bg-BG" w:eastAsia="bg-BG"/>
            </w:rPr>
          </w:rPrChange>
        </w:rPr>
      </w:pPr>
      <w:r w:rsidRPr="006078C6">
        <w:rPr>
          <w:noProof/>
          <w:color w:val="92D050"/>
          <w:lang w:val="bg-BG" w:eastAsia="bg-BG"/>
          <w:rPrChange w:id="710" w:author="tzolov" w:date="2023-10-21T16:27:00Z">
            <w:rPr>
              <w:noProof/>
              <w:lang w:val="bg-BG" w:eastAsia="bg-BG"/>
            </w:rPr>
          </w:rPrChange>
        </w:rPr>
        <w:t xml:space="preserve">If there are </w:t>
      </w:r>
      <w:r w:rsidRPr="006078C6">
        <w:rPr>
          <w:b/>
          <w:bCs/>
          <w:noProof/>
          <w:color w:val="92D050"/>
          <w:lang w:val="bg-BG" w:eastAsia="bg-BG"/>
          <w:rPrChange w:id="711" w:author="tzolov" w:date="2023-10-21T16:27:00Z">
            <w:rPr>
              <w:b/>
              <w:bCs/>
              <w:noProof/>
              <w:lang w:val="bg-BG" w:eastAsia="bg-BG"/>
            </w:rPr>
          </w:rPrChange>
        </w:rPr>
        <w:t>no</w:t>
      </w:r>
      <w:r w:rsidRPr="006078C6">
        <w:rPr>
          <w:noProof/>
          <w:color w:val="92D050"/>
          <w:lang w:val="bg-BG" w:eastAsia="bg-BG"/>
          <w:rPrChange w:id="712" w:author="tzolov" w:date="2023-10-21T16:27:00Z">
            <w:rPr>
              <w:noProof/>
              <w:lang w:val="bg-BG" w:eastAsia="bg-BG"/>
            </w:rPr>
          </w:rPrChange>
        </w:rPr>
        <w:t xml:space="preserve"> search matches, display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</w:rPr>
        <w:lastRenderedPageBreak/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71FF25C0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0E4A7F">
        <w:t>S</w:t>
      </w:r>
      <w:r w:rsidR="001045B4">
        <w:t>oft</w:t>
      </w:r>
      <w:r w:rsidR="000E4A7F">
        <w:t>U</w:t>
      </w:r>
      <w:r w:rsidR="001045B4">
        <w:t>ni</w:t>
      </w:r>
      <w:proofErr w:type="spellEnd"/>
      <w:r w:rsidR="001045B4">
        <w:t xml:space="preserve"> learning system: </w:t>
      </w:r>
      <w:hyperlink r:id="rId33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134D1" w14:textId="77777777" w:rsidR="00042748" w:rsidRDefault="00042748" w:rsidP="008068A2">
      <w:pPr>
        <w:spacing w:after="0" w:line="240" w:lineRule="auto"/>
      </w:pPr>
      <w:r>
        <w:separator/>
      </w:r>
    </w:p>
  </w:endnote>
  <w:endnote w:type="continuationSeparator" w:id="0">
    <w:p w14:paraId="38BDDFF0" w14:textId="77777777" w:rsidR="00042748" w:rsidRDefault="000427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1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5ED58124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78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ins w:id="714" w:author="tzolov" w:date="2023-10-21T16:31:00Z">
                            <w:r w:rsidR="006078C6">
                              <w:rPr>
                                <w:noProof/>
                                <w:sz w:val="18"/>
                                <w:szCs w:val="18"/>
                              </w:rPr>
                              <w:t>12</w:t>
                            </w:r>
                          </w:ins>
                          <w:del w:id="715" w:author="tzolov" w:date="2023-10-21T14:10:00Z">
                            <w:r w:rsidR="00BC2D43" w:rsidDel="00591A4F">
                              <w:rPr>
                                <w:noProof/>
                                <w:sz w:val="18"/>
                                <w:szCs w:val="18"/>
                              </w:rPr>
                              <w:delText>15</w:delText>
                            </w:r>
                          </w:del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5ED58124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78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ins w:id="716" w:author="tzolov" w:date="2023-10-21T16:31:00Z">
                      <w:r w:rsidR="006078C6">
                        <w:rPr>
                          <w:noProof/>
                          <w:sz w:val="18"/>
                          <w:szCs w:val="18"/>
                        </w:rPr>
                        <w:t>12</w:t>
                      </w:r>
                    </w:ins>
                    <w:del w:id="717" w:author="tzolov" w:date="2023-10-21T14:10:00Z">
                      <w:r w:rsidR="00BC2D43" w:rsidDel="00591A4F">
                        <w:rPr>
                          <w:noProof/>
                          <w:sz w:val="18"/>
                          <w:szCs w:val="18"/>
                        </w:rPr>
                        <w:delText>15</w:delText>
                      </w:r>
                    </w:del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7154AB" w14:textId="77777777" w:rsidR="00042748" w:rsidRDefault="00042748" w:rsidP="008068A2">
      <w:pPr>
        <w:spacing w:after="0" w:line="240" w:lineRule="auto"/>
      </w:pPr>
      <w:r>
        <w:separator/>
      </w:r>
    </w:p>
  </w:footnote>
  <w:footnote w:type="continuationSeparator" w:id="0">
    <w:p w14:paraId="458B4A46" w14:textId="77777777" w:rsidR="00042748" w:rsidRDefault="000427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zolov">
    <w15:presenceInfo w15:providerId="None" w15:userId="tzolo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8FAGNZE3w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0EE7"/>
    <w:rsid w:val="000211DF"/>
    <w:rsid w:val="00023DC6"/>
    <w:rsid w:val="000245DD"/>
    <w:rsid w:val="00025F04"/>
    <w:rsid w:val="00037999"/>
    <w:rsid w:val="000404EF"/>
    <w:rsid w:val="00040A66"/>
    <w:rsid w:val="00042748"/>
    <w:rsid w:val="0004324A"/>
    <w:rsid w:val="000502F6"/>
    <w:rsid w:val="0005127A"/>
    <w:rsid w:val="00054D8F"/>
    <w:rsid w:val="00056A6B"/>
    <w:rsid w:val="00057065"/>
    <w:rsid w:val="000624C5"/>
    <w:rsid w:val="00064D15"/>
    <w:rsid w:val="000700AF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4A7F"/>
    <w:rsid w:val="000E7BBA"/>
    <w:rsid w:val="000F3332"/>
    <w:rsid w:val="001008A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27353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6584"/>
    <w:rsid w:val="00357C76"/>
    <w:rsid w:val="003608F2"/>
    <w:rsid w:val="00365C7D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30A2"/>
    <w:rsid w:val="00534E47"/>
    <w:rsid w:val="005439C9"/>
    <w:rsid w:val="005472BD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1A4F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078C6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1AA7"/>
    <w:rsid w:val="00671FE2"/>
    <w:rsid w:val="00673B60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37D13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E79A8"/>
    <w:rsid w:val="00BF1775"/>
    <w:rsid w:val="00BF201D"/>
    <w:rsid w:val="00BF3487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2478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4C08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softuni.bg/trainings/4111/js-back-end-may-2023" TargetMode="External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image" Target="media/image230.png"/><Relationship Id="rId33" Type="http://schemas.openxmlformats.org/officeDocument/2006/relationships/image" Target="media/image270.png"/><Relationship Id="rId38" Type="http://schemas.openxmlformats.org/officeDocument/2006/relationships/image" Target="media/image3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image" Target="media/image2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image" Target="media/image260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80.png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AA731C-3781-4368-B9AC-757A5B2D8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3</TotalTime>
  <Pages>1</Pages>
  <Words>1416</Words>
  <Characters>8075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zolov</cp:lastModifiedBy>
  <cp:revision>360</cp:revision>
  <cp:lastPrinted>2015-10-26T22:35:00Z</cp:lastPrinted>
  <dcterms:created xsi:type="dcterms:W3CDTF">2021-08-03T05:48:00Z</dcterms:created>
  <dcterms:modified xsi:type="dcterms:W3CDTF">2023-10-21T13:3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